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15" w:type="dxa"/>
        <w:tblLook w:val="0600" w:firstRow="0" w:lastRow="0" w:firstColumn="0" w:lastColumn="0" w:noHBand="1" w:noVBand="1"/>
      </w:tblPr>
      <w:tblGrid>
        <w:gridCol w:w="1290"/>
        <w:gridCol w:w="1658"/>
        <w:gridCol w:w="2754"/>
        <w:gridCol w:w="5213"/>
      </w:tblGrid>
      <w:tr w:rsidR="00162103" w:rsidRPr="00110843" w14:paraId="196B90B2" w14:textId="77777777" w:rsidTr="002C0AC9">
        <w:trPr>
          <w:trHeight w:val="1673"/>
        </w:trPr>
        <w:tc>
          <w:tcPr>
            <w:tcW w:w="5702" w:type="dxa"/>
            <w:gridSpan w:val="3"/>
          </w:tcPr>
          <w:p w14:paraId="644123A8" w14:textId="77777777" w:rsidR="00162103" w:rsidRPr="00110843" w:rsidRDefault="00AD5412" w:rsidP="00162103">
            <w:pPr>
              <w:pStyle w:val="PS"/>
              <w:jc w:val="left"/>
            </w:pPr>
            <w:r w:rsidRPr="00110843">
              <w:rPr>
                <w:lang w:bidi="bg-BG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79AAADA" wp14:editId="53992757">
                      <wp:simplePos x="0" y="0"/>
                      <wp:positionH relativeFrom="column">
                        <wp:posOffset>3429000</wp:posOffset>
                      </wp:positionH>
                      <wp:positionV relativeFrom="paragraph">
                        <wp:posOffset>-440690</wp:posOffset>
                      </wp:positionV>
                      <wp:extent cx="0" cy="10026299"/>
                      <wp:effectExtent l="0" t="0" r="38100" b="32385"/>
                      <wp:wrapNone/>
                      <wp:docPr id="3446" name="Право съединение 344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26299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87F17AA" id="Право съединение 3446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" strokecolor="#f2f2f2 [3052]" strokeweight=".25pt"/>
                  </w:pict>
                </mc:Fallback>
              </mc:AlternateContent>
            </w:r>
          </w:p>
        </w:tc>
        <w:tc>
          <w:tcPr>
            <w:tcW w:w="5213" w:type="dxa"/>
            <w:vAlign w:val="center"/>
          </w:tcPr>
          <w:sdt>
            <w:sdtPr>
              <w:rPr>
                <w:szCs w:val="72"/>
                <w:lang w:val="bg-BG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110843" w:rsidRDefault="00162103" w:rsidP="009E18B5">
                <w:pPr>
                  <w:pStyle w:val="a2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bg-BG"/>
                  </w:rPr>
                </w:pPr>
                <w:r w:rsidRPr="00110843">
                  <w:rPr>
                    <w:szCs w:val="72"/>
                    <w:lang w:val="bg-BG" w:bidi="bg-BG"/>
                  </w:rPr>
                  <w:t xml:space="preserve">Благодаря </w:t>
                </w:r>
                <w:r w:rsidRPr="00110843">
                  <w:rPr>
                    <w:b/>
                    <w:szCs w:val="72"/>
                    <w:u w:val="single"/>
                    <w:lang w:val="bg-BG" w:bidi="bg-BG"/>
                  </w:rPr>
                  <w:t>Ви</w:t>
                </w:r>
                <w:r w:rsidRPr="00110843">
                  <w:rPr>
                    <w:szCs w:val="72"/>
                    <w:lang w:val="bg-BG" w:bidi="bg-BG"/>
                  </w:rPr>
                  <w:t>!</w:t>
                </w:r>
              </w:p>
            </w:sdtContent>
          </w:sdt>
          <w:sdt>
            <w:sdt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110843" w:rsidRDefault="00162103" w:rsidP="009E18B5">
                <w:r w:rsidRPr="00110843">
                  <w:rPr>
                    <w:lang w:bidi="bg-BG"/>
                  </w:rPr>
                  <w:t xml:space="preserve">Вие сте </w:t>
                </w:r>
                <w:r w:rsidRPr="00110843">
                  <w:rPr>
                    <w:i/>
                    <w:lang w:bidi="bg-BG"/>
                  </w:rPr>
                  <w:t xml:space="preserve">специален </w:t>
                </w:r>
                <w:r w:rsidRPr="00110843">
                  <w:rPr>
                    <w:b/>
                    <w:i/>
                    <w:lang w:bidi="bg-BG"/>
                  </w:rPr>
                  <w:t>човек</w:t>
                </w:r>
              </w:p>
            </w:sdtContent>
          </w:sdt>
        </w:tc>
      </w:tr>
      <w:tr w:rsidR="00162103" w:rsidRPr="00110843" w14:paraId="7F393FB1" w14:textId="77777777" w:rsidTr="002C0AC9">
        <w:trPr>
          <w:trHeight w:val="4347"/>
        </w:trPr>
        <w:tc>
          <w:tcPr>
            <w:tcW w:w="5702" w:type="dxa"/>
            <w:gridSpan w:val="3"/>
          </w:tcPr>
          <w:p w14:paraId="4E9AC2F2" w14:textId="77777777" w:rsidR="00162103" w:rsidRPr="00110843" w:rsidRDefault="00162103" w:rsidP="00162103">
            <w:pPr>
              <w:pStyle w:val="PS"/>
              <w:jc w:val="left"/>
            </w:pPr>
          </w:p>
        </w:tc>
        <w:tc>
          <w:tcPr>
            <w:tcW w:w="5213" w:type="dxa"/>
          </w:tcPr>
          <w:p w14:paraId="2235A64B" w14:textId="77777777" w:rsidR="00162103" w:rsidRPr="00110843" w:rsidRDefault="00162103" w:rsidP="00162103">
            <w:pPr>
              <w:pStyle w:val="a2"/>
              <w:rPr>
                <w:sz w:val="32"/>
                <w:lang w:val="bg-BG"/>
              </w:rPr>
            </w:pPr>
          </w:p>
        </w:tc>
        <w:bookmarkStart w:id="0" w:name="_GoBack"/>
        <w:bookmarkEnd w:id="0"/>
      </w:tr>
      <w:tr w:rsidR="00162103" w:rsidRPr="00110843" w14:paraId="7AAC5800" w14:textId="77777777" w:rsidTr="002C0AC9">
        <w:trPr>
          <w:trHeight w:val="440"/>
        </w:trPr>
        <w:tc>
          <w:tcPr>
            <w:tcW w:w="1290" w:type="dxa"/>
          </w:tcPr>
          <w:p w14:paraId="524D6F32" w14:textId="77777777" w:rsidR="00162103" w:rsidRPr="00110843" w:rsidRDefault="00162103" w:rsidP="00162103">
            <w:pPr>
              <w:pStyle w:val="PS"/>
              <w:jc w:val="left"/>
            </w:pPr>
          </w:p>
        </w:tc>
        <w:tc>
          <w:tcPr>
            <w:tcW w:w="1658" w:type="dxa"/>
            <w:vAlign w:val="center"/>
          </w:tcPr>
          <w:sdt>
            <w:sdt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110843" w:rsidRDefault="00162103" w:rsidP="002C0AC9">
                <w:pPr>
                  <w:pStyle w:val="PS"/>
                  <w:ind w:right="-142"/>
                  <w:rPr>
                    <w:sz w:val="22"/>
                  </w:rPr>
                </w:pPr>
                <w:r w:rsidRPr="00110843">
                  <w:rPr>
                    <w:lang w:bidi="bg-BG"/>
                  </w:rPr>
                  <w:t>PS. До скоро</w:t>
                </w:r>
              </w:p>
            </w:sdtContent>
          </w:sdt>
        </w:tc>
        <w:tc>
          <w:tcPr>
            <w:tcW w:w="2754" w:type="dxa"/>
          </w:tcPr>
          <w:p w14:paraId="14A9EFB9" w14:textId="77777777" w:rsidR="00162103" w:rsidRPr="00110843" w:rsidRDefault="00162103" w:rsidP="00162103">
            <w:pPr>
              <w:pStyle w:val="PS"/>
              <w:jc w:val="left"/>
            </w:pPr>
          </w:p>
        </w:tc>
        <w:tc>
          <w:tcPr>
            <w:tcW w:w="5213" w:type="dxa"/>
          </w:tcPr>
          <w:p w14:paraId="565E4C92" w14:textId="77777777" w:rsidR="00162103" w:rsidRPr="00110843" w:rsidRDefault="00162103" w:rsidP="00162103">
            <w:pPr>
              <w:pStyle w:val="a2"/>
              <w:rPr>
                <w:sz w:val="32"/>
                <w:lang w:val="bg-BG"/>
              </w:rPr>
            </w:pPr>
          </w:p>
        </w:tc>
      </w:tr>
      <w:tr w:rsidR="004E4CCD" w:rsidRPr="00110843" w14:paraId="6DEDDB1A" w14:textId="77777777" w:rsidTr="002C0AC9">
        <w:trPr>
          <w:trHeight w:val="1719"/>
        </w:trPr>
        <w:tc>
          <w:tcPr>
            <w:tcW w:w="1290" w:type="dxa"/>
          </w:tcPr>
          <w:p w14:paraId="40B8E578" w14:textId="77777777" w:rsidR="004E4CCD" w:rsidRPr="00110843" w:rsidRDefault="004E4CCD" w:rsidP="00162103">
            <w:pPr>
              <w:pStyle w:val="PS"/>
              <w:jc w:val="left"/>
            </w:pPr>
          </w:p>
        </w:tc>
        <w:tc>
          <w:tcPr>
            <w:tcW w:w="1658" w:type="dxa"/>
          </w:tcPr>
          <w:p w14:paraId="104814F9" w14:textId="77777777" w:rsidR="004E4CCD" w:rsidRPr="00110843" w:rsidRDefault="004E4CCD" w:rsidP="00162103">
            <w:pPr>
              <w:pStyle w:val="PS"/>
            </w:pPr>
          </w:p>
        </w:tc>
        <w:tc>
          <w:tcPr>
            <w:tcW w:w="2754" w:type="dxa"/>
          </w:tcPr>
          <w:p w14:paraId="385948E8" w14:textId="0657B84A" w:rsidR="004E4CCD" w:rsidRPr="00110843" w:rsidRDefault="002C0AC9" w:rsidP="00162103">
            <w:pPr>
              <w:pStyle w:val="PS"/>
              <w:jc w:val="left"/>
            </w:pPr>
            <w:r w:rsidRPr="00110843">
              <w:rPr>
                <w:lang w:bidi="bg-BG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5870CA6" wp14:editId="127A1448">
                      <wp:simplePos x="0" y="0"/>
                      <wp:positionH relativeFrom="column">
                        <wp:posOffset>-2396165</wp:posOffset>
                      </wp:positionH>
                      <wp:positionV relativeFrom="paragraph">
                        <wp:posOffset>484151</wp:posOffset>
                      </wp:positionV>
                      <wp:extent cx="7724775" cy="0"/>
                      <wp:effectExtent l="0" t="0" r="0" b="0"/>
                      <wp:wrapNone/>
                      <wp:docPr id="3447" name="Право съединение 344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24775" cy="0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B6CDD92" id="Право съединение 344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8.65pt,38.1pt" to="419.6pt,3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" strokecolor="#f2f2f2 [3052]" strokeweight=".25pt"/>
                  </w:pict>
                </mc:Fallback>
              </mc:AlternateContent>
            </w:r>
          </w:p>
        </w:tc>
        <w:tc>
          <w:tcPr>
            <w:tcW w:w="5213" w:type="dxa"/>
          </w:tcPr>
          <w:p w14:paraId="544ECBD0" w14:textId="77777777" w:rsidR="004E4CCD" w:rsidRPr="00110843" w:rsidRDefault="004E4CCD" w:rsidP="00162103">
            <w:pPr>
              <w:pStyle w:val="a2"/>
              <w:rPr>
                <w:sz w:val="32"/>
                <w:lang w:val="bg-BG"/>
              </w:rPr>
            </w:pPr>
          </w:p>
        </w:tc>
      </w:tr>
      <w:tr w:rsidR="004E4CCD" w:rsidRPr="00110843" w14:paraId="69522C79" w14:textId="77777777" w:rsidTr="002C0AC9">
        <w:trPr>
          <w:trHeight w:val="1349"/>
        </w:trPr>
        <w:tc>
          <w:tcPr>
            <w:tcW w:w="1290" w:type="dxa"/>
          </w:tcPr>
          <w:p w14:paraId="58FB6DE7" w14:textId="77777777" w:rsidR="004E4CCD" w:rsidRPr="00110843" w:rsidRDefault="004E4CCD" w:rsidP="00162103">
            <w:pPr>
              <w:pStyle w:val="PS"/>
              <w:jc w:val="left"/>
            </w:pPr>
          </w:p>
        </w:tc>
        <w:tc>
          <w:tcPr>
            <w:tcW w:w="1658" w:type="dxa"/>
          </w:tcPr>
          <w:p w14:paraId="40B421B1" w14:textId="77777777" w:rsidR="004E4CCD" w:rsidRPr="00110843" w:rsidRDefault="004E4CCD" w:rsidP="00162103">
            <w:pPr>
              <w:pStyle w:val="PS"/>
            </w:pPr>
          </w:p>
        </w:tc>
        <w:tc>
          <w:tcPr>
            <w:tcW w:w="2754" w:type="dxa"/>
          </w:tcPr>
          <w:p w14:paraId="597D56EB" w14:textId="4AC89884" w:rsidR="004E4CCD" w:rsidRPr="00110843" w:rsidRDefault="004E4CCD" w:rsidP="00162103">
            <w:pPr>
              <w:pStyle w:val="PS"/>
              <w:jc w:val="left"/>
            </w:pPr>
          </w:p>
        </w:tc>
        <w:tc>
          <w:tcPr>
            <w:tcW w:w="5213" w:type="dxa"/>
            <w:vAlign w:val="center"/>
          </w:tcPr>
          <w:sdt>
            <w:sdtPr>
              <w:rPr>
                <w:szCs w:val="72"/>
                <w:lang w:val="bg-BG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110843" w:rsidRDefault="004E4CCD" w:rsidP="009E18B5">
                <w:pPr>
                  <w:pStyle w:val="a2"/>
                  <w:spacing w:before="240"/>
                  <w:rPr>
                    <w:rFonts w:ascii="Times New Roman" w:hAnsi="Times New Roman" w:cs="Times New Roman"/>
                    <w:kern w:val="0"/>
                    <w:szCs w:val="72"/>
                    <w:lang w:val="bg-BG"/>
                  </w:rPr>
                </w:pPr>
                <w:r w:rsidRPr="00110843">
                  <w:rPr>
                    <w:szCs w:val="72"/>
                    <w:lang w:val="bg-BG" w:bidi="bg-BG"/>
                  </w:rPr>
                  <w:t xml:space="preserve">Благодаря </w:t>
                </w:r>
                <w:r w:rsidRPr="00110843">
                  <w:rPr>
                    <w:b/>
                    <w:szCs w:val="72"/>
                    <w:u w:val="single"/>
                    <w:lang w:val="bg-BG" w:bidi="bg-BG"/>
                  </w:rPr>
                  <w:t>Ви</w:t>
                </w:r>
                <w:r w:rsidRPr="00110843">
                  <w:rPr>
                    <w:szCs w:val="72"/>
                    <w:lang w:val="bg-BG" w:bidi="bg-BG"/>
                  </w:rPr>
                  <w:t>!</w:t>
                </w:r>
              </w:p>
            </w:sdtContent>
          </w:sdt>
          <w:sdt>
            <w:sdt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110843" w:rsidRDefault="004E4CCD" w:rsidP="009E18B5">
                <w:r w:rsidRPr="00110843">
                  <w:rPr>
                    <w:lang w:bidi="bg-BG"/>
                  </w:rPr>
                  <w:t xml:space="preserve">Вие сте </w:t>
                </w:r>
                <w:r w:rsidRPr="00110843">
                  <w:rPr>
                    <w:i/>
                    <w:lang w:bidi="bg-BG"/>
                  </w:rPr>
                  <w:t xml:space="preserve">специален </w:t>
                </w:r>
                <w:r w:rsidRPr="00110843">
                  <w:rPr>
                    <w:b/>
                    <w:i/>
                    <w:lang w:bidi="bg-BG"/>
                  </w:rPr>
                  <w:t>човек</w:t>
                </w:r>
              </w:p>
            </w:sdtContent>
          </w:sdt>
        </w:tc>
      </w:tr>
      <w:tr w:rsidR="004E4CCD" w:rsidRPr="00110843" w14:paraId="53DE36EB" w14:textId="77777777" w:rsidTr="002C0AC9">
        <w:trPr>
          <w:trHeight w:val="3049"/>
        </w:trPr>
        <w:tc>
          <w:tcPr>
            <w:tcW w:w="1290" w:type="dxa"/>
          </w:tcPr>
          <w:p w14:paraId="10810177" w14:textId="77777777" w:rsidR="004E4CCD" w:rsidRPr="00110843" w:rsidRDefault="004E4CCD" w:rsidP="00162103">
            <w:pPr>
              <w:pStyle w:val="PS"/>
              <w:jc w:val="left"/>
            </w:pPr>
          </w:p>
        </w:tc>
        <w:tc>
          <w:tcPr>
            <w:tcW w:w="1658" w:type="dxa"/>
          </w:tcPr>
          <w:p w14:paraId="4021EE19" w14:textId="77777777" w:rsidR="004E4CCD" w:rsidRPr="00110843" w:rsidRDefault="004E4CCD" w:rsidP="00162103">
            <w:pPr>
              <w:pStyle w:val="PS"/>
            </w:pPr>
          </w:p>
        </w:tc>
        <w:tc>
          <w:tcPr>
            <w:tcW w:w="2754" w:type="dxa"/>
          </w:tcPr>
          <w:p w14:paraId="70B813F0" w14:textId="77777777" w:rsidR="004E4CCD" w:rsidRPr="00110843" w:rsidRDefault="004E4CCD" w:rsidP="00162103">
            <w:pPr>
              <w:pStyle w:val="PS"/>
              <w:jc w:val="left"/>
            </w:pPr>
          </w:p>
        </w:tc>
        <w:tc>
          <w:tcPr>
            <w:tcW w:w="5213" w:type="dxa"/>
          </w:tcPr>
          <w:p w14:paraId="60E1DCBD" w14:textId="77777777" w:rsidR="004E4CCD" w:rsidRPr="00110843" w:rsidRDefault="004E4CCD" w:rsidP="004E4CCD">
            <w:pPr>
              <w:pStyle w:val="a2"/>
              <w:rPr>
                <w:sz w:val="32"/>
                <w:lang w:val="bg-BG"/>
              </w:rPr>
            </w:pPr>
          </w:p>
        </w:tc>
      </w:tr>
      <w:tr w:rsidR="004E4CCD" w:rsidRPr="00110843" w14:paraId="1524BF86" w14:textId="77777777" w:rsidTr="002C0AC9">
        <w:trPr>
          <w:trHeight w:val="2270"/>
        </w:trPr>
        <w:tc>
          <w:tcPr>
            <w:tcW w:w="1290" w:type="dxa"/>
          </w:tcPr>
          <w:p w14:paraId="0EEDC3AB" w14:textId="77777777" w:rsidR="004E4CCD" w:rsidRPr="00110843" w:rsidRDefault="004E4CCD" w:rsidP="00162103">
            <w:pPr>
              <w:pStyle w:val="PS"/>
              <w:jc w:val="left"/>
            </w:pPr>
          </w:p>
        </w:tc>
        <w:tc>
          <w:tcPr>
            <w:tcW w:w="1658" w:type="dxa"/>
            <w:vAlign w:val="center"/>
          </w:tcPr>
          <w:sdt>
            <w:sdt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110843" w:rsidRDefault="00231C3C" w:rsidP="002C0AC9">
                <w:pPr>
                  <w:pStyle w:val="PS"/>
                  <w:ind w:right="-142"/>
                  <w:rPr>
                    <w:sz w:val="22"/>
                  </w:rPr>
                </w:pPr>
                <w:r w:rsidRPr="00110843">
                  <w:rPr>
                    <w:lang w:bidi="bg-BG"/>
                  </w:rPr>
                  <w:t>PS. До скоро</w:t>
                </w:r>
              </w:p>
            </w:sdtContent>
          </w:sdt>
        </w:tc>
        <w:tc>
          <w:tcPr>
            <w:tcW w:w="2754" w:type="dxa"/>
          </w:tcPr>
          <w:p w14:paraId="692EE86C" w14:textId="77777777" w:rsidR="004E4CCD" w:rsidRPr="00110843" w:rsidRDefault="004E4CCD" w:rsidP="00162103">
            <w:pPr>
              <w:pStyle w:val="PS"/>
              <w:jc w:val="left"/>
              <w:rPr>
                <w:szCs w:val="18"/>
              </w:rPr>
            </w:pPr>
          </w:p>
        </w:tc>
        <w:tc>
          <w:tcPr>
            <w:tcW w:w="5213" w:type="dxa"/>
          </w:tcPr>
          <w:p w14:paraId="47975F03" w14:textId="77777777" w:rsidR="004E4CCD" w:rsidRPr="00110843" w:rsidRDefault="004E4CCD" w:rsidP="004E4CCD">
            <w:pPr>
              <w:pStyle w:val="a2"/>
              <w:rPr>
                <w:sz w:val="18"/>
                <w:szCs w:val="18"/>
                <w:lang w:val="bg-BG"/>
              </w:rPr>
            </w:pPr>
          </w:p>
        </w:tc>
      </w:tr>
    </w:tbl>
    <w:p w14:paraId="3DD42B75" w14:textId="33E8D59D" w:rsidR="004E5BE9" w:rsidRPr="00110843" w:rsidRDefault="004E5BE9" w:rsidP="00162103">
      <w:pPr>
        <w:pStyle w:val="PS"/>
        <w:jc w:val="left"/>
      </w:pPr>
    </w:p>
    <w:p w14:paraId="5B4FC0AC" w14:textId="77777777" w:rsidR="005E3AB3" w:rsidRPr="00110843" w:rsidRDefault="005E3AB3" w:rsidP="005E3AB3">
      <w:pPr>
        <w:rPr>
          <w:sz w:val="2"/>
        </w:rPr>
      </w:pPr>
    </w:p>
    <w:p w14:paraId="05958975" w14:textId="2E4BABF3" w:rsidR="002C0AC9" w:rsidRPr="00110843" w:rsidRDefault="002C0AC9" w:rsidP="002C0AC9">
      <w:pPr>
        <w:rPr>
          <w:sz w:val="2"/>
        </w:rPr>
      </w:pPr>
    </w:p>
    <w:p w14:paraId="0F93EEB0" w14:textId="6D2DEA95" w:rsidR="002C0AC9" w:rsidRPr="00110843" w:rsidRDefault="002C0AC9" w:rsidP="002C0AC9">
      <w:pPr>
        <w:jc w:val="both"/>
        <w:rPr>
          <w:sz w:val="2"/>
        </w:rPr>
        <w:sectPr w:rsidR="002C0AC9" w:rsidRPr="00110843" w:rsidSect="00D70291">
          <w:headerReference w:type="first" r:id="rId11"/>
          <w:footerReference w:type="first" r:id="rId12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6210"/>
        <w:gridCol w:w="4580"/>
      </w:tblGrid>
      <w:tr w:rsidR="00231C3C" w:rsidRPr="00110843" w14:paraId="4B6BFFD4" w14:textId="77777777" w:rsidTr="00C76430">
        <w:trPr>
          <w:trHeight w:val="1061"/>
        </w:trPr>
        <w:tc>
          <w:tcPr>
            <w:tcW w:w="6210" w:type="dxa"/>
          </w:tcPr>
          <w:p w14:paraId="39389ED8" w14:textId="77777777" w:rsidR="00231C3C" w:rsidRPr="00110843" w:rsidRDefault="00283CBE" w:rsidP="00231C3C">
            <w:pPr>
              <w:pStyle w:val="ab"/>
              <w:jc w:val="center"/>
              <w:rPr>
                <w:sz w:val="12"/>
              </w:rPr>
            </w:pPr>
            <w:r w:rsidRPr="00110843">
              <w:rPr>
                <w:sz w:val="12"/>
                <w:szCs w:val="12"/>
                <w:lang w:bidi="bg-BG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Право съединение 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C061365" id="Право съединение 344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580" w:type="dxa"/>
          </w:tcPr>
          <w:p w14:paraId="4C329431" w14:textId="77777777" w:rsidR="00231C3C" w:rsidRPr="00110843" w:rsidRDefault="00231C3C" w:rsidP="00231C3C">
            <w:pPr>
              <w:pStyle w:val="ab"/>
              <w:jc w:val="center"/>
              <w:rPr>
                <w:sz w:val="12"/>
              </w:rPr>
            </w:pPr>
          </w:p>
        </w:tc>
      </w:tr>
      <w:tr w:rsidR="00231C3C" w:rsidRPr="00110843" w14:paraId="0F3F3FC6" w14:textId="77777777" w:rsidTr="002C0AC9">
        <w:trPr>
          <w:trHeight w:val="2371"/>
        </w:trPr>
        <w:tc>
          <w:tcPr>
            <w:tcW w:w="6210" w:type="dxa"/>
          </w:tcPr>
          <w:p w14:paraId="094254AA" w14:textId="77777777" w:rsidR="00231C3C" w:rsidRPr="00110843" w:rsidRDefault="00231C3C" w:rsidP="00231C3C">
            <w:pPr>
              <w:pStyle w:val="ab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77777777" w:rsidR="00C76430" w:rsidRPr="00110843" w:rsidRDefault="00C76430" w:rsidP="002C0AC9">
                <w:pPr>
                  <w:pStyle w:val="affffff1"/>
                  <w:ind w:left="1050" w:right="1321"/>
                  <w:rPr>
                    <w:sz w:val="28"/>
                  </w:rPr>
                </w:pPr>
                <w:r w:rsidRPr="00110843">
                  <w:rPr>
                    <w:lang w:bidi="bg-BG"/>
                  </w:rPr>
                  <w:t xml:space="preserve">За да започнете веднага, докоснете който и да е текст в контейнер </w:t>
                </w:r>
                <w:r w:rsidRPr="00110843">
                  <w:rPr>
                    <w:lang w:bidi="bg-BG"/>
                  </w:rPr>
                  <w:br/>
                  <w:t>(например това)</w:t>
                </w:r>
              </w:p>
            </w:sdtContent>
          </w:sdt>
          <w:p w14:paraId="0DE7C362" w14:textId="77777777" w:rsidR="00231C3C" w:rsidRPr="00110843" w:rsidRDefault="00231C3C" w:rsidP="00C76430">
            <w:pPr>
              <w:pStyle w:val="ab"/>
              <w:jc w:val="center"/>
              <w:rPr>
                <w:sz w:val="12"/>
              </w:rPr>
            </w:pPr>
          </w:p>
        </w:tc>
      </w:tr>
      <w:tr w:rsidR="00231C3C" w:rsidRPr="00110843" w14:paraId="2790B512" w14:textId="77777777" w:rsidTr="00C76430">
        <w:trPr>
          <w:trHeight w:val="2592"/>
        </w:trPr>
        <w:tc>
          <w:tcPr>
            <w:tcW w:w="6210" w:type="dxa"/>
          </w:tcPr>
          <w:p w14:paraId="087E591D" w14:textId="77777777" w:rsidR="00231C3C" w:rsidRPr="00110843" w:rsidRDefault="00231C3C" w:rsidP="00231C3C">
            <w:pPr>
              <w:pStyle w:val="ab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Pr="00110843" w:rsidRDefault="00C76430" w:rsidP="009E18B5">
                <w:pPr>
                  <w:pStyle w:val="affffff1"/>
                  <w:ind w:left="1156" w:right="1048"/>
                  <w:rPr>
                    <w:rFonts w:cstheme="minorBidi"/>
                    <w:sz w:val="28"/>
                    <w:szCs w:val="22"/>
                  </w:rPr>
                </w:pPr>
                <w:r w:rsidRPr="00110843">
                  <w:rPr>
                    <w:lang w:bidi="bg-BG"/>
                  </w:rPr>
                  <w:t>и започнете да въвеждате, за да го заместите със свой собствен.</w:t>
                </w:r>
              </w:p>
            </w:sdtContent>
          </w:sdt>
          <w:p w14:paraId="50ECCD66" w14:textId="77777777" w:rsidR="00231C3C" w:rsidRPr="00110843" w:rsidRDefault="00231C3C" w:rsidP="00C76430">
            <w:pPr>
              <w:pStyle w:val="ab"/>
              <w:jc w:val="center"/>
              <w:rPr>
                <w:sz w:val="12"/>
              </w:rPr>
            </w:pPr>
          </w:p>
        </w:tc>
      </w:tr>
      <w:tr w:rsidR="00231C3C" w:rsidRPr="00110843" w14:paraId="23B37347" w14:textId="77777777" w:rsidTr="002C0AC9">
        <w:trPr>
          <w:trHeight w:val="2925"/>
        </w:trPr>
        <w:tc>
          <w:tcPr>
            <w:tcW w:w="6210" w:type="dxa"/>
          </w:tcPr>
          <w:p w14:paraId="757F4668" w14:textId="77777777" w:rsidR="00231C3C" w:rsidRPr="00110843" w:rsidRDefault="00231C3C" w:rsidP="00231C3C">
            <w:pPr>
              <w:pStyle w:val="ab"/>
              <w:jc w:val="center"/>
              <w:rPr>
                <w:sz w:val="12"/>
              </w:rPr>
            </w:pPr>
          </w:p>
        </w:tc>
        <w:tc>
          <w:tcPr>
            <w:tcW w:w="4580" w:type="dxa"/>
          </w:tcPr>
          <w:p w14:paraId="2EBCFFF0" w14:textId="77777777" w:rsidR="00231C3C" w:rsidRPr="00110843" w:rsidRDefault="00231C3C" w:rsidP="00231C3C">
            <w:pPr>
              <w:pStyle w:val="ab"/>
              <w:jc w:val="center"/>
              <w:rPr>
                <w:sz w:val="12"/>
              </w:rPr>
            </w:pPr>
          </w:p>
        </w:tc>
      </w:tr>
      <w:tr w:rsidR="00231C3C" w:rsidRPr="00110843" w14:paraId="101DD5B6" w14:textId="77777777" w:rsidTr="00C76430">
        <w:trPr>
          <w:trHeight w:val="2304"/>
        </w:trPr>
        <w:tc>
          <w:tcPr>
            <w:tcW w:w="6210" w:type="dxa"/>
          </w:tcPr>
          <w:p w14:paraId="365A4382" w14:textId="77777777" w:rsidR="00231C3C" w:rsidRPr="00110843" w:rsidRDefault="00231C3C" w:rsidP="00231C3C">
            <w:pPr>
              <w:pStyle w:val="ab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77777777" w:rsidR="00231C3C" w:rsidRPr="00110843" w:rsidRDefault="00C76430" w:rsidP="002C0AC9">
                <w:pPr>
                  <w:pStyle w:val="affffff1"/>
                  <w:ind w:left="1050" w:right="1181"/>
                  <w:rPr>
                    <w:rFonts w:cstheme="minorBidi"/>
                    <w:sz w:val="28"/>
                    <w:szCs w:val="22"/>
                  </w:rPr>
                </w:pPr>
                <w:r w:rsidRPr="00110843">
                  <w:rPr>
                    <w:lang w:bidi="bg-BG"/>
                  </w:rPr>
                  <w:t xml:space="preserve">За да започнете веднага, докоснете който и да е текст в контейнер </w:t>
                </w:r>
                <w:r w:rsidRPr="00110843">
                  <w:rPr>
                    <w:lang w:bidi="bg-BG"/>
                  </w:rPr>
                  <w:br/>
                  <w:t>(например това)</w:t>
                </w:r>
              </w:p>
            </w:sdtContent>
          </w:sdt>
        </w:tc>
      </w:tr>
      <w:tr w:rsidR="00231C3C" w:rsidRPr="00110843" w14:paraId="03728B63" w14:textId="77777777" w:rsidTr="00C76430">
        <w:trPr>
          <w:trHeight w:val="2592"/>
        </w:trPr>
        <w:tc>
          <w:tcPr>
            <w:tcW w:w="6210" w:type="dxa"/>
          </w:tcPr>
          <w:p w14:paraId="639C6FB9" w14:textId="77777777" w:rsidR="00231C3C" w:rsidRPr="00110843" w:rsidRDefault="00231C3C" w:rsidP="00231C3C">
            <w:pPr>
              <w:pStyle w:val="ab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110843" w:rsidRDefault="00C76430" w:rsidP="00C76430">
                <w:pPr>
                  <w:pStyle w:val="affffff1"/>
                  <w:ind w:left="1245" w:right="1140"/>
                  <w:rPr>
                    <w:rFonts w:cstheme="minorBidi"/>
                    <w:sz w:val="28"/>
                    <w:szCs w:val="22"/>
                  </w:rPr>
                </w:pPr>
                <w:r w:rsidRPr="00110843">
                  <w:rPr>
                    <w:lang w:bidi="bg-BG"/>
                  </w:rPr>
                  <w:t>и започнете да въвеждате, за да го заместите със свой собствен.</w:t>
                </w:r>
              </w:p>
            </w:sdtContent>
          </w:sdt>
        </w:tc>
      </w:tr>
    </w:tbl>
    <w:p w14:paraId="5C5A19BF" w14:textId="77777777" w:rsidR="001467EC" w:rsidRPr="00110843" w:rsidRDefault="009E18B5" w:rsidP="004E05BF">
      <w:pPr>
        <w:pStyle w:val="ab"/>
        <w:rPr>
          <w:sz w:val="12"/>
        </w:rPr>
      </w:pPr>
      <w:r w:rsidRPr="00110843">
        <w:rPr>
          <w:sz w:val="12"/>
          <w:szCs w:val="12"/>
          <w:lang w:bidi="bg-BG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Право съединение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1EF64B" id="Право съединение 279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" strokecolor="#f2f2f2 [3052]" strokeweight=".25pt">
                <w10:wrap anchorx="margin"/>
              </v:line>
            </w:pict>
          </mc:Fallback>
        </mc:AlternateContent>
      </w:r>
      <w:r w:rsidR="00AD5412" w:rsidRPr="00110843">
        <w:rPr>
          <w:sz w:val="12"/>
          <w:szCs w:val="12"/>
          <w:lang w:bidi="bg-BG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Право съединение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27FCB56" id="Право съединение 344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" strokecolor="#f2f2f2 [3052]" strokeweight=".25pt"/>
            </w:pict>
          </mc:Fallback>
        </mc:AlternateContent>
      </w:r>
    </w:p>
    <w:sectPr w:rsidR="001467EC" w:rsidRPr="00110843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BB0CDA" w14:textId="77777777" w:rsidR="000B690F" w:rsidRDefault="000B690F" w:rsidP="002E2A06">
      <w:r>
        <w:separator/>
      </w:r>
    </w:p>
  </w:endnote>
  <w:endnote w:type="continuationSeparator" w:id="0">
    <w:p w14:paraId="2FF73FFF" w14:textId="77777777" w:rsidR="000B690F" w:rsidRDefault="000B690F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9876A7" w14:textId="30529150" w:rsidR="00063DE3" w:rsidRDefault="002C0AC9" w:rsidP="002E2A06">
    <w:pPr>
      <w:pStyle w:val="a9"/>
    </w:pPr>
    <w:r>
      <w:rPr>
        <w:noProof/>
        <w:lang w:bidi="bg-BG"/>
      </w:rPr>
      <mc:AlternateContent>
        <mc:Choice Requires="wpg">
          <w:drawing>
            <wp:anchor distT="0" distB="0" distL="114300" distR="114300" simplePos="0" relativeHeight="251703296" behindDoc="0" locked="0" layoutInCell="1" allowOverlap="1" wp14:anchorId="7F895010" wp14:editId="151E3E84">
              <wp:simplePos x="0" y="0"/>
              <wp:positionH relativeFrom="column">
                <wp:posOffset>685800</wp:posOffset>
              </wp:positionH>
              <wp:positionV relativeFrom="paragraph">
                <wp:posOffset>-3018790</wp:posOffset>
              </wp:positionV>
              <wp:extent cx="5473700" cy="2526665"/>
              <wp:effectExtent l="0" t="0" r="12700" b="6985"/>
              <wp:wrapNone/>
              <wp:docPr id="8" name="Групиране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73700" cy="2526665"/>
                        <a:chOff x="0" y="0"/>
                        <a:chExt cx="5473700" cy="2526665"/>
                      </a:xfrm>
                    </wpg:grpSpPr>
                    <wpg:grpSp>
                      <wpg:cNvPr id="2789" name="Група 2789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3943350" y="28575"/>
                          <a:ext cx="1519130" cy="856872"/>
                          <a:chOff x="0" y="0"/>
                          <a:chExt cx="1353309" cy="763711"/>
                        </a:xfrm>
                      </wpg:grpSpPr>
                      <wps:wsp>
                        <wps:cNvPr id="1731" name="Свободна линия: Фигура 1730">
                          <a:extLst>
                            <a:ext uri="{FF2B5EF4-FFF2-40B4-BE49-F238E27FC236}">
                              <a16:creationId xmlns:a16="http://schemas.microsoft.com/office/drawing/2014/main" id="{D3381B9D-0E5A-4CB9-87FA-42E2D38A48BC}"/>
                            </a:ext>
                          </a:extLst>
                        </wps:cNvPr>
                        <wps:cNvSpPr/>
                        <wps:spPr>
                          <a:xfrm rot="3942950">
                            <a:off x="1248355" y="349857"/>
                            <a:ext cx="99060" cy="9271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3" name="Свободна линия: Фигура 1742">
                          <a:extLst>
                            <a:ext uri="{FF2B5EF4-FFF2-40B4-BE49-F238E27FC236}">
                              <a16:creationId xmlns:a16="http://schemas.microsoft.com/office/drawing/2014/main" id="{04B7FA77-92DD-4CE9-9907-3619875D7E5A}"/>
                            </a:ext>
                          </a:extLst>
                        </wps:cNvPr>
                        <wps:cNvSpPr/>
                        <wps:spPr>
                          <a:xfrm rot="10242950">
                            <a:off x="747423" y="711641"/>
                            <a:ext cx="55880" cy="5207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1" name="Свободна линия: Фигура 1720">
                          <a:extLst>
                            <a:ext uri="{FF2B5EF4-FFF2-40B4-BE49-F238E27FC236}">
                              <a16:creationId xmlns:a16="http://schemas.microsoft.com/office/drawing/2014/main" id="{530C8007-C43D-4EF6-84E4-083F82F8DCF2}"/>
                            </a:ext>
                          </a:extLst>
                        </wps:cNvPr>
                        <wps:cNvSpPr/>
                        <wps:spPr>
                          <a:xfrm>
                            <a:off x="0" y="540688"/>
                            <a:ext cx="227965" cy="20256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5" name="Свободна линия: Фигура 1724">
                          <a:extLst>
                            <a:ext uri="{FF2B5EF4-FFF2-40B4-BE49-F238E27FC236}">
                              <a16:creationId xmlns:a16="http://schemas.microsoft.com/office/drawing/2014/main" id="{B211E340-8C8E-4A5E-BBE0-A46BD06BAA5A}"/>
                            </a:ext>
                          </a:extLst>
                        </wps:cNvPr>
                        <wps:cNvSpPr/>
                        <wps:spPr>
                          <a:xfrm>
                            <a:off x="349858" y="79513"/>
                            <a:ext cx="468630" cy="40513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8" name="Свободна линия: Фигура 1727">
                          <a:extLst>
                            <a:ext uri="{FF2B5EF4-FFF2-40B4-BE49-F238E27FC236}">
                              <a16:creationId xmlns:a16="http://schemas.microsoft.com/office/drawing/2014/main" id="{846C21B2-12EC-4EFF-A7D3-3CFFBDF75778}"/>
                            </a:ext>
                          </a:extLst>
                        </wps:cNvPr>
                        <wps:cNvSpPr/>
                        <wps:spPr>
                          <a:xfrm rot="3942950">
                            <a:off x="952170" y="494968"/>
                            <a:ext cx="202565" cy="18986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4" name="Свободна линия: Фигура 1733">
                          <a:extLst>
                            <a:ext uri="{FF2B5EF4-FFF2-40B4-BE49-F238E27FC236}">
                              <a16:creationId xmlns:a16="http://schemas.microsoft.com/office/drawing/2014/main" id="{95D58B71-D764-496B-BD59-58A154F1103A}"/>
                            </a:ext>
                          </a:extLst>
                        </wps:cNvPr>
                        <wps:cNvSpPr/>
                        <wps:spPr>
                          <a:xfrm flipH="1">
                            <a:off x="365760" y="648031"/>
                            <a:ext cx="111760" cy="9652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7" name="Свободна линия: Фигура 1736">
                          <a:extLst>
                            <a:ext uri="{FF2B5EF4-FFF2-40B4-BE49-F238E27FC236}">
                              <a16:creationId xmlns:a16="http://schemas.microsoft.com/office/drawing/2014/main" id="{07B217BD-98CE-4238-9175-8CD8950480EB}"/>
                            </a:ext>
                          </a:extLst>
                        </wps:cNvPr>
                        <wps:cNvSpPr/>
                        <wps:spPr>
                          <a:xfrm rot="3942950">
                            <a:off x="81502" y="371722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0" name="Свободна линия: Фигура 1739">
                          <a:extLst>
                            <a:ext uri="{FF2B5EF4-FFF2-40B4-BE49-F238E27FC236}">
                              <a16:creationId xmlns:a16="http://schemas.microsoft.com/office/drawing/2014/main" id="{615D3414-A4EC-4C4E-BCAB-FA6455CD0076}"/>
                            </a:ext>
                          </a:extLst>
                        </wps:cNvPr>
                        <wps:cNvSpPr/>
                        <wps:spPr>
                          <a:xfrm rot="3942950">
                            <a:off x="669898" y="606287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9" name="Свободна линия: Фигура 1748">
                          <a:extLst>
                            <a:ext uri="{FF2B5EF4-FFF2-40B4-BE49-F238E27FC236}">
                              <a16:creationId xmlns:a16="http://schemas.microsoft.com/office/drawing/2014/main" id="{BE8AA0E1-C810-4820-88D7-ABB8FD09068E}"/>
                            </a:ext>
                          </a:extLst>
                        </wps:cNvPr>
                        <wps:cNvSpPr/>
                        <wps:spPr>
                          <a:xfrm rot="17657050" flipH="1">
                            <a:off x="53672" y="176916"/>
                            <a:ext cx="157480" cy="14795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2" name="Свободна линия: Фигура 1751">
                          <a:extLst>
                            <a:ext uri="{FF2B5EF4-FFF2-40B4-BE49-F238E27FC236}">
                              <a16:creationId xmlns:a16="http://schemas.microsoft.com/office/drawing/2014/main" id="{AB29B719-9EB7-4936-AC64-18626B4C252B}"/>
                            </a:ext>
                          </a:extLst>
                        </wps:cNvPr>
                        <wps:cNvSpPr/>
                        <wps:spPr>
                          <a:xfrm>
                            <a:off x="942230" y="258417"/>
                            <a:ext cx="116840" cy="10350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6" name="Свободна линия: Фигура 1755">
                          <a:extLst>
                            <a:ext uri="{FF2B5EF4-FFF2-40B4-BE49-F238E27FC236}">
                              <a16:creationId xmlns:a16="http://schemas.microsoft.com/office/drawing/2014/main" id="{48A4089D-D60B-40A5-B480-8AC0C203D6B8}"/>
                            </a:ext>
                          </a:extLst>
                        </wps:cNvPr>
                        <wps:cNvSpPr/>
                        <wps:spPr>
                          <a:xfrm>
                            <a:off x="1125110" y="0"/>
                            <a:ext cx="228199" cy="202847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371" name="Група 337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 rot="21279409">
                          <a:off x="4362450" y="1066800"/>
                          <a:ext cx="624678" cy="1102945"/>
                          <a:chOff x="1425581" y="2613732"/>
                          <a:chExt cx="972072" cy="1716096"/>
                        </a:xfrm>
                      </wpg:grpSpPr>
                      <wps:wsp>
                        <wps:cNvPr id="3374" name="Свободна линия: Фигура 3374"/>
                        <wps:cNvSpPr/>
                        <wps:spPr>
                          <a:xfrm>
                            <a:off x="1452702" y="3469247"/>
                            <a:ext cx="944951" cy="860581"/>
                          </a:xfrm>
                          <a:custGeom>
                            <a:avLst/>
                            <a:gdLst>
                              <a:gd name="connsiteX0" fmla="*/ 499885 w 533400"/>
                              <a:gd name="connsiteY0" fmla="*/ 348139 h 485775"/>
                              <a:gd name="connsiteX1" fmla="*/ 372250 w 533400"/>
                              <a:gd name="connsiteY1" fmla="*/ 10954 h 485775"/>
                              <a:gd name="connsiteX2" fmla="*/ 145555 w 533400"/>
                              <a:gd name="connsiteY2" fmla="*/ 7144 h 485775"/>
                              <a:gd name="connsiteX3" fmla="*/ 19825 w 533400"/>
                              <a:gd name="connsiteY3" fmla="*/ 372904 h 485775"/>
                              <a:gd name="connsiteX4" fmla="*/ 9347 w 533400"/>
                              <a:gd name="connsiteY4" fmla="*/ 407194 h 485775"/>
                              <a:gd name="connsiteX5" fmla="*/ 30302 w 533400"/>
                              <a:gd name="connsiteY5" fmla="*/ 425291 h 485775"/>
                              <a:gd name="connsiteX6" fmla="*/ 266522 w 533400"/>
                              <a:gd name="connsiteY6" fmla="*/ 469106 h 485775"/>
                              <a:gd name="connsiteX7" fmla="*/ 480835 w 533400"/>
                              <a:gd name="connsiteY7" fmla="*/ 478631 h 485775"/>
                              <a:gd name="connsiteX8" fmla="*/ 526555 w 533400"/>
                              <a:gd name="connsiteY8" fmla="*/ 431006 h 485775"/>
                              <a:gd name="connsiteX9" fmla="*/ 499885 w 533400"/>
                              <a:gd name="connsiteY9" fmla="*/ 348139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3400" h="485775">
                                <a:moveTo>
                                  <a:pt x="499885" y="348139"/>
                                </a:moveTo>
                                <a:cubicBezTo>
                                  <a:pt x="466547" y="218599"/>
                                  <a:pt x="372250" y="10954"/>
                                  <a:pt x="372250" y="10954"/>
                                </a:cubicBezTo>
                                <a:lnTo>
                                  <a:pt x="145555" y="7144"/>
                                </a:lnTo>
                                <a:cubicBezTo>
                                  <a:pt x="145555" y="7144"/>
                                  <a:pt x="24587" y="349091"/>
                                  <a:pt x="19825" y="372904"/>
                                </a:cubicBezTo>
                                <a:cubicBezTo>
                                  <a:pt x="16015" y="391001"/>
                                  <a:pt x="1727" y="395764"/>
                                  <a:pt x="9347" y="407194"/>
                                </a:cubicBezTo>
                                <a:cubicBezTo>
                                  <a:pt x="8395" y="416719"/>
                                  <a:pt x="12205" y="423386"/>
                                  <a:pt x="30302" y="425291"/>
                                </a:cubicBezTo>
                                <a:cubicBezTo>
                                  <a:pt x="56020" y="440531"/>
                                  <a:pt x="96977" y="440531"/>
                                  <a:pt x="266522" y="469106"/>
                                </a:cubicBezTo>
                                <a:cubicBezTo>
                                  <a:pt x="331292" y="492919"/>
                                  <a:pt x="452260" y="486251"/>
                                  <a:pt x="480835" y="478631"/>
                                </a:cubicBezTo>
                                <a:cubicBezTo>
                                  <a:pt x="508457" y="471011"/>
                                  <a:pt x="524650" y="458629"/>
                                  <a:pt x="526555" y="431006"/>
                                </a:cubicBezTo>
                                <a:cubicBezTo>
                                  <a:pt x="525602" y="424339"/>
                                  <a:pt x="515125" y="391954"/>
                                  <a:pt x="499885" y="3481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5" name="Свободна линия: Фигура 3375"/>
                        <wps:cNvSpPr/>
                        <wps:spPr>
                          <a:xfrm>
                            <a:off x="1509787" y="2613732"/>
                            <a:ext cx="843706" cy="928077"/>
                          </a:xfrm>
                          <a:custGeom>
                            <a:avLst/>
                            <a:gdLst>
                              <a:gd name="connsiteX0" fmla="*/ 408606 w 476250"/>
                              <a:gd name="connsiteY0" fmla="*/ 135731 h 523875"/>
                              <a:gd name="connsiteX1" fmla="*/ 239061 w 476250"/>
                              <a:gd name="connsiteY1" fmla="*/ 7144 h 523875"/>
                              <a:gd name="connsiteX2" fmla="*/ 31416 w 476250"/>
                              <a:gd name="connsiteY2" fmla="*/ 121444 h 523875"/>
                              <a:gd name="connsiteX3" fmla="*/ 7604 w 476250"/>
                              <a:gd name="connsiteY3" fmla="*/ 265271 h 523875"/>
                              <a:gd name="connsiteX4" fmla="*/ 211439 w 476250"/>
                              <a:gd name="connsiteY4" fmla="*/ 519589 h 523875"/>
                              <a:gd name="connsiteX5" fmla="*/ 411464 w 476250"/>
                              <a:gd name="connsiteY5" fmla="*/ 451961 h 523875"/>
                              <a:gd name="connsiteX6" fmla="*/ 470519 w 476250"/>
                              <a:gd name="connsiteY6" fmla="*/ 253841 h 523875"/>
                              <a:gd name="connsiteX7" fmla="*/ 408606 w 476250"/>
                              <a:gd name="connsiteY7" fmla="*/ 135731 h 523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0" h="523875">
                                <a:moveTo>
                                  <a:pt x="408606" y="135731"/>
                                </a:moveTo>
                                <a:cubicBezTo>
                                  <a:pt x="408606" y="135731"/>
                                  <a:pt x="249539" y="7144"/>
                                  <a:pt x="239061" y="7144"/>
                                </a:cubicBezTo>
                                <a:cubicBezTo>
                                  <a:pt x="229536" y="7144"/>
                                  <a:pt x="31416" y="121444"/>
                                  <a:pt x="31416" y="121444"/>
                                </a:cubicBezTo>
                                <a:lnTo>
                                  <a:pt x="7604" y="265271"/>
                                </a:lnTo>
                                <a:cubicBezTo>
                                  <a:pt x="7604" y="265271"/>
                                  <a:pt x="-12399" y="488156"/>
                                  <a:pt x="211439" y="519589"/>
                                </a:cubicBezTo>
                                <a:cubicBezTo>
                                  <a:pt x="285734" y="530066"/>
                                  <a:pt x="354314" y="511969"/>
                                  <a:pt x="411464" y="451961"/>
                                </a:cubicBezTo>
                                <a:cubicBezTo>
                                  <a:pt x="466709" y="394811"/>
                                  <a:pt x="476234" y="334804"/>
                                  <a:pt x="470519" y="253841"/>
                                </a:cubicBezTo>
                                <a:cubicBezTo>
                                  <a:pt x="463851" y="165259"/>
                                  <a:pt x="408606" y="135731"/>
                                  <a:pt x="408606" y="13573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4E7DC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6" name="Свободна линия: Фигура 3376"/>
                        <wps:cNvSpPr/>
                        <wps:spPr>
                          <a:xfrm>
                            <a:off x="1801254" y="3654244"/>
                            <a:ext cx="269987" cy="286860"/>
                          </a:xfrm>
                          <a:custGeom>
                            <a:avLst/>
                            <a:gdLst>
                              <a:gd name="connsiteX0" fmla="*/ 71679 w 152400"/>
                              <a:gd name="connsiteY0" fmla="*/ 38925 h 161925"/>
                              <a:gd name="connsiteX1" fmla="*/ 19291 w 152400"/>
                              <a:gd name="connsiteY1" fmla="*/ 17970 h 161925"/>
                              <a:gd name="connsiteX2" fmla="*/ 40246 w 152400"/>
                              <a:gd name="connsiteY2" fmla="*/ 102743 h 161925"/>
                              <a:gd name="connsiteX3" fmla="*/ 67869 w 152400"/>
                              <a:gd name="connsiteY3" fmla="*/ 158940 h 161925"/>
                              <a:gd name="connsiteX4" fmla="*/ 116446 w 152400"/>
                              <a:gd name="connsiteY4" fmla="*/ 95123 h 161925"/>
                              <a:gd name="connsiteX5" fmla="*/ 141211 w 152400"/>
                              <a:gd name="connsiteY5" fmla="*/ 24638 h 161925"/>
                              <a:gd name="connsiteX6" fmla="*/ 71679 w 152400"/>
                              <a:gd name="connsiteY6" fmla="*/ 38925 h 1619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52400" h="161925">
                                <a:moveTo>
                                  <a:pt x="71679" y="38925"/>
                                </a:moveTo>
                                <a:cubicBezTo>
                                  <a:pt x="71679" y="38925"/>
                                  <a:pt x="49771" y="-15367"/>
                                  <a:pt x="19291" y="17970"/>
                                </a:cubicBezTo>
                                <a:cubicBezTo>
                                  <a:pt x="-7379" y="46545"/>
                                  <a:pt x="14529" y="71310"/>
                                  <a:pt x="40246" y="102743"/>
                                </a:cubicBezTo>
                                <a:cubicBezTo>
                                  <a:pt x="65964" y="133223"/>
                                  <a:pt x="67869" y="158940"/>
                                  <a:pt x="67869" y="158940"/>
                                </a:cubicBezTo>
                                <a:cubicBezTo>
                                  <a:pt x="67869" y="158940"/>
                                  <a:pt x="91681" y="119888"/>
                                  <a:pt x="116446" y="95123"/>
                                </a:cubicBezTo>
                                <a:cubicBezTo>
                                  <a:pt x="141211" y="70358"/>
                                  <a:pt x="161214" y="46545"/>
                                  <a:pt x="141211" y="24638"/>
                                </a:cubicBezTo>
                                <a:cubicBezTo>
                                  <a:pt x="113589" y="-9652"/>
                                  <a:pt x="71679" y="38925"/>
                                  <a:pt x="71679" y="389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7" name="Свободна линия: Фигура 3377"/>
                        <wps:cNvSpPr/>
                        <wps:spPr>
                          <a:xfrm>
                            <a:off x="1425581" y="2970893"/>
                            <a:ext cx="151867" cy="168741"/>
                          </a:xfrm>
                          <a:custGeom>
                            <a:avLst/>
                            <a:gdLst>
                              <a:gd name="connsiteX0" fmla="*/ 79901 w 85725"/>
                              <a:gd name="connsiteY0" fmla="*/ 13181 h 95250"/>
                              <a:gd name="connsiteX1" fmla="*/ 65613 w 85725"/>
                              <a:gd name="connsiteY1" fmla="*/ 7466 h 95250"/>
                              <a:gd name="connsiteX2" fmla="*/ 49421 w 85725"/>
                              <a:gd name="connsiteY2" fmla="*/ 20801 h 95250"/>
                              <a:gd name="connsiteX3" fmla="*/ 38943 w 85725"/>
                              <a:gd name="connsiteY3" fmla="*/ 12228 h 95250"/>
                              <a:gd name="connsiteX4" fmla="*/ 10368 w 85725"/>
                              <a:gd name="connsiteY4" fmla="*/ 15086 h 95250"/>
                              <a:gd name="connsiteX5" fmla="*/ 10368 w 85725"/>
                              <a:gd name="connsiteY5" fmla="*/ 30326 h 95250"/>
                              <a:gd name="connsiteX6" fmla="*/ 20846 w 85725"/>
                              <a:gd name="connsiteY6" fmla="*/ 46518 h 95250"/>
                              <a:gd name="connsiteX7" fmla="*/ 22751 w 85725"/>
                              <a:gd name="connsiteY7" fmla="*/ 53186 h 95250"/>
                              <a:gd name="connsiteX8" fmla="*/ 47516 w 85725"/>
                              <a:gd name="connsiteY8" fmla="*/ 88428 h 95250"/>
                              <a:gd name="connsiteX9" fmla="*/ 48468 w 85725"/>
                              <a:gd name="connsiteY9" fmla="*/ 83666 h 95250"/>
                              <a:gd name="connsiteX10" fmla="*/ 50373 w 85725"/>
                              <a:gd name="connsiteY10" fmla="*/ 87476 h 95250"/>
                              <a:gd name="connsiteX11" fmla="*/ 66566 w 85725"/>
                              <a:gd name="connsiteY11" fmla="*/ 57948 h 95250"/>
                              <a:gd name="connsiteX12" fmla="*/ 79901 w 85725"/>
                              <a:gd name="connsiteY12" fmla="*/ 13181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79901" y="13181"/>
                                </a:moveTo>
                                <a:cubicBezTo>
                                  <a:pt x="74186" y="7466"/>
                                  <a:pt x="69423" y="6513"/>
                                  <a:pt x="65613" y="7466"/>
                                </a:cubicBezTo>
                                <a:cubicBezTo>
                                  <a:pt x="57993" y="7466"/>
                                  <a:pt x="52278" y="16038"/>
                                  <a:pt x="49421" y="20801"/>
                                </a:cubicBezTo>
                                <a:cubicBezTo>
                                  <a:pt x="47516" y="18896"/>
                                  <a:pt x="43706" y="15086"/>
                                  <a:pt x="38943" y="12228"/>
                                </a:cubicBezTo>
                                <a:cubicBezTo>
                                  <a:pt x="32276" y="6513"/>
                                  <a:pt x="22751" y="3656"/>
                                  <a:pt x="10368" y="15086"/>
                                </a:cubicBezTo>
                                <a:cubicBezTo>
                                  <a:pt x="5606" y="20801"/>
                                  <a:pt x="6558" y="24611"/>
                                  <a:pt x="10368" y="30326"/>
                                </a:cubicBezTo>
                                <a:cubicBezTo>
                                  <a:pt x="12273" y="36041"/>
                                  <a:pt x="16083" y="40803"/>
                                  <a:pt x="20846" y="46518"/>
                                </a:cubicBezTo>
                                <a:cubicBezTo>
                                  <a:pt x="21798" y="48423"/>
                                  <a:pt x="22751" y="51281"/>
                                  <a:pt x="22751" y="53186"/>
                                </a:cubicBezTo>
                                <a:cubicBezTo>
                                  <a:pt x="25608" y="73188"/>
                                  <a:pt x="47516" y="88428"/>
                                  <a:pt x="47516" y="88428"/>
                                </a:cubicBezTo>
                                <a:cubicBezTo>
                                  <a:pt x="47516" y="88428"/>
                                  <a:pt x="47516" y="86523"/>
                                  <a:pt x="48468" y="83666"/>
                                </a:cubicBezTo>
                                <a:cubicBezTo>
                                  <a:pt x="50373" y="86523"/>
                                  <a:pt x="50373" y="87476"/>
                                  <a:pt x="50373" y="87476"/>
                                </a:cubicBezTo>
                                <a:cubicBezTo>
                                  <a:pt x="50373" y="87476"/>
                                  <a:pt x="52278" y="74141"/>
                                  <a:pt x="66566" y="57948"/>
                                </a:cubicBezTo>
                                <a:cubicBezTo>
                                  <a:pt x="80853" y="41756"/>
                                  <a:pt x="93236" y="28421"/>
                                  <a:pt x="79901" y="131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8" name="Свободна линия: Фигура 3378"/>
                        <wps:cNvSpPr/>
                        <wps:spPr>
                          <a:xfrm>
                            <a:off x="2233222" y="2952075"/>
                            <a:ext cx="151867" cy="168741"/>
                          </a:xfrm>
                          <a:custGeom>
                            <a:avLst/>
                            <a:gdLst>
                              <a:gd name="connsiteX0" fmla="*/ 85972 w 85725"/>
                              <a:gd name="connsiteY0" fmla="*/ 28565 h 95250"/>
                              <a:gd name="connsiteX1" fmla="*/ 83114 w 85725"/>
                              <a:gd name="connsiteY1" fmla="*/ 10468 h 95250"/>
                              <a:gd name="connsiteX2" fmla="*/ 42157 w 85725"/>
                              <a:gd name="connsiteY2" fmla="*/ 29518 h 95250"/>
                              <a:gd name="connsiteX3" fmla="*/ 26917 w 85725"/>
                              <a:gd name="connsiteY3" fmla="*/ 20945 h 95250"/>
                              <a:gd name="connsiteX4" fmla="*/ 10725 w 85725"/>
                              <a:gd name="connsiteY4" fmla="*/ 27613 h 95250"/>
                              <a:gd name="connsiteX5" fmla="*/ 30727 w 85725"/>
                              <a:gd name="connsiteY5" fmla="*/ 68570 h 95250"/>
                              <a:gd name="connsiteX6" fmla="*/ 50729 w 85725"/>
                              <a:gd name="connsiteY6" fmla="*/ 94288 h 95250"/>
                              <a:gd name="connsiteX7" fmla="*/ 54539 w 85725"/>
                              <a:gd name="connsiteY7" fmla="*/ 89525 h 95250"/>
                              <a:gd name="connsiteX8" fmla="*/ 57397 w 85725"/>
                              <a:gd name="connsiteY8" fmla="*/ 95240 h 95250"/>
                              <a:gd name="connsiteX9" fmla="*/ 67875 w 85725"/>
                              <a:gd name="connsiteY9" fmla="*/ 70475 h 95250"/>
                              <a:gd name="connsiteX10" fmla="*/ 76447 w 85725"/>
                              <a:gd name="connsiteY10" fmla="*/ 56188 h 95250"/>
                              <a:gd name="connsiteX11" fmla="*/ 85972 w 85725"/>
                              <a:gd name="connsiteY11" fmla="*/ 28565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85972" y="28565"/>
                                </a:moveTo>
                                <a:cubicBezTo>
                                  <a:pt x="87877" y="20945"/>
                                  <a:pt x="86925" y="13325"/>
                                  <a:pt x="83114" y="10468"/>
                                </a:cubicBezTo>
                                <a:cubicBezTo>
                                  <a:pt x="67875" y="-962"/>
                                  <a:pt x="48825" y="19993"/>
                                  <a:pt x="42157" y="29518"/>
                                </a:cubicBezTo>
                                <a:cubicBezTo>
                                  <a:pt x="38347" y="25708"/>
                                  <a:pt x="32632" y="20945"/>
                                  <a:pt x="26917" y="20945"/>
                                </a:cubicBezTo>
                                <a:cubicBezTo>
                                  <a:pt x="22154" y="19040"/>
                                  <a:pt x="15487" y="19040"/>
                                  <a:pt x="10725" y="27613"/>
                                </a:cubicBezTo>
                                <a:cubicBezTo>
                                  <a:pt x="247" y="44758"/>
                                  <a:pt x="14535" y="55235"/>
                                  <a:pt x="30727" y="68570"/>
                                </a:cubicBezTo>
                                <a:cubicBezTo>
                                  <a:pt x="46920" y="81905"/>
                                  <a:pt x="50729" y="94288"/>
                                  <a:pt x="50729" y="94288"/>
                                </a:cubicBezTo>
                                <a:cubicBezTo>
                                  <a:pt x="50729" y="94288"/>
                                  <a:pt x="51682" y="92383"/>
                                  <a:pt x="54539" y="89525"/>
                                </a:cubicBezTo>
                                <a:cubicBezTo>
                                  <a:pt x="56445" y="93335"/>
                                  <a:pt x="57397" y="95240"/>
                                  <a:pt x="57397" y="95240"/>
                                </a:cubicBezTo>
                                <a:cubicBezTo>
                                  <a:pt x="57397" y="95240"/>
                                  <a:pt x="62160" y="82858"/>
                                  <a:pt x="67875" y="70475"/>
                                </a:cubicBezTo>
                                <a:cubicBezTo>
                                  <a:pt x="70732" y="66665"/>
                                  <a:pt x="73589" y="61903"/>
                                  <a:pt x="76447" y="56188"/>
                                </a:cubicBezTo>
                                <a:cubicBezTo>
                                  <a:pt x="82162" y="45710"/>
                                  <a:pt x="86925" y="36185"/>
                                  <a:pt x="85972" y="2856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9" name="Свободна линия: Фигура 3379"/>
                        <wps:cNvSpPr/>
                        <wps:spPr>
                          <a:xfrm>
                            <a:off x="1589913" y="3091184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20479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80" name="Свободна линия: Фигура 3380"/>
                        <wps:cNvSpPr/>
                        <wps:spPr>
                          <a:xfrm>
                            <a:off x="2099511" y="3101306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19526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3431" name="Група 11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57200" y="1323975"/>
                          <a:ext cx="607695" cy="590550"/>
                          <a:chOff x="545273" y="0"/>
                          <a:chExt cx="810255" cy="786599"/>
                        </a:xfrm>
                      </wpg:grpSpPr>
                      <pic:pic xmlns:pic="http://schemas.openxmlformats.org/drawingml/2006/picture">
                        <pic:nvPicPr>
                          <pic:cNvPr id="3432" name="Графика 1103" descr="Рамка за снимка"/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5273" y="0"/>
                            <a:ext cx="810255" cy="786599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3433" name="Група 3433"/>
                        <wpg:cNvGrpSpPr/>
                        <wpg:grpSpPr>
                          <a:xfrm>
                            <a:off x="798001" y="264713"/>
                            <a:ext cx="304800" cy="257175"/>
                            <a:chOff x="798001" y="264713"/>
                            <a:chExt cx="304800" cy="257175"/>
                          </a:xfrm>
                        </wpg:grpSpPr>
                        <wps:wsp>
                          <wps:cNvPr id="3434" name="Свободна линия: Фигура 3434"/>
                          <wps:cNvSpPr/>
                          <wps:spPr>
                            <a:xfrm>
                              <a:off x="798001" y="270755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15716 w 276225"/>
                                <a:gd name="connsiteY0" fmla="*/ 111387 h 200025"/>
                                <a:gd name="connsiteX1" fmla="*/ 120491 w 276225"/>
                                <a:gd name="connsiteY1" fmla="*/ 89480 h 200025"/>
                                <a:gd name="connsiteX2" fmla="*/ 210979 w 276225"/>
                                <a:gd name="connsiteY2" fmla="*/ 7564 h 200025"/>
                                <a:gd name="connsiteX3" fmla="*/ 270034 w 276225"/>
                                <a:gd name="connsiteY3" fmla="*/ 89480 h 200025"/>
                                <a:gd name="connsiteX4" fmla="*/ 166211 w 276225"/>
                                <a:gd name="connsiteY4" fmla="*/ 196159 h 200025"/>
                                <a:gd name="connsiteX5" fmla="*/ 7144 w 276225"/>
                                <a:gd name="connsiteY5" fmla="*/ 110434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15716" y="111387"/>
                                  </a:moveTo>
                                  <a:cubicBezTo>
                                    <a:pt x="15716" y="111387"/>
                                    <a:pt x="55721" y="126627"/>
                                    <a:pt x="120491" y="89480"/>
                                  </a:cubicBezTo>
                                  <a:cubicBezTo>
                                    <a:pt x="148114" y="74239"/>
                                    <a:pt x="178594" y="12327"/>
                                    <a:pt x="210979" y="7564"/>
                                  </a:cubicBezTo>
                                  <a:cubicBezTo>
                                    <a:pt x="244316" y="2802"/>
                                    <a:pt x="279559" y="38997"/>
                                    <a:pt x="270034" y="89480"/>
                                  </a:cubicBezTo>
                                  <a:cubicBezTo>
                                    <a:pt x="260509" y="139962"/>
                                    <a:pt x="247174" y="196159"/>
                                    <a:pt x="166211" y="196159"/>
                                  </a:cubicBezTo>
                                  <a:cubicBezTo>
                                    <a:pt x="34766" y="196159"/>
                                    <a:pt x="7144" y="110434"/>
                                    <a:pt x="7144" y="110434"/>
                                  </a:cubicBezTo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5" name="Свободна линия: Фигура 3435"/>
                          <wps:cNvSpPr/>
                          <wps:spPr>
                            <a:xfrm>
                              <a:off x="1025702" y="319807"/>
                              <a:ext cx="9525" cy="9525"/>
                            </a:xfrm>
                            <a:custGeom>
                              <a:avLst/>
                              <a:gdLst>
                                <a:gd name="connsiteX0" fmla="*/ 2327 w 9525"/>
                                <a:gd name="connsiteY0" fmla="*/ 7090 h 9525"/>
                                <a:gd name="connsiteX1" fmla="*/ 10900 w 9525"/>
                                <a:gd name="connsiteY1" fmla="*/ 2327 h 9525"/>
                                <a:gd name="connsiteX2" fmla="*/ 15662 w 9525"/>
                                <a:gd name="connsiteY2" fmla="*/ 10900 h 9525"/>
                                <a:gd name="connsiteX3" fmla="*/ 7090 w 9525"/>
                                <a:gd name="connsiteY3" fmla="*/ 15662 h 9525"/>
                                <a:gd name="connsiteX4" fmla="*/ 2327 w 9525"/>
                                <a:gd name="connsiteY4" fmla="*/ 7090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2327" y="7090"/>
                                  </a:moveTo>
                                  <a:cubicBezTo>
                                    <a:pt x="3280" y="3280"/>
                                    <a:pt x="7090" y="1375"/>
                                    <a:pt x="10900" y="2327"/>
                                  </a:cubicBezTo>
                                  <a:cubicBezTo>
                                    <a:pt x="14710" y="3280"/>
                                    <a:pt x="16615" y="7090"/>
                                    <a:pt x="15662" y="10900"/>
                                  </a:cubicBezTo>
                                  <a:cubicBezTo>
                                    <a:pt x="14710" y="14710"/>
                                    <a:pt x="10900" y="16615"/>
                                    <a:pt x="7090" y="15662"/>
                                  </a:cubicBezTo>
                                  <a:cubicBezTo>
                                    <a:pt x="3280" y="14710"/>
                                    <a:pt x="1375" y="10900"/>
                                    <a:pt x="2327" y="709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2779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6" name="Свободна линия: Фигура 3436"/>
                          <wps:cNvSpPr/>
                          <wps:spPr>
                            <a:xfrm>
                              <a:off x="798001" y="264713"/>
                              <a:ext cx="304800" cy="257175"/>
                            </a:xfrm>
                            <a:custGeom>
                              <a:avLst/>
                              <a:gdLst>
                                <a:gd name="connsiteX0" fmla="*/ 301466 w 304800"/>
                                <a:gd name="connsiteY0" fmla="*/ 89806 h 257175"/>
                                <a:gd name="connsiteX1" fmla="*/ 286226 w 304800"/>
                                <a:gd name="connsiteY1" fmla="*/ 71709 h 257175"/>
                                <a:gd name="connsiteX2" fmla="*/ 281464 w 304800"/>
                                <a:gd name="connsiteY2" fmla="*/ 51706 h 257175"/>
                                <a:gd name="connsiteX3" fmla="*/ 267176 w 304800"/>
                                <a:gd name="connsiteY3" fmla="*/ 29799 h 257175"/>
                                <a:gd name="connsiteX4" fmla="*/ 221456 w 304800"/>
                                <a:gd name="connsiteY4" fmla="*/ 7891 h 257175"/>
                                <a:gd name="connsiteX5" fmla="*/ 185261 w 304800"/>
                                <a:gd name="connsiteY5" fmla="*/ 11701 h 257175"/>
                                <a:gd name="connsiteX6" fmla="*/ 159544 w 304800"/>
                                <a:gd name="connsiteY6" fmla="*/ 28846 h 257175"/>
                                <a:gd name="connsiteX7" fmla="*/ 122396 w 304800"/>
                                <a:gd name="connsiteY7" fmla="*/ 73614 h 257175"/>
                                <a:gd name="connsiteX8" fmla="*/ 97631 w 304800"/>
                                <a:gd name="connsiteY8" fmla="*/ 100284 h 257175"/>
                                <a:gd name="connsiteX9" fmla="*/ 94774 w 304800"/>
                                <a:gd name="connsiteY9" fmla="*/ 100284 h 257175"/>
                                <a:gd name="connsiteX10" fmla="*/ 94774 w 304800"/>
                                <a:gd name="connsiteY10" fmla="*/ 97426 h 257175"/>
                                <a:gd name="connsiteX11" fmla="*/ 50959 w 304800"/>
                                <a:gd name="connsiteY11" fmla="*/ 112666 h 257175"/>
                                <a:gd name="connsiteX12" fmla="*/ 37624 w 304800"/>
                                <a:gd name="connsiteY12" fmla="*/ 112666 h 257175"/>
                                <a:gd name="connsiteX13" fmla="*/ 26194 w 304800"/>
                                <a:gd name="connsiteY13" fmla="*/ 114571 h 257175"/>
                                <a:gd name="connsiteX14" fmla="*/ 22384 w 304800"/>
                                <a:gd name="connsiteY14" fmla="*/ 112666 h 257175"/>
                                <a:gd name="connsiteX15" fmla="*/ 22384 w 304800"/>
                                <a:gd name="connsiteY15" fmla="*/ 115524 h 257175"/>
                                <a:gd name="connsiteX16" fmla="*/ 19526 w 304800"/>
                                <a:gd name="connsiteY16" fmla="*/ 111714 h 257175"/>
                                <a:gd name="connsiteX17" fmla="*/ 13811 w 304800"/>
                                <a:gd name="connsiteY17" fmla="*/ 114571 h 257175"/>
                                <a:gd name="connsiteX18" fmla="*/ 26194 w 304800"/>
                                <a:gd name="connsiteY18" fmla="*/ 118381 h 257175"/>
                                <a:gd name="connsiteX19" fmla="*/ 30956 w 304800"/>
                                <a:gd name="connsiteY19" fmla="*/ 121239 h 257175"/>
                                <a:gd name="connsiteX20" fmla="*/ 36671 w 304800"/>
                                <a:gd name="connsiteY20" fmla="*/ 120286 h 257175"/>
                                <a:gd name="connsiteX21" fmla="*/ 38576 w 304800"/>
                                <a:gd name="connsiteY21" fmla="*/ 118381 h 257175"/>
                                <a:gd name="connsiteX22" fmla="*/ 40481 w 304800"/>
                                <a:gd name="connsiteY22" fmla="*/ 122191 h 257175"/>
                                <a:gd name="connsiteX23" fmla="*/ 51911 w 304800"/>
                                <a:gd name="connsiteY23" fmla="*/ 122191 h 257175"/>
                                <a:gd name="connsiteX24" fmla="*/ 63341 w 304800"/>
                                <a:gd name="connsiteY24" fmla="*/ 122191 h 257175"/>
                                <a:gd name="connsiteX25" fmla="*/ 76676 w 304800"/>
                                <a:gd name="connsiteY25" fmla="*/ 116476 h 257175"/>
                                <a:gd name="connsiteX26" fmla="*/ 76676 w 304800"/>
                                <a:gd name="connsiteY26" fmla="*/ 119334 h 257175"/>
                                <a:gd name="connsiteX27" fmla="*/ 83344 w 304800"/>
                                <a:gd name="connsiteY27" fmla="*/ 114571 h 257175"/>
                                <a:gd name="connsiteX28" fmla="*/ 83344 w 304800"/>
                                <a:gd name="connsiteY28" fmla="*/ 109809 h 257175"/>
                                <a:gd name="connsiteX29" fmla="*/ 88106 w 304800"/>
                                <a:gd name="connsiteY29" fmla="*/ 113619 h 257175"/>
                                <a:gd name="connsiteX30" fmla="*/ 78581 w 304800"/>
                                <a:gd name="connsiteY30" fmla="*/ 122191 h 257175"/>
                                <a:gd name="connsiteX31" fmla="*/ 90011 w 304800"/>
                                <a:gd name="connsiteY31" fmla="*/ 117429 h 257175"/>
                                <a:gd name="connsiteX32" fmla="*/ 93821 w 304800"/>
                                <a:gd name="connsiteY32" fmla="*/ 114571 h 257175"/>
                                <a:gd name="connsiteX33" fmla="*/ 90964 w 304800"/>
                                <a:gd name="connsiteY33" fmla="*/ 118381 h 257175"/>
                                <a:gd name="connsiteX34" fmla="*/ 92869 w 304800"/>
                                <a:gd name="connsiteY34" fmla="*/ 120286 h 257175"/>
                                <a:gd name="connsiteX35" fmla="*/ 96679 w 304800"/>
                                <a:gd name="connsiteY35" fmla="*/ 118381 h 257175"/>
                                <a:gd name="connsiteX36" fmla="*/ 98584 w 304800"/>
                                <a:gd name="connsiteY36" fmla="*/ 116476 h 257175"/>
                                <a:gd name="connsiteX37" fmla="*/ 94774 w 304800"/>
                                <a:gd name="connsiteY37" fmla="*/ 114571 h 257175"/>
                                <a:gd name="connsiteX38" fmla="*/ 98584 w 304800"/>
                                <a:gd name="connsiteY38" fmla="*/ 111714 h 257175"/>
                                <a:gd name="connsiteX39" fmla="*/ 102394 w 304800"/>
                                <a:gd name="connsiteY39" fmla="*/ 108856 h 257175"/>
                                <a:gd name="connsiteX40" fmla="*/ 101441 w 304800"/>
                                <a:gd name="connsiteY40" fmla="*/ 114571 h 257175"/>
                                <a:gd name="connsiteX41" fmla="*/ 105251 w 304800"/>
                                <a:gd name="connsiteY41" fmla="*/ 110761 h 257175"/>
                                <a:gd name="connsiteX42" fmla="*/ 103346 w 304800"/>
                                <a:gd name="connsiteY42" fmla="*/ 109809 h 257175"/>
                                <a:gd name="connsiteX43" fmla="*/ 110966 w 304800"/>
                                <a:gd name="connsiteY43" fmla="*/ 108856 h 257175"/>
                                <a:gd name="connsiteX44" fmla="*/ 110014 w 304800"/>
                                <a:gd name="connsiteY44" fmla="*/ 98379 h 257175"/>
                                <a:gd name="connsiteX45" fmla="*/ 112871 w 304800"/>
                                <a:gd name="connsiteY45" fmla="*/ 100284 h 257175"/>
                                <a:gd name="connsiteX46" fmla="*/ 112871 w 304800"/>
                                <a:gd name="connsiteY46" fmla="*/ 103141 h 257175"/>
                                <a:gd name="connsiteX47" fmla="*/ 121444 w 304800"/>
                                <a:gd name="connsiteY47" fmla="*/ 100284 h 257175"/>
                                <a:gd name="connsiteX48" fmla="*/ 124301 w 304800"/>
                                <a:gd name="connsiteY48" fmla="*/ 99331 h 257175"/>
                                <a:gd name="connsiteX49" fmla="*/ 127159 w 304800"/>
                                <a:gd name="connsiteY49" fmla="*/ 91711 h 257175"/>
                                <a:gd name="connsiteX50" fmla="*/ 126206 w 304800"/>
                                <a:gd name="connsiteY50" fmla="*/ 93616 h 257175"/>
                                <a:gd name="connsiteX51" fmla="*/ 130016 w 304800"/>
                                <a:gd name="connsiteY51" fmla="*/ 91711 h 257175"/>
                                <a:gd name="connsiteX52" fmla="*/ 135731 w 304800"/>
                                <a:gd name="connsiteY52" fmla="*/ 86949 h 257175"/>
                                <a:gd name="connsiteX53" fmla="*/ 132874 w 304800"/>
                                <a:gd name="connsiteY53" fmla="*/ 88854 h 257175"/>
                                <a:gd name="connsiteX54" fmla="*/ 144304 w 304800"/>
                                <a:gd name="connsiteY54" fmla="*/ 80281 h 257175"/>
                                <a:gd name="connsiteX55" fmla="*/ 141446 w 304800"/>
                                <a:gd name="connsiteY55" fmla="*/ 75519 h 257175"/>
                                <a:gd name="connsiteX56" fmla="*/ 145256 w 304800"/>
                                <a:gd name="connsiteY56" fmla="*/ 79329 h 257175"/>
                                <a:gd name="connsiteX57" fmla="*/ 145256 w 304800"/>
                                <a:gd name="connsiteY57" fmla="*/ 72661 h 257175"/>
                                <a:gd name="connsiteX58" fmla="*/ 148114 w 304800"/>
                                <a:gd name="connsiteY58" fmla="*/ 72661 h 257175"/>
                                <a:gd name="connsiteX59" fmla="*/ 149066 w 304800"/>
                                <a:gd name="connsiteY59" fmla="*/ 65994 h 257175"/>
                                <a:gd name="connsiteX60" fmla="*/ 149066 w 304800"/>
                                <a:gd name="connsiteY60" fmla="*/ 68851 h 257175"/>
                                <a:gd name="connsiteX61" fmla="*/ 146209 w 304800"/>
                                <a:gd name="connsiteY61" fmla="*/ 57421 h 257175"/>
                                <a:gd name="connsiteX62" fmla="*/ 152876 w 304800"/>
                                <a:gd name="connsiteY62" fmla="*/ 65041 h 257175"/>
                                <a:gd name="connsiteX63" fmla="*/ 155734 w 304800"/>
                                <a:gd name="connsiteY63" fmla="*/ 65041 h 257175"/>
                                <a:gd name="connsiteX64" fmla="*/ 157639 w 304800"/>
                                <a:gd name="connsiteY64" fmla="*/ 61231 h 257175"/>
                                <a:gd name="connsiteX65" fmla="*/ 157639 w 304800"/>
                                <a:gd name="connsiteY65" fmla="*/ 56469 h 257175"/>
                                <a:gd name="connsiteX66" fmla="*/ 160496 w 304800"/>
                                <a:gd name="connsiteY66" fmla="*/ 58374 h 257175"/>
                                <a:gd name="connsiteX67" fmla="*/ 178594 w 304800"/>
                                <a:gd name="connsiteY67" fmla="*/ 38371 h 257175"/>
                                <a:gd name="connsiteX68" fmla="*/ 195739 w 304800"/>
                                <a:gd name="connsiteY68" fmla="*/ 26941 h 257175"/>
                                <a:gd name="connsiteX69" fmla="*/ 193834 w 304800"/>
                                <a:gd name="connsiteY69" fmla="*/ 24084 h 257175"/>
                                <a:gd name="connsiteX70" fmla="*/ 221456 w 304800"/>
                                <a:gd name="connsiteY70" fmla="*/ 23131 h 257175"/>
                                <a:gd name="connsiteX71" fmla="*/ 229076 w 304800"/>
                                <a:gd name="connsiteY71" fmla="*/ 27894 h 257175"/>
                                <a:gd name="connsiteX72" fmla="*/ 236696 w 304800"/>
                                <a:gd name="connsiteY72" fmla="*/ 28846 h 257175"/>
                                <a:gd name="connsiteX73" fmla="*/ 236696 w 304800"/>
                                <a:gd name="connsiteY73" fmla="*/ 31704 h 257175"/>
                                <a:gd name="connsiteX74" fmla="*/ 241459 w 304800"/>
                                <a:gd name="connsiteY74" fmla="*/ 32656 h 257175"/>
                                <a:gd name="connsiteX75" fmla="*/ 239554 w 304800"/>
                                <a:gd name="connsiteY75" fmla="*/ 32656 h 257175"/>
                                <a:gd name="connsiteX76" fmla="*/ 246221 w 304800"/>
                                <a:gd name="connsiteY76" fmla="*/ 32656 h 257175"/>
                                <a:gd name="connsiteX77" fmla="*/ 247174 w 304800"/>
                                <a:gd name="connsiteY77" fmla="*/ 34561 h 257175"/>
                                <a:gd name="connsiteX78" fmla="*/ 249079 w 304800"/>
                                <a:gd name="connsiteY78" fmla="*/ 34561 h 257175"/>
                                <a:gd name="connsiteX79" fmla="*/ 252889 w 304800"/>
                                <a:gd name="connsiteY79" fmla="*/ 38371 h 257175"/>
                                <a:gd name="connsiteX80" fmla="*/ 260509 w 304800"/>
                                <a:gd name="connsiteY80" fmla="*/ 45991 h 257175"/>
                                <a:gd name="connsiteX81" fmla="*/ 260509 w 304800"/>
                                <a:gd name="connsiteY81" fmla="*/ 48849 h 257175"/>
                                <a:gd name="connsiteX82" fmla="*/ 259556 w 304800"/>
                                <a:gd name="connsiteY82" fmla="*/ 47896 h 257175"/>
                                <a:gd name="connsiteX83" fmla="*/ 266224 w 304800"/>
                                <a:gd name="connsiteY83" fmla="*/ 65994 h 257175"/>
                                <a:gd name="connsiteX84" fmla="*/ 268129 w 304800"/>
                                <a:gd name="connsiteY84" fmla="*/ 69804 h 257175"/>
                                <a:gd name="connsiteX85" fmla="*/ 268129 w 304800"/>
                                <a:gd name="connsiteY85" fmla="*/ 83139 h 257175"/>
                                <a:gd name="connsiteX86" fmla="*/ 269081 w 304800"/>
                                <a:gd name="connsiteY86" fmla="*/ 103141 h 257175"/>
                                <a:gd name="connsiteX87" fmla="*/ 264319 w 304800"/>
                                <a:gd name="connsiteY87" fmla="*/ 114571 h 257175"/>
                                <a:gd name="connsiteX88" fmla="*/ 263366 w 304800"/>
                                <a:gd name="connsiteY88" fmla="*/ 116476 h 257175"/>
                                <a:gd name="connsiteX89" fmla="*/ 263366 w 304800"/>
                                <a:gd name="connsiteY89" fmla="*/ 115524 h 257175"/>
                                <a:gd name="connsiteX90" fmla="*/ 260509 w 304800"/>
                                <a:gd name="connsiteY90" fmla="*/ 117429 h 257175"/>
                                <a:gd name="connsiteX91" fmla="*/ 257651 w 304800"/>
                                <a:gd name="connsiteY91" fmla="*/ 133621 h 257175"/>
                                <a:gd name="connsiteX92" fmla="*/ 254794 w 304800"/>
                                <a:gd name="connsiteY92" fmla="*/ 137431 h 257175"/>
                                <a:gd name="connsiteX93" fmla="*/ 250031 w 304800"/>
                                <a:gd name="connsiteY93" fmla="*/ 145051 h 257175"/>
                                <a:gd name="connsiteX94" fmla="*/ 245269 w 304800"/>
                                <a:gd name="connsiteY94" fmla="*/ 157434 h 257175"/>
                                <a:gd name="connsiteX95" fmla="*/ 245269 w 304800"/>
                                <a:gd name="connsiteY95" fmla="*/ 156481 h 257175"/>
                                <a:gd name="connsiteX96" fmla="*/ 243364 w 304800"/>
                                <a:gd name="connsiteY96" fmla="*/ 163149 h 257175"/>
                                <a:gd name="connsiteX97" fmla="*/ 235744 w 304800"/>
                                <a:gd name="connsiteY97" fmla="*/ 172674 h 257175"/>
                                <a:gd name="connsiteX98" fmla="*/ 233839 w 304800"/>
                                <a:gd name="connsiteY98" fmla="*/ 169816 h 257175"/>
                                <a:gd name="connsiteX99" fmla="*/ 227171 w 304800"/>
                                <a:gd name="connsiteY99" fmla="*/ 182199 h 257175"/>
                                <a:gd name="connsiteX100" fmla="*/ 224314 w 304800"/>
                                <a:gd name="connsiteY100" fmla="*/ 176484 h 257175"/>
                                <a:gd name="connsiteX101" fmla="*/ 206216 w 304800"/>
                                <a:gd name="connsiteY101" fmla="*/ 187914 h 257175"/>
                                <a:gd name="connsiteX102" fmla="*/ 192881 w 304800"/>
                                <a:gd name="connsiteY102" fmla="*/ 193629 h 257175"/>
                                <a:gd name="connsiteX103" fmla="*/ 181451 w 304800"/>
                                <a:gd name="connsiteY103" fmla="*/ 197439 h 257175"/>
                                <a:gd name="connsiteX104" fmla="*/ 135731 w 304800"/>
                                <a:gd name="connsiteY104" fmla="*/ 196486 h 257175"/>
                                <a:gd name="connsiteX105" fmla="*/ 137636 w 304800"/>
                                <a:gd name="connsiteY105" fmla="*/ 193629 h 257175"/>
                                <a:gd name="connsiteX106" fmla="*/ 107156 w 304800"/>
                                <a:gd name="connsiteY106" fmla="*/ 190771 h 257175"/>
                                <a:gd name="connsiteX107" fmla="*/ 69056 w 304800"/>
                                <a:gd name="connsiteY107" fmla="*/ 177436 h 257175"/>
                                <a:gd name="connsiteX108" fmla="*/ 61436 w 304800"/>
                                <a:gd name="connsiteY108" fmla="*/ 170769 h 257175"/>
                                <a:gd name="connsiteX109" fmla="*/ 41434 w 304800"/>
                                <a:gd name="connsiteY109" fmla="*/ 149814 h 257175"/>
                                <a:gd name="connsiteX110" fmla="*/ 7144 w 304800"/>
                                <a:gd name="connsiteY110" fmla="*/ 113619 h 257175"/>
                                <a:gd name="connsiteX111" fmla="*/ 64294 w 304800"/>
                                <a:gd name="connsiteY111" fmla="*/ 186009 h 257175"/>
                                <a:gd name="connsiteX112" fmla="*/ 102394 w 304800"/>
                                <a:gd name="connsiteY112" fmla="*/ 202201 h 257175"/>
                                <a:gd name="connsiteX113" fmla="*/ 105251 w 304800"/>
                                <a:gd name="connsiteY113" fmla="*/ 203154 h 257175"/>
                                <a:gd name="connsiteX114" fmla="*/ 150019 w 304800"/>
                                <a:gd name="connsiteY114" fmla="*/ 211726 h 257175"/>
                                <a:gd name="connsiteX115" fmla="*/ 150019 w 304800"/>
                                <a:gd name="connsiteY115" fmla="*/ 211726 h 257175"/>
                                <a:gd name="connsiteX116" fmla="*/ 149066 w 304800"/>
                                <a:gd name="connsiteY116" fmla="*/ 211726 h 257175"/>
                                <a:gd name="connsiteX117" fmla="*/ 150019 w 304800"/>
                                <a:gd name="connsiteY117" fmla="*/ 212679 h 257175"/>
                                <a:gd name="connsiteX118" fmla="*/ 152876 w 304800"/>
                                <a:gd name="connsiteY118" fmla="*/ 212679 h 257175"/>
                                <a:gd name="connsiteX119" fmla="*/ 150019 w 304800"/>
                                <a:gd name="connsiteY119" fmla="*/ 212679 h 257175"/>
                                <a:gd name="connsiteX120" fmla="*/ 152876 w 304800"/>
                                <a:gd name="connsiteY120" fmla="*/ 214584 h 257175"/>
                                <a:gd name="connsiteX121" fmla="*/ 150971 w 304800"/>
                                <a:gd name="connsiteY121" fmla="*/ 214584 h 257175"/>
                                <a:gd name="connsiteX122" fmla="*/ 150019 w 304800"/>
                                <a:gd name="connsiteY122" fmla="*/ 215536 h 257175"/>
                                <a:gd name="connsiteX123" fmla="*/ 151924 w 304800"/>
                                <a:gd name="connsiteY123" fmla="*/ 215536 h 257175"/>
                                <a:gd name="connsiteX124" fmla="*/ 152876 w 304800"/>
                                <a:gd name="connsiteY124" fmla="*/ 215536 h 257175"/>
                                <a:gd name="connsiteX125" fmla="*/ 150971 w 304800"/>
                                <a:gd name="connsiteY125" fmla="*/ 215536 h 257175"/>
                                <a:gd name="connsiteX126" fmla="*/ 152876 w 304800"/>
                                <a:gd name="connsiteY126" fmla="*/ 215536 h 257175"/>
                                <a:gd name="connsiteX127" fmla="*/ 150971 w 304800"/>
                                <a:gd name="connsiteY127" fmla="*/ 215536 h 257175"/>
                                <a:gd name="connsiteX128" fmla="*/ 150971 w 304800"/>
                                <a:gd name="connsiteY128" fmla="*/ 215536 h 257175"/>
                                <a:gd name="connsiteX129" fmla="*/ 152876 w 304800"/>
                                <a:gd name="connsiteY129" fmla="*/ 215536 h 257175"/>
                                <a:gd name="connsiteX130" fmla="*/ 153829 w 304800"/>
                                <a:gd name="connsiteY130" fmla="*/ 215536 h 257175"/>
                                <a:gd name="connsiteX131" fmla="*/ 150971 w 304800"/>
                                <a:gd name="connsiteY131" fmla="*/ 215536 h 257175"/>
                                <a:gd name="connsiteX132" fmla="*/ 150971 w 304800"/>
                                <a:gd name="connsiteY132" fmla="*/ 215536 h 257175"/>
                                <a:gd name="connsiteX133" fmla="*/ 152876 w 304800"/>
                                <a:gd name="connsiteY133" fmla="*/ 216489 h 257175"/>
                                <a:gd name="connsiteX134" fmla="*/ 151924 w 304800"/>
                                <a:gd name="connsiteY134" fmla="*/ 216489 h 257175"/>
                                <a:gd name="connsiteX135" fmla="*/ 150971 w 304800"/>
                                <a:gd name="connsiteY135" fmla="*/ 217441 h 257175"/>
                                <a:gd name="connsiteX136" fmla="*/ 150971 w 304800"/>
                                <a:gd name="connsiteY136" fmla="*/ 218394 h 257175"/>
                                <a:gd name="connsiteX137" fmla="*/ 153829 w 304800"/>
                                <a:gd name="connsiteY137" fmla="*/ 218394 h 257175"/>
                                <a:gd name="connsiteX138" fmla="*/ 153829 w 304800"/>
                                <a:gd name="connsiteY138" fmla="*/ 219346 h 257175"/>
                                <a:gd name="connsiteX139" fmla="*/ 150971 w 304800"/>
                                <a:gd name="connsiteY139" fmla="*/ 221251 h 257175"/>
                                <a:gd name="connsiteX140" fmla="*/ 153829 w 304800"/>
                                <a:gd name="connsiteY140" fmla="*/ 222204 h 257175"/>
                                <a:gd name="connsiteX141" fmla="*/ 150971 w 304800"/>
                                <a:gd name="connsiteY141" fmla="*/ 222204 h 257175"/>
                                <a:gd name="connsiteX142" fmla="*/ 152876 w 304800"/>
                                <a:gd name="connsiteY142" fmla="*/ 223156 h 257175"/>
                                <a:gd name="connsiteX143" fmla="*/ 150019 w 304800"/>
                                <a:gd name="connsiteY143" fmla="*/ 224109 h 257175"/>
                                <a:gd name="connsiteX144" fmla="*/ 150971 w 304800"/>
                                <a:gd name="connsiteY144" fmla="*/ 226966 h 257175"/>
                                <a:gd name="connsiteX145" fmla="*/ 154781 w 304800"/>
                                <a:gd name="connsiteY145" fmla="*/ 227919 h 257175"/>
                                <a:gd name="connsiteX146" fmla="*/ 154781 w 304800"/>
                                <a:gd name="connsiteY146" fmla="*/ 227919 h 257175"/>
                                <a:gd name="connsiteX147" fmla="*/ 152876 w 304800"/>
                                <a:gd name="connsiteY147" fmla="*/ 227919 h 257175"/>
                                <a:gd name="connsiteX148" fmla="*/ 152876 w 304800"/>
                                <a:gd name="connsiteY148" fmla="*/ 227919 h 257175"/>
                                <a:gd name="connsiteX149" fmla="*/ 156686 w 304800"/>
                                <a:gd name="connsiteY149" fmla="*/ 227919 h 257175"/>
                                <a:gd name="connsiteX150" fmla="*/ 158591 w 304800"/>
                                <a:gd name="connsiteY150" fmla="*/ 228871 h 257175"/>
                                <a:gd name="connsiteX151" fmla="*/ 153829 w 304800"/>
                                <a:gd name="connsiteY151" fmla="*/ 229824 h 257175"/>
                                <a:gd name="connsiteX152" fmla="*/ 156686 w 304800"/>
                                <a:gd name="connsiteY152" fmla="*/ 229824 h 257175"/>
                                <a:gd name="connsiteX153" fmla="*/ 154781 w 304800"/>
                                <a:gd name="connsiteY153" fmla="*/ 230776 h 257175"/>
                                <a:gd name="connsiteX154" fmla="*/ 156686 w 304800"/>
                                <a:gd name="connsiteY154" fmla="*/ 231729 h 257175"/>
                                <a:gd name="connsiteX155" fmla="*/ 156686 w 304800"/>
                                <a:gd name="connsiteY155" fmla="*/ 231729 h 257175"/>
                                <a:gd name="connsiteX156" fmla="*/ 156686 w 304800"/>
                                <a:gd name="connsiteY156" fmla="*/ 232681 h 257175"/>
                                <a:gd name="connsiteX157" fmla="*/ 156686 w 304800"/>
                                <a:gd name="connsiteY157" fmla="*/ 236491 h 257175"/>
                                <a:gd name="connsiteX158" fmla="*/ 154781 w 304800"/>
                                <a:gd name="connsiteY158" fmla="*/ 236491 h 257175"/>
                                <a:gd name="connsiteX159" fmla="*/ 154781 w 304800"/>
                                <a:gd name="connsiteY159" fmla="*/ 237444 h 257175"/>
                                <a:gd name="connsiteX160" fmla="*/ 157639 w 304800"/>
                                <a:gd name="connsiteY160" fmla="*/ 238396 h 257175"/>
                                <a:gd name="connsiteX161" fmla="*/ 159544 w 304800"/>
                                <a:gd name="connsiteY161" fmla="*/ 242206 h 257175"/>
                                <a:gd name="connsiteX162" fmla="*/ 159544 w 304800"/>
                                <a:gd name="connsiteY162" fmla="*/ 243159 h 257175"/>
                                <a:gd name="connsiteX163" fmla="*/ 155734 w 304800"/>
                                <a:gd name="connsiteY163" fmla="*/ 246016 h 257175"/>
                                <a:gd name="connsiteX164" fmla="*/ 162401 w 304800"/>
                                <a:gd name="connsiteY164" fmla="*/ 249826 h 257175"/>
                                <a:gd name="connsiteX165" fmla="*/ 166211 w 304800"/>
                                <a:gd name="connsiteY165" fmla="*/ 239349 h 257175"/>
                                <a:gd name="connsiteX166" fmla="*/ 165259 w 304800"/>
                                <a:gd name="connsiteY166" fmla="*/ 239349 h 257175"/>
                                <a:gd name="connsiteX167" fmla="*/ 165259 w 304800"/>
                                <a:gd name="connsiteY167" fmla="*/ 236491 h 257175"/>
                                <a:gd name="connsiteX168" fmla="*/ 161449 w 304800"/>
                                <a:gd name="connsiteY168" fmla="*/ 223156 h 257175"/>
                                <a:gd name="connsiteX169" fmla="*/ 163354 w 304800"/>
                                <a:gd name="connsiteY169" fmla="*/ 222204 h 257175"/>
                                <a:gd name="connsiteX170" fmla="*/ 161449 w 304800"/>
                                <a:gd name="connsiteY170" fmla="*/ 222204 h 257175"/>
                                <a:gd name="connsiteX171" fmla="*/ 164306 w 304800"/>
                                <a:gd name="connsiteY171" fmla="*/ 221251 h 257175"/>
                                <a:gd name="connsiteX172" fmla="*/ 162401 w 304800"/>
                                <a:gd name="connsiteY172" fmla="*/ 218394 h 257175"/>
                                <a:gd name="connsiteX173" fmla="*/ 162401 w 304800"/>
                                <a:gd name="connsiteY173" fmla="*/ 218394 h 257175"/>
                                <a:gd name="connsiteX174" fmla="*/ 163354 w 304800"/>
                                <a:gd name="connsiteY174" fmla="*/ 210774 h 257175"/>
                                <a:gd name="connsiteX175" fmla="*/ 162401 w 304800"/>
                                <a:gd name="connsiteY175" fmla="*/ 207916 h 257175"/>
                                <a:gd name="connsiteX176" fmla="*/ 162401 w 304800"/>
                                <a:gd name="connsiteY176" fmla="*/ 206964 h 257175"/>
                                <a:gd name="connsiteX177" fmla="*/ 173831 w 304800"/>
                                <a:gd name="connsiteY177" fmla="*/ 206964 h 257175"/>
                                <a:gd name="connsiteX178" fmla="*/ 173831 w 304800"/>
                                <a:gd name="connsiteY178" fmla="*/ 206964 h 257175"/>
                                <a:gd name="connsiteX179" fmla="*/ 174784 w 304800"/>
                                <a:gd name="connsiteY179" fmla="*/ 207916 h 257175"/>
                                <a:gd name="connsiteX180" fmla="*/ 174784 w 304800"/>
                                <a:gd name="connsiteY180" fmla="*/ 208869 h 257175"/>
                                <a:gd name="connsiteX181" fmla="*/ 172879 w 304800"/>
                                <a:gd name="connsiteY181" fmla="*/ 208869 h 257175"/>
                                <a:gd name="connsiteX182" fmla="*/ 179546 w 304800"/>
                                <a:gd name="connsiteY182" fmla="*/ 209821 h 257175"/>
                                <a:gd name="connsiteX183" fmla="*/ 177641 w 304800"/>
                                <a:gd name="connsiteY183" fmla="*/ 209821 h 257175"/>
                                <a:gd name="connsiteX184" fmla="*/ 170974 w 304800"/>
                                <a:gd name="connsiteY184" fmla="*/ 208869 h 257175"/>
                                <a:gd name="connsiteX185" fmla="*/ 171926 w 304800"/>
                                <a:gd name="connsiteY185" fmla="*/ 208869 h 257175"/>
                                <a:gd name="connsiteX186" fmla="*/ 173831 w 304800"/>
                                <a:gd name="connsiteY186" fmla="*/ 208869 h 257175"/>
                                <a:gd name="connsiteX187" fmla="*/ 171926 w 304800"/>
                                <a:gd name="connsiteY187" fmla="*/ 208869 h 257175"/>
                                <a:gd name="connsiteX188" fmla="*/ 174784 w 304800"/>
                                <a:gd name="connsiteY188" fmla="*/ 210774 h 257175"/>
                                <a:gd name="connsiteX189" fmla="*/ 172879 w 304800"/>
                                <a:gd name="connsiteY189" fmla="*/ 211726 h 257175"/>
                                <a:gd name="connsiteX190" fmla="*/ 173831 w 304800"/>
                                <a:gd name="connsiteY190" fmla="*/ 212679 h 257175"/>
                                <a:gd name="connsiteX191" fmla="*/ 173831 w 304800"/>
                                <a:gd name="connsiteY191" fmla="*/ 212679 h 257175"/>
                                <a:gd name="connsiteX192" fmla="*/ 172879 w 304800"/>
                                <a:gd name="connsiteY192" fmla="*/ 212679 h 257175"/>
                                <a:gd name="connsiteX193" fmla="*/ 173831 w 304800"/>
                                <a:gd name="connsiteY193" fmla="*/ 213631 h 257175"/>
                                <a:gd name="connsiteX194" fmla="*/ 176689 w 304800"/>
                                <a:gd name="connsiteY194" fmla="*/ 213631 h 257175"/>
                                <a:gd name="connsiteX195" fmla="*/ 173831 w 304800"/>
                                <a:gd name="connsiteY195" fmla="*/ 214584 h 257175"/>
                                <a:gd name="connsiteX196" fmla="*/ 176689 w 304800"/>
                                <a:gd name="connsiteY196" fmla="*/ 216489 h 257175"/>
                                <a:gd name="connsiteX197" fmla="*/ 174784 w 304800"/>
                                <a:gd name="connsiteY197" fmla="*/ 217441 h 257175"/>
                                <a:gd name="connsiteX198" fmla="*/ 174784 w 304800"/>
                                <a:gd name="connsiteY198" fmla="*/ 218394 h 257175"/>
                                <a:gd name="connsiteX199" fmla="*/ 176689 w 304800"/>
                                <a:gd name="connsiteY199" fmla="*/ 218394 h 257175"/>
                                <a:gd name="connsiteX200" fmla="*/ 177641 w 304800"/>
                                <a:gd name="connsiteY200" fmla="*/ 218394 h 257175"/>
                                <a:gd name="connsiteX201" fmla="*/ 175736 w 304800"/>
                                <a:gd name="connsiteY201" fmla="*/ 218394 h 257175"/>
                                <a:gd name="connsiteX202" fmla="*/ 177641 w 304800"/>
                                <a:gd name="connsiteY202" fmla="*/ 218394 h 257175"/>
                                <a:gd name="connsiteX203" fmla="*/ 175736 w 304800"/>
                                <a:gd name="connsiteY203" fmla="*/ 218394 h 257175"/>
                                <a:gd name="connsiteX204" fmla="*/ 177641 w 304800"/>
                                <a:gd name="connsiteY204" fmla="*/ 219346 h 257175"/>
                                <a:gd name="connsiteX205" fmla="*/ 175736 w 304800"/>
                                <a:gd name="connsiteY205" fmla="*/ 220299 h 257175"/>
                                <a:gd name="connsiteX206" fmla="*/ 175736 w 304800"/>
                                <a:gd name="connsiteY206" fmla="*/ 220299 h 257175"/>
                                <a:gd name="connsiteX207" fmla="*/ 177641 w 304800"/>
                                <a:gd name="connsiteY207" fmla="*/ 221251 h 257175"/>
                                <a:gd name="connsiteX208" fmla="*/ 176689 w 304800"/>
                                <a:gd name="connsiteY208" fmla="*/ 221251 h 257175"/>
                                <a:gd name="connsiteX209" fmla="*/ 175736 w 304800"/>
                                <a:gd name="connsiteY209" fmla="*/ 222204 h 257175"/>
                                <a:gd name="connsiteX210" fmla="*/ 175736 w 304800"/>
                                <a:gd name="connsiteY210" fmla="*/ 223156 h 257175"/>
                                <a:gd name="connsiteX211" fmla="*/ 178594 w 304800"/>
                                <a:gd name="connsiteY211" fmla="*/ 223156 h 257175"/>
                                <a:gd name="connsiteX212" fmla="*/ 178594 w 304800"/>
                                <a:gd name="connsiteY212" fmla="*/ 224109 h 257175"/>
                                <a:gd name="connsiteX213" fmla="*/ 175736 w 304800"/>
                                <a:gd name="connsiteY213" fmla="*/ 226014 h 257175"/>
                                <a:gd name="connsiteX214" fmla="*/ 178594 w 304800"/>
                                <a:gd name="connsiteY214" fmla="*/ 226966 h 257175"/>
                                <a:gd name="connsiteX215" fmla="*/ 175736 w 304800"/>
                                <a:gd name="connsiteY215" fmla="*/ 226966 h 257175"/>
                                <a:gd name="connsiteX216" fmla="*/ 177641 w 304800"/>
                                <a:gd name="connsiteY216" fmla="*/ 227919 h 257175"/>
                                <a:gd name="connsiteX217" fmla="*/ 174784 w 304800"/>
                                <a:gd name="connsiteY217" fmla="*/ 228871 h 257175"/>
                                <a:gd name="connsiteX218" fmla="*/ 175736 w 304800"/>
                                <a:gd name="connsiteY218" fmla="*/ 231729 h 257175"/>
                                <a:gd name="connsiteX219" fmla="*/ 179546 w 304800"/>
                                <a:gd name="connsiteY219" fmla="*/ 232681 h 257175"/>
                                <a:gd name="connsiteX220" fmla="*/ 179546 w 304800"/>
                                <a:gd name="connsiteY220" fmla="*/ 232681 h 257175"/>
                                <a:gd name="connsiteX221" fmla="*/ 177641 w 304800"/>
                                <a:gd name="connsiteY221" fmla="*/ 232681 h 257175"/>
                                <a:gd name="connsiteX222" fmla="*/ 177641 w 304800"/>
                                <a:gd name="connsiteY222" fmla="*/ 232681 h 257175"/>
                                <a:gd name="connsiteX223" fmla="*/ 181451 w 304800"/>
                                <a:gd name="connsiteY223" fmla="*/ 232681 h 257175"/>
                                <a:gd name="connsiteX224" fmla="*/ 183356 w 304800"/>
                                <a:gd name="connsiteY224" fmla="*/ 233634 h 257175"/>
                                <a:gd name="connsiteX225" fmla="*/ 178594 w 304800"/>
                                <a:gd name="connsiteY225" fmla="*/ 234586 h 257175"/>
                                <a:gd name="connsiteX226" fmla="*/ 181451 w 304800"/>
                                <a:gd name="connsiteY226" fmla="*/ 234586 h 257175"/>
                                <a:gd name="connsiteX227" fmla="*/ 179546 w 304800"/>
                                <a:gd name="connsiteY227" fmla="*/ 235539 h 257175"/>
                                <a:gd name="connsiteX228" fmla="*/ 181451 w 304800"/>
                                <a:gd name="connsiteY228" fmla="*/ 236491 h 257175"/>
                                <a:gd name="connsiteX229" fmla="*/ 181451 w 304800"/>
                                <a:gd name="connsiteY229" fmla="*/ 236491 h 257175"/>
                                <a:gd name="connsiteX230" fmla="*/ 181451 w 304800"/>
                                <a:gd name="connsiteY230" fmla="*/ 237444 h 257175"/>
                                <a:gd name="connsiteX231" fmla="*/ 181451 w 304800"/>
                                <a:gd name="connsiteY231" fmla="*/ 241254 h 257175"/>
                                <a:gd name="connsiteX232" fmla="*/ 179546 w 304800"/>
                                <a:gd name="connsiteY232" fmla="*/ 241254 h 257175"/>
                                <a:gd name="connsiteX233" fmla="*/ 179546 w 304800"/>
                                <a:gd name="connsiteY233" fmla="*/ 242206 h 257175"/>
                                <a:gd name="connsiteX234" fmla="*/ 182404 w 304800"/>
                                <a:gd name="connsiteY234" fmla="*/ 243159 h 257175"/>
                                <a:gd name="connsiteX235" fmla="*/ 184309 w 304800"/>
                                <a:gd name="connsiteY235" fmla="*/ 246016 h 257175"/>
                                <a:gd name="connsiteX236" fmla="*/ 182404 w 304800"/>
                                <a:gd name="connsiteY236" fmla="*/ 246969 h 257175"/>
                                <a:gd name="connsiteX237" fmla="*/ 183356 w 304800"/>
                                <a:gd name="connsiteY237" fmla="*/ 247921 h 257175"/>
                                <a:gd name="connsiteX238" fmla="*/ 180499 w 304800"/>
                                <a:gd name="connsiteY238" fmla="*/ 250779 h 257175"/>
                                <a:gd name="connsiteX239" fmla="*/ 188119 w 304800"/>
                                <a:gd name="connsiteY239" fmla="*/ 252684 h 257175"/>
                                <a:gd name="connsiteX240" fmla="*/ 190024 w 304800"/>
                                <a:gd name="connsiteY240" fmla="*/ 243159 h 257175"/>
                                <a:gd name="connsiteX241" fmla="*/ 189071 w 304800"/>
                                <a:gd name="connsiteY241" fmla="*/ 243159 h 257175"/>
                                <a:gd name="connsiteX242" fmla="*/ 188119 w 304800"/>
                                <a:gd name="connsiteY242" fmla="*/ 241254 h 257175"/>
                                <a:gd name="connsiteX243" fmla="*/ 185261 w 304800"/>
                                <a:gd name="connsiteY243" fmla="*/ 227919 h 257175"/>
                                <a:gd name="connsiteX244" fmla="*/ 187166 w 304800"/>
                                <a:gd name="connsiteY244" fmla="*/ 226966 h 257175"/>
                                <a:gd name="connsiteX245" fmla="*/ 185261 w 304800"/>
                                <a:gd name="connsiteY245" fmla="*/ 226966 h 257175"/>
                                <a:gd name="connsiteX246" fmla="*/ 188119 w 304800"/>
                                <a:gd name="connsiteY246" fmla="*/ 226014 h 257175"/>
                                <a:gd name="connsiteX247" fmla="*/ 186214 w 304800"/>
                                <a:gd name="connsiteY247" fmla="*/ 223156 h 257175"/>
                                <a:gd name="connsiteX248" fmla="*/ 186214 w 304800"/>
                                <a:gd name="connsiteY248" fmla="*/ 223156 h 257175"/>
                                <a:gd name="connsiteX249" fmla="*/ 187166 w 304800"/>
                                <a:gd name="connsiteY249" fmla="*/ 215536 h 257175"/>
                                <a:gd name="connsiteX250" fmla="*/ 186214 w 304800"/>
                                <a:gd name="connsiteY250" fmla="*/ 212679 h 257175"/>
                                <a:gd name="connsiteX251" fmla="*/ 185261 w 304800"/>
                                <a:gd name="connsiteY251" fmla="*/ 210774 h 257175"/>
                                <a:gd name="connsiteX252" fmla="*/ 183356 w 304800"/>
                                <a:gd name="connsiteY252" fmla="*/ 205059 h 257175"/>
                                <a:gd name="connsiteX253" fmla="*/ 185261 w 304800"/>
                                <a:gd name="connsiteY253" fmla="*/ 204106 h 257175"/>
                                <a:gd name="connsiteX254" fmla="*/ 184309 w 304800"/>
                                <a:gd name="connsiteY254" fmla="*/ 203154 h 257175"/>
                                <a:gd name="connsiteX255" fmla="*/ 250031 w 304800"/>
                                <a:gd name="connsiteY255" fmla="*/ 170769 h 257175"/>
                                <a:gd name="connsiteX256" fmla="*/ 276701 w 304800"/>
                                <a:gd name="connsiteY256" fmla="*/ 123144 h 257175"/>
                                <a:gd name="connsiteX257" fmla="*/ 284321 w 304800"/>
                                <a:gd name="connsiteY257" fmla="*/ 107904 h 257175"/>
                                <a:gd name="connsiteX258" fmla="*/ 295751 w 304800"/>
                                <a:gd name="connsiteY258" fmla="*/ 92664 h 257175"/>
                                <a:gd name="connsiteX259" fmla="*/ 301466 w 304800"/>
                                <a:gd name="connsiteY259" fmla="*/ 89806 h 257175"/>
                                <a:gd name="connsiteX260" fmla="*/ 147161 w 304800"/>
                                <a:gd name="connsiteY260" fmla="*/ 227919 h 257175"/>
                                <a:gd name="connsiteX261" fmla="*/ 147161 w 304800"/>
                                <a:gd name="connsiteY261" fmla="*/ 227919 h 257175"/>
                                <a:gd name="connsiteX262" fmla="*/ 147161 w 304800"/>
                                <a:gd name="connsiteY262" fmla="*/ 227919 h 257175"/>
                                <a:gd name="connsiteX263" fmla="*/ 170974 w 304800"/>
                                <a:gd name="connsiteY263" fmla="*/ 235539 h 257175"/>
                                <a:gd name="connsiteX264" fmla="*/ 170974 w 304800"/>
                                <a:gd name="connsiteY264" fmla="*/ 235539 h 257175"/>
                                <a:gd name="connsiteX265" fmla="*/ 170974 w 304800"/>
                                <a:gd name="connsiteY265" fmla="*/ 235539 h 257175"/>
                                <a:gd name="connsiteX266" fmla="*/ 260509 w 304800"/>
                                <a:gd name="connsiteY266" fmla="*/ 118381 h 257175"/>
                                <a:gd name="connsiteX267" fmla="*/ 260509 w 304800"/>
                                <a:gd name="connsiteY267" fmla="*/ 118381 h 257175"/>
                                <a:gd name="connsiteX268" fmla="*/ 260509 w 304800"/>
                                <a:gd name="connsiteY268" fmla="*/ 118381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</a:cxnLst>
                              <a:rect l="l" t="t" r="r" b="b"/>
                              <a:pathLst>
                                <a:path w="304800" h="257175">
                                  <a:moveTo>
                                    <a:pt x="301466" y="89806"/>
                                  </a:moveTo>
                                  <a:cubicBezTo>
                                    <a:pt x="289084" y="83139"/>
                                    <a:pt x="285274" y="82186"/>
                                    <a:pt x="286226" y="71709"/>
                                  </a:cubicBezTo>
                                  <a:cubicBezTo>
                                    <a:pt x="283369" y="66946"/>
                                    <a:pt x="283369" y="56469"/>
                                    <a:pt x="281464" y="51706"/>
                                  </a:cubicBezTo>
                                  <a:cubicBezTo>
                                    <a:pt x="278606" y="43134"/>
                                    <a:pt x="274796" y="36466"/>
                                    <a:pt x="267176" y="29799"/>
                                  </a:cubicBezTo>
                                  <a:cubicBezTo>
                                    <a:pt x="255746" y="19321"/>
                                    <a:pt x="232886" y="8844"/>
                                    <a:pt x="221456" y="7891"/>
                                  </a:cubicBezTo>
                                  <a:cubicBezTo>
                                    <a:pt x="207169" y="5986"/>
                                    <a:pt x="195739" y="7891"/>
                                    <a:pt x="185261" y="11701"/>
                                  </a:cubicBezTo>
                                  <a:cubicBezTo>
                                    <a:pt x="177641" y="14559"/>
                                    <a:pt x="160496" y="28846"/>
                                    <a:pt x="159544" y="28846"/>
                                  </a:cubicBezTo>
                                  <a:cubicBezTo>
                                    <a:pt x="149066" y="45039"/>
                                    <a:pt x="134779" y="58374"/>
                                    <a:pt x="122396" y="73614"/>
                                  </a:cubicBezTo>
                                  <a:cubicBezTo>
                                    <a:pt x="119539" y="77424"/>
                                    <a:pt x="97631" y="100284"/>
                                    <a:pt x="97631" y="100284"/>
                                  </a:cubicBezTo>
                                  <a:cubicBezTo>
                                    <a:pt x="96679" y="99331"/>
                                    <a:pt x="95726" y="100284"/>
                                    <a:pt x="94774" y="100284"/>
                                  </a:cubicBezTo>
                                  <a:cubicBezTo>
                                    <a:pt x="94774" y="99331"/>
                                    <a:pt x="94774" y="98379"/>
                                    <a:pt x="94774" y="97426"/>
                                  </a:cubicBezTo>
                                  <a:cubicBezTo>
                                    <a:pt x="79534" y="104094"/>
                                    <a:pt x="65246" y="110761"/>
                                    <a:pt x="50959" y="112666"/>
                                  </a:cubicBezTo>
                                  <a:cubicBezTo>
                                    <a:pt x="41434" y="113619"/>
                                    <a:pt x="31909" y="120286"/>
                                    <a:pt x="37624" y="112666"/>
                                  </a:cubicBezTo>
                                  <a:cubicBezTo>
                                    <a:pt x="35719" y="112666"/>
                                    <a:pt x="26194" y="111714"/>
                                    <a:pt x="26194" y="114571"/>
                                  </a:cubicBezTo>
                                  <a:cubicBezTo>
                                    <a:pt x="28099" y="112666"/>
                                    <a:pt x="23336" y="112666"/>
                                    <a:pt x="22384" y="112666"/>
                                  </a:cubicBezTo>
                                  <a:cubicBezTo>
                                    <a:pt x="25241" y="113619"/>
                                    <a:pt x="17621" y="114571"/>
                                    <a:pt x="22384" y="115524"/>
                                  </a:cubicBezTo>
                                  <a:cubicBezTo>
                                    <a:pt x="19526" y="122191"/>
                                    <a:pt x="18574" y="110761"/>
                                    <a:pt x="19526" y="111714"/>
                                  </a:cubicBezTo>
                                  <a:cubicBezTo>
                                    <a:pt x="17621" y="112666"/>
                                    <a:pt x="15716" y="113619"/>
                                    <a:pt x="13811" y="114571"/>
                                  </a:cubicBezTo>
                                  <a:cubicBezTo>
                                    <a:pt x="14764" y="113619"/>
                                    <a:pt x="22384" y="119334"/>
                                    <a:pt x="26194" y="118381"/>
                                  </a:cubicBezTo>
                                  <a:cubicBezTo>
                                    <a:pt x="28099" y="115524"/>
                                    <a:pt x="31909" y="116476"/>
                                    <a:pt x="30956" y="121239"/>
                                  </a:cubicBezTo>
                                  <a:cubicBezTo>
                                    <a:pt x="31909" y="117429"/>
                                    <a:pt x="36671" y="120286"/>
                                    <a:pt x="36671" y="120286"/>
                                  </a:cubicBezTo>
                                  <a:cubicBezTo>
                                    <a:pt x="39529" y="122191"/>
                                    <a:pt x="35719" y="118381"/>
                                    <a:pt x="38576" y="118381"/>
                                  </a:cubicBezTo>
                                  <a:cubicBezTo>
                                    <a:pt x="39529" y="119334"/>
                                    <a:pt x="40481" y="121239"/>
                                    <a:pt x="40481" y="122191"/>
                                  </a:cubicBezTo>
                                  <a:cubicBezTo>
                                    <a:pt x="44291" y="121239"/>
                                    <a:pt x="48101" y="121239"/>
                                    <a:pt x="51911" y="122191"/>
                                  </a:cubicBezTo>
                                  <a:cubicBezTo>
                                    <a:pt x="60484" y="123144"/>
                                    <a:pt x="59531" y="114571"/>
                                    <a:pt x="63341" y="122191"/>
                                  </a:cubicBezTo>
                                  <a:cubicBezTo>
                                    <a:pt x="63341" y="118381"/>
                                    <a:pt x="73819" y="118381"/>
                                    <a:pt x="76676" y="116476"/>
                                  </a:cubicBezTo>
                                  <a:cubicBezTo>
                                    <a:pt x="75724" y="117429"/>
                                    <a:pt x="75724" y="118381"/>
                                    <a:pt x="76676" y="119334"/>
                                  </a:cubicBezTo>
                                  <a:cubicBezTo>
                                    <a:pt x="78581" y="116476"/>
                                    <a:pt x="80486" y="115524"/>
                                    <a:pt x="83344" y="114571"/>
                                  </a:cubicBezTo>
                                  <a:cubicBezTo>
                                    <a:pt x="83344" y="113619"/>
                                    <a:pt x="79534" y="110761"/>
                                    <a:pt x="83344" y="109809"/>
                                  </a:cubicBezTo>
                                  <a:cubicBezTo>
                                    <a:pt x="84296" y="111714"/>
                                    <a:pt x="85249" y="113619"/>
                                    <a:pt x="88106" y="113619"/>
                                  </a:cubicBezTo>
                                  <a:cubicBezTo>
                                    <a:pt x="88106" y="116476"/>
                                    <a:pt x="79534" y="122191"/>
                                    <a:pt x="78581" y="122191"/>
                                  </a:cubicBezTo>
                                  <a:cubicBezTo>
                                    <a:pt x="80486" y="122191"/>
                                    <a:pt x="93821" y="113619"/>
                                    <a:pt x="90011" y="117429"/>
                                  </a:cubicBezTo>
                                  <a:cubicBezTo>
                                    <a:pt x="91916" y="116476"/>
                                    <a:pt x="92869" y="116476"/>
                                    <a:pt x="93821" y="114571"/>
                                  </a:cubicBezTo>
                                  <a:cubicBezTo>
                                    <a:pt x="95726" y="117429"/>
                                    <a:pt x="90964" y="116476"/>
                                    <a:pt x="90964" y="118381"/>
                                  </a:cubicBezTo>
                                  <a:cubicBezTo>
                                    <a:pt x="91916" y="119334"/>
                                    <a:pt x="92869" y="119334"/>
                                    <a:pt x="92869" y="120286"/>
                                  </a:cubicBezTo>
                                  <a:cubicBezTo>
                                    <a:pt x="91916" y="120286"/>
                                    <a:pt x="98584" y="116476"/>
                                    <a:pt x="96679" y="118381"/>
                                  </a:cubicBezTo>
                                  <a:cubicBezTo>
                                    <a:pt x="97631" y="117429"/>
                                    <a:pt x="97631" y="117429"/>
                                    <a:pt x="98584" y="116476"/>
                                  </a:cubicBezTo>
                                  <a:cubicBezTo>
                                    <a:pt x="97631" y="114571"/>
                                    <a:pt x="96679" y="114571"/>
                                    <a:pt x="94774" y="114571"/>
                                  </a:cubicBezTo>
                                  <a:cubicBezTo>
                                    <a:pt x="94774" y="112666"/>
                                    <a:pt x="96679" y="111714"/>
                                    <a:pt x="98584" y="111714"/>
                                  </a:cubicBezTo>
                                  <a:cubicBezTo>
                                    <a:pt x="98584" y="108856"/>
                                    <a:pt x="95726" y="106951"/>
                                    <a:pt x="102394" y="108856"/>
                                  </a:cubicBezTo>
                                  <a:cubicBezTo>
                                    <a:pt x="101441" y="110761"/>
                                    <a:pt x="102394" y="113619"/>
                                    <a:pt x="101441" y="114571"/>
                                  </a:cubicBezTo>
                                  <a:cubicBezTo>
                                    <a:pt x="103346" y="113619"/>
                                    <a:pt x="104299" y="112666"/>
                                    <a:pt x="105251" y="110761"/>
                                  </a:cubicBezTo>
                                  <a:cubicBezTo>
                                    <a:pt x="104299" y="111714"/>
                                    <a:pt x="103346" y="110761"/>
                                    <a:pt x="103346" y="109809"/>
                                  </a:cubicBezTo>
                                  <a:cubicBezTo>
                                    <a:pt x="104299" y="103141"/>
                                    <a:pt x="107156" y="111714"/>
                                    <a:pt x="110966" y="108856"/>
                                  </a:cubicBezTo>
                                  <a:cubicBezTo>
                                    <a:pt x="110014" y="107904"/>
                                    <a:pt x="108109" y="99331"/>
                                    <a:pt x="110014" y="98379"/>
                                  </a:cubicBezTo>
                                  <a:cubicBezTo>
                                    <a:pt x="110966" y="101236"/>
                                    <a:pt x="112871" y="100284"/>
                                    <a:pt x="112871" y="100284"/>
                                  </a:cubicBezTo>
                                  <a:cubicBezTo>
                                    <a:pt x="112871" y="101236"/>
                                    <a:pt x="112871" y="102189"/>
                                    <a:pt x="112871" y="103141"/>
                                  </a:cubicBezTo>
                                  <a:cubicBezTo>
                                    <a:pt x="117634" y="104094"/>
                                    <a:pt x="120491" y="102189"/>
                                    <a:pt x="121444" y="100284"/>
                                  </a:cubicBezTo>
                                  <a:cubicBezTo>
                                    <a:pt x="121444" y="100284"/>
                                    <a:pt x="120491" y="92664"/>
                                    <a:pt x="124301" y="99331"/>
                                  </a:cubicBezTo>
                                  <a:cubicBezTo>
                                    <a:pt x="124301" y="97426"/>
                                    <a:pt x="126206" y="93616"/>
                                    <a:pt x="127159" y="91711"/>
                                  </a:cubicBezTo>
                                  <a:cubicBezTo>
                                    <a:pt x="127159" y="92664"/>
                                    <a:pt x="127159" y="93616"/>
                                    <a:pt x="126206" y="93616"/>
                                  </a:cubicBezTo>
                                  <a:cubicBezTo>
                                    <a:pt x="125254" y="94569"/>
                                    <a:pt x="132874" y="91711"/>
                                    <a:pt x="130016" y="91711"/>
                                  </a:cubicBezTo>
                                  <a:cubicBezTo>
                                    <a:pt x="130016" y="91711"/>
                                    <a:pt x="135731" y="86949"/>
                                    <a:pt x="135731" y="86949"/>
                                  </a:cubicBezTo>
                                  <a:cubicBezTo>
                                    <a:pt x="134779" y="86949"/>
                                    <a:pt x="132874" y="86949"/>
                                    <a:pt x="132874" y="88854"/>
                                  </a:cubicBezTo>
                                  <a:cubicBezTo>
                                    <a:pt x="129064" y="87901"/>
                                    <a:pt x="145256" y="79329"/>
                                    <a:pt x="144304" y="80281"/>
                                  </a:cubicBezTo>
                                  <a:cubicBezTo>
                                    <a:pt x="143351" y="79329"/>
                                    <a:pt x="142399" y="77424"/>
                                    <a:pt x="141446" y="75519"/>
                                  </a:cubicBezTo>
                                  <a:cubicBezTo>
                                    <a:pt x="143351" y="75519"/>
                                    <a:pt x="145256" y="77424"/>
                                    <a:pt x="145256" y="79329"/>
                                  </a:cubicBezTo>
                                  <a:cubicBezTo>
                                    <a:pt x="144304" y="76471"/>
                                    <a:pt x="147161" y="76471"/>
                                    <a:pt x="145256" y="72661"/>
                                  </a:cubicBezTo>
                                  <a:cubicBezTo>
                                    <a:pt x="146209" y="72661"/>
                                    <a:pt x="147161" y="72661"/>
                                    <a:pt x="148114" y="72661"/>
                                  </a:cubicBezTo>
                                  <a:cubicBezTo>
                                    <a:pt x="148114" y="71709"/>
                                    <a:pt x="144304" y="65994"/>
                                    <a:pt x="149066" y="65994"/>
                                  </a:cubicBezTo>
                                  <a:cubicBezTo>
                                    <a:pt x="149066" y="66946"/>
                                    <a:pt x="149066" y="67899"/>
                                    <a:pt x="149066" y="68851"/>
                                  </a:cubicBezTo>
                                  <a:cubicBezTo>
                                    <a:pt x="152876" y="65041"/>
                                    <a:pt x="145256" y="60279"/>
                                    <a:pt x="146209" y="57421"/>
                                  </a:cubicBezTo>
                                  <a:cubicBezTo>
                                    <a:pt x="149066" y="55516"/>
                                    <a:pt x="150971" y="65041"/>
                                    <a:pt x="152876" y="65041"/>
                                  </a:cubicBezTo>
                                  <a:cubicBezTo>
                                    <a:pt x="155734" y="65041"/>
                                    <a:pt x="146209" y="65041"/>
                                    <a:pt x="155734" y="65041"/>
                                  </a:cubicBezTo>
                                  <a:cubicBezTo>
                                    <a:pt x="155734" y="63136"/>
                                    <a:pt x="156686" y="62184"/>
                                    <a:pt x="157639" y="61231"/>
                                  </a:cubicBezTo>
                                  <a:cubicBezTo>
                                    <a:pt x="157639" y="61231"/>
                                    <a:pt x="153829" y="58374"/>
                                    <a:pt x="157639" y="56469"/>
                                  </a:cubicBezTo>
                                  <a:cubicBezTo>
                                    <a:pt x="158591" y="57421"/>
                                    <a:pt x="158591" y="58374"/>
                                    <a:pt x="160496" y="58374"/>
                                  </a:cubicBezTo>
                                  <a:cubicBezTo>
                                    <a:pt x="167164" y="56469"/>
                                    <a:pt x="169069" y="41229"/>
                                    <a:pt x="178594" y="38371"/>
                                  </a:cubicBezTo>
                                  <a:cubicBezTo>
                                    <a:pt x="181451" y="37419"/>
                                    <a:pt x="190024" y="29799"/>
                                    <a:pt x="195739" y="26941"/>
                                  </a:cubicBezTo>
                                  <a:cubicBezTo>
                                    <a:pt x="193834" y="25989"/>
                                    <a:pt x="193834" y="25036"/>
                                    <a:pt x="193834" y="24084"/>
                                  </a:cubicBezTo>
                                  <a:cubicBezTo>
                                    <a:pt x="194786" y="25036"/>
                                    <a:pt x="222409" y="27894"/>
                                    <a:pt x="221456" y="23131"/>
                                  </a:cubicBezTo>
                                  <a:cubicBezTo>
                                    <a:pt x="222409" y="31704"/>
                                    <a:pt x="225266" y="23131"/>
                                    <a:pt x="229076" y="27894"/>
                                  </a:cubicBezTo>
                                  <a:cubicBezTo>
                                    <a:pt x="232886" y="28846"/>
                                    <a:pt x="233839" y="29799"/>
                                    <a:pt x="236696" y="28846"/>
                                  </a:cubicBezTo>
                                  <a:cubicBezTo>
                                    <a:pt x="237649" y="29799"/>
                                    <a:pt x="239554" y="30751"/>
                                    <a:pt x="236696" y="31704"/>
                                  </a:cubicBezTo>
                                  <a:cubicBezTo>
                                    <a:pt x="238601" y="33609"/>
                                    <a:pt x="239554" y="27894"/>
                                    <a:pt x="241459" y="32656"/>
                                  </a:cubicBezTo>
                                  <a:cubicBezTo>
                                    <a:pt x="241459" y="32656"/>
                                    <a:pt x="238601" y="31704"/>
                                    <a:pt x="239554" y="32656"/>
                                  </a:cubicBezTo>
                                  <a:cubicBezTo>
                                    <a:pt x="243364" y="35514"/>
                                    <a:pt x="245269" y="34561"/>
                                    <a:pt x="246221" y="32656"/>
                                  </a:cubicBezTo>
                                  <a:cubicBezTo>
                                    <a:pt x="249079" y="33609"/>
                                    <a:pt x="249079" y="34561"/>
                                    <a:pt x="247174" y="34561"/>
                                  </a:cubicBezTo>
                                  <a:cubicBezTo>
                                    <a:pt x="248126" y="35514"/>
                                    <a:pt x="249079" y="35514"/>
                                    <a:pt x="249079" y="34561"/>
                                  </a:cubicBezTo>
                                  <a:cubicBezTo>
                                    <a:pt x="250031" y="37419"/>
                                    <a:pt x="249079" y="36466"/>
                                    <a:pt x="252889" y="38371"/>
                                  </a:cubicBezTo>
                                  <a:cubicBezTo>
                                    <a:pt x="247174" y="45991"/>
                                    <a:pt x="259556" y="41229"/>
                                    <a:pt x="260509" y="45991"/>
                                  </a:cubicBezTo>
                                  <a:cubicBezTo>
                                    <a:pt x="255746" y="46944"/>
                                    <a:pt x="260509" y="47896"/>
                                    <a:pt x="260509" y="48849"/>
                                  </a:cubicBezTo>
                                  <a:cubicBezTo>
                                    <a:pt x="259556" y="48849"/>
                                    <a:pt x="259556" y="47896"/>
                                    <a:pt x="259556" y="47896"/>
                                  </a:cubicBezTo>
                                  <a:cubicBezTo>
                                    <a:pt x="259556" y="47896"/>
                                    <a:pt x="268129" y="63136"/>
                                    <a:pt x="266224" y="65994"/>
                                  </a:cubicBezTo>
                                  <a:cubicBezTo>
                                    <a:pt x="270986" y="66946"/>
                                    <a:pt x="270034" y="71709"/>
                                    <a:pt x="268129" y="69804"/>
                                  </a:cubicBezTo>
                                  <a:cubicBezTo>
                                    <a:pt x="267176" y="69804"/>
                                    <a:pt x="270034" y="85996"/>
                                    <a:pt x="268129" y="83139"/>
                                  </a:cubicBezTo>
                                  <a:cubicBezTo>
                                    <a:pt x="265271" y="90759"/>
                                    <a:pt x="269081" y="98379"/>
                                    <a:pt x="269081" y="103141"/>
                                  </a:cubicBezTo>
                                  <a:cubicBezTo>
                                    <a:pt x="265271" y="103141"/>
                                    <a:pt x="263366" y="114571"/>
                                    <a:pt x="264319" y="114571"/>
                                  </a:cubicBezTo>
                                  <a:cubicBezTo>
                                    <a:pt x="263366" y="114571"/>
                                    <a:pt x="263366" y="115524"/>
                                    <a:pt x="263366" y="116476"/>
                                  </a:cubicBezTo>
                                  <a:cubicBezTo>
                                    <a:pt x="262414" y="116476"/>
                                    <a:pt x="262414" y="115524"/>
                                    <a:pt x="263366" y="115524"/>
                                  </a:cubicBezTo>
                                  <a:cubicBezTo>
                                    <a:pt x="261461" y="117429"/>
                                    <a:pt x="263366" y="117429"/>
                                    <a:pt x="260509" y="117429"/>
                                  </a:cubicBezTo>
                                  <a:cubicBezTo>
                                    <a:pt x="259556" y="120286"/>
                                    <a:pt x="257651" y="129811"/>
                                    <a:pt x="257651" y="133621"/>
                                  </a:cubicBezTo>
                                  <a:cubicBezTo>
                                    <a:pt x="258604" y="130764"/>
                                    <a:pt x="254794" y="136479"/>
                                    <a:pt x="254794" y="137431"/>
                                  </a:cubicBezTo>
                                  <a:cubicBezTo>
                                    <a:pt x="256699" y="138384"/>
                                    <a:pt x="251936" y="148861"/>
                                    <a:pt x="250031" y="145051"/>
                                  </a:cubicBezTo>
                                  <a:cubicBezTo>
                                    <a:pt x="250031" y="145051"/>
                                    <a:pt x="245269" y="157434"/>
                                    <a:pt x="245269" y="157434"/>
                                  </a:cubicBezTo>
                                  <a:cubicBezTo>
                                    <a:pt x="245269" y="157434"/>
                                    <a:pt x="245269" y="156481"/>
                                    <a:pt x="245269" y="156481"/>
                                  </a:cubicBezTo>
                                  <a:cubicBezTo>
                                    <a:pt x="248126" y="156481"/>
                                    <a:pt x="244316" y="163149"/>
                                    <a:pt x="243364" y="163149"/>
                                  </a:cubicBezTo>
                                  <a:cubicBezTo>
                                    <a:pt x="237649" y="164101"/>
                                    <a:pt x="236696" y="164101"/>
                                    <a:pt x="235744" y="172674"/>
                                  </a:cubicBezTo>
                                  <a:cubicBezTo>
                                    <a:pt x="234791" y="171721"/>
                                    <a:pt x="233839" y="170769"/>
                                    <a:pt x="233839" y="169816"/>
                                  </a:cubicBezTo>
                                  <a:cubicBezTo>
                                    <a:pt x="230029" y="173626"/>
                                    <a:pt x="231934" y="178389"/>
                                    <a:pt x="227171" y="182199"/>
                                  </a:cubicBezTo>
                                  <a:cubicBezTo>
                                    <a:pt x="227171" y="182199"/>
                                    <a:pt x="224314" y="177436"/>
                                    <a:pt x="224314" y="176484"/>
                                  </a:cubicBezTo>
                                  <a:cubicBezTo>
                                    <a:pt x="220504" y="183151"/>
                                    <a:pt x="211931" y="185056"/>
                                    <a:pt x="206216" y="187914"/>
                                  </a:cubicBezTo>
                                  <a:cubicBezTo>
                                    <a:pt x="200501" y="190771"/>
                                    <a:pt x="193834" y="193629"/>
                                    <a:pt x="192881" y="193629"/>
                                  </a:cubicBezTo>
                                  <a:cubicBezTo>
                                    <a:pt x="188119" y="198391"/>
                                    <a:pt x="185261" y="191724"/>
                                    <a:pt x="181451" y="197439"/>
                                  </a:cubicBezTo>
                                  <a:cubicBezTo>
                                    <a:pt x="180499" y="194581"/>
                                    <a:pt x="144304" y="196486"/>
                                    <a:pt x="135731" y="196486"/>
                                  </a:cubicBezTo>
                                  <a:cubicBezTo>
                                    <a:pt x="134779" y="193629"/>
                                    <a:pt x="138589" y="195534"/>
                                    <a:pt x="137636" y="193629"/>
                                  </a:cubicBezTo>
                                  <a:cubicBezTo>
                                    <a:pt x="137636" y="196486"/>
                                    <a:pt x="110014" y="186009"/>
                                    <a:pt x="107156" y="190771"/>
                                  </a:cubicBezTo>
                                  <a:cubicBezTo>
                                    <a:pt x="106204" y="187914"/>
                                    <a:pt x="75724" y="175531"/>
                                    <a:pt x="69056" y="177436"/>
                                  </a:cubicBezTo>
                                  <a:cubicBezTo>
                                    <a:pt x="66199" y="171721"/>
                                    <a:pt x="64294" y="174579"/>
                                    <a:pt x="61436" y="170769"/>
                                  </a:cubicBezTo>
                                  <a:cubicBezTo>
                                    <a:pt x="56674" y="166006"/>
                                    <a:pt x="48101" y="156481"/>
                                    <a:pt x="41434" y="149814"/>
                                  </a:cubicBezTo>
                                  <a:cubicBezTo>
                                    <a:pt x="31909" y="140289"/>
                                    <a:pt x="22384" y="118381"/>
                                    <a:pt x="7144" y="113619"/>
                                  </a:cubicBezTo>
                                  <a:cubicBezTo>
                                    <a:pt x="20479" y="146004"/>
                                    <a:pt x="34766" y="166006"/>
                                    <a:pt x="64294" y="186009"/>
                                  </a:cubicBezTo>
                                  <a:cubicBezTo>
                                    <a:pt x="76676" y="194581"/>
                                    <a:pt x="90011" y="199344"/>
                                    <a:pt x="102394" y="202201"/>
                                  </a:cubicBezTo>
                                  <a:cubicBezTo>
                                    <a:pt x="103346" y="202201"/>
                                    <a:pt x="109061" y="204106"/>
                                    <a:pt x="105251" y="203154"/>
                                  </a:cubicBezTo>
                                  <a:cubicBezTo>
                                    <a:pt x="122396" y="207916"/>
                                    <a:pt x="134779" y="207916"/>
                                    <a:pt x="150019" y="211726"/>
                                  </a:cubicBezTo>
                                  <a:cubicBezTo>
                                    <a:pt x="148114" y="211726"/>
                                    <a:pt x="149066" y="211726"/>
                                    <a:pt x="150019" y="211726"/>
                                  </a:cubicBezTo>
                                  <a:cubicBezTo>
                                    <a:pt x="148114" y="210774"/>
                                    <a:pt x="151924" y="212679"/>
                                    <a:pt x="149066" y="211726"/>
                                  </a:cubicBezTo>
                                  <a:cubicBezTo>
                                    <a:pt x="150019" y="211726"/>
                                    <a:pt x="150019" y="211726"/>
                                    <a:pt x="150019" y="212679"/>
                                  </a:cubicBezTo>
                                  <a:cubicBezTo>
                                    <a:pt x="151924" y="212679"/>
                                    <a:pt x="151924" y="212679"/>
                                    <a:pt x="152876" y="212679"/>
                                  </a:cubicBezTo>
                                  <a:cubicBezTo>
                                    <a:pt x="151924" y="212679"/>
                                    <a:pt x="150971" y="212679"/>
                                    <a:pt x="150019" y="212679"/>
                                  </a:cubicBezTo>
                                  <a:cubicBezTo>
                                    <a:pt x="150019" y="213631"/>
                                    <a:pt x="152876" y="214584"/>
                                    <a:pt x="152876" y="214584"/>
                                  </a:cubicBezTo>
                                  <a:cubicBezTo>
                                    <a:pt x="150971" y="214584"/>
                                    <a:pt x="150019" y="214584"/>
                                    <a:pt x="150971" y="214584"/>
                                  </a:cubicBezTo>
                                  <a:cubicBezTo>
                                    <a:pt x="151924" y="214584"/>
                                    <a:pt x="150971" y="215536"/>
                                    <a:pt x="150019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1924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0971" y="215536"/>
                                    <a:pt x="151924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2876" y="215536"/>
                                  </a:cubicBezTo>
                                  <a:cubicBezTo>
                                    <a:pt x="152876" y="215536"/>
                                    <a:pt x="150019" y="215536"/>
                                    <a:pt x="153829" y="215536"/>
                                  </a:cubicBezTo>
                                  <a:cubicBezTo>
                                    <a:pt x="152876" y="215536"/>
                                    <a:pt x="151924" y="214584"/>
                                    <a:pt x="150971" y="215536"/>
                                  </a:cubicBezTo>
                                  <a:cubicBezTo>
                                    <a:pt x="152876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6489"/>
                                    <a:pt x="152876" y="216489"/>
                                  </a:cubicBezTo>
                                  <a:cubicBezTo>
                                    <a:pt x="149066" y="215536"/>
                                    <a:pt x="151924" y="216489"/>
                                    <a:pt x="151924" y="216489"/>
                                  </a:cubicBezTo>
                                  <a:cubicBezTo>
                                    <a:pt x="153829" y="216489"/>
                                    <a:pt x="150971" y="217441"/>
                                    <a:pt x="150971" y="217441"/>
                                  </a:cubicBezTo>
                                  <a:cubicBezTo>
                                    <a:pt x="152876" y="217441"/>
                                    <a:pt x="151924" y="218394"/>
                                    <a:pt x="150971" y="218394"/>
                                  </a:cubicBezTo>
                                  <a:cubicBezTo>
                                    <a:pt x="151924" y="218394"/>
                                    <a:pt x="152876" y="218394"/>
                                    <a:pt x="153829" y="218394"/>
                                  </a:cubicBezTo>
                                  <a:cubicBezTo>
                                    <a:pt x="151924" y="217441"/>
                                    <a:pt x="150971" y="218394"/>
                                    <a:pt x="153829" y="219346"/>
                                  </a:cubicBezTo>
                                  <a:cubicBezTo>
                                    <a:pt x="150019" y="220299"/>
                                    <a:pt x="153829" y="220299"/>
                                    <a:pt x="150971" y="221251"/>
                                  </a:cubicBezTo>
                                  <a:cubicBezTo>
                                    <a:pt x="151924" y="221251"/>
                                    <a:pt x="153829" y="221251"/>
                                    <a:pt x="153829" y="222204"/>
                                  </a:cubicBezTo>
                                  <a:cubicBezTo>
                                    <a:pt x="152876" y="222204"/>
                                    <a:pt x="151924" y="222204"/>
                                    <a:pt x="150971" y="222204"/>
                                  </a:cubicBezTo>
                                  <a:cubicBezTo>
                                    <a:pt x="150971" y="222204"/>
                                    <a:pt x="152876" y="222204"/>
                                    <a:pt x="152876" y="223156"/>
                                  </a:cubicBezTo>
                                  <a:cubicBezTo>
                                    <a:pt x="152876" y="223156"/>
                                    <a:pt x="150971" y="223156"/>
                                    <a:pt x="150019" y="224109"/>
                                  </a:cubicBezTo>
                                  <a:cubicBezTo>
                                    <a:pt x="150019" y="224109"/>
                                    <a:pt x="154781" y="226966"/>
                                    <a:pt x="150971" y="226966"/>
                                  </a:cubicBezTo>
                                  <a:cubicBezTo>
                                    <a:pt x="151924" y="227919"/>
                                    <a:pt x="152876" y="228871"/>
                                    <a:pt x="154781" y="227919"/>
                                  </a:cubicBezTo>
                                  <a:cubicBezTo>
                                    <a:pt x="154781" y="227919"/>
                                    <a:pt x="154781" y="227919"/>
                                    <a:pt x="154781" y="227919"/>
                                  </a:cubicBezTo>
                                  <a:cubicBezTo>
                                    <a:pt x="153829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6686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3829" y="227919"/>
                                    <a:pt x="154781" y="227919"/>
                                    <a:pt x="156686" y="227919"/>
                                  </a:cubicBezTo>
                                  <a:cubicBezTo>
                                    <a:pt x="150971" y="226014"/>
                                    <a:pt x="158591" y="228871"/>
                                    <a:pt x="158591" y="228871"/>
                                  </a:cubicBezTo>
                                  <a:cubicBezTo>
                                    <a:pt x="156686" y="228871"/>
                                    <a:pt x="155734" y="228871"/>
                                    <a:pt x="153829" y="229824"/>
                                  </a:cubicBezTo>
                                  <a:cubicBezTo>
                                    <a:pt x="154781" y="229824"/>
                                    <a:pt x="155734" y="229824"/>
                                    <a:pt x="156686" y="229824"/>
                                  </a:cubicBezTo>
                                  <a:cubicBezTo>
                                    <a:pt x="155734" y="228871"/>
                                    <a:pt x="154781" y="230776"/>
                                    <a:pt x="154781" y="230776"/>
                                  </a:cubicBezTo>
                                  <a:cubicBezTo>
                                    <a:pt x="154781" y="231729"/>
                                    <a:pt x="155734" y="231729"/>
                                    <a:pt x="156686" y="231729"/>
                                  </a:cubicBezTo>
                                  <a:cubicBezTo>
                                    <a:pt x="153829" y="231729"/>
                                    <a:pt x="156686" y="231729"/>
                                    <a:pt x="156686" y="231729"/>
                                  </a:cubicBezTo>
                                  <a:cubicBezTo>
                                    <a:pt x="155734" y="231729"/>
                                    <a:pt x="155734" y="232681"/>
                                    <a:pt x="156686" y="232681"/>
                                  </a:cubicBezTo>
                                  <a:cubicBezTo>
                                    <a:pt x="156686" y="232681"/>
                                    <a:pt x="152876" y="234586"/>
                                    <a:pt x="156686" y="236491"/>
                                  </a:cubicBezTo>
                                  <a:cubicBezTo>
                                    <a:pt x="155734" y="236491"/>
                                    <a:pt x="154781" y="236491"/>
                                    <a:pt x="154781" y="236491"/>
                                  </a:cubicBezTo>
                                  <a:cubicBezTo>
                                    <a:pt x="156686" y="236491"/>
                                    <a:pt x="154781" y="237444"/>
                                    <a:pt x="154781" y="237444"/>
                                  </a:cubicBezTo>
                                  <a:cubicBezTo>
                                    <a:pt x="156686" y="237444"/>
                                    <a:pt x="154781" y="238396"/>
                                    <a:pt x="157639" y="238396"/>
                                  </a:cubicBezTo>
                                  <a:cubicBezTo>
                                    <a:pt x="153829" y="238396"/>
                                    <a:pt x="158591" y="241254"/>
                                    <a:pt x="159544" y="242206"/>
                                  </a:cubicBezTo>
                                  <a:cubicBezTo>
                                    <a:pt x="156686" y="242206"/>
                                    <a:pt x="158591" y="243159"/>
                                    <a:pt x="159544" y="243159"/>
                                  </a:cubicBezTo>
                                  <a:cubicBezTo>
                                    <a:pt x="157639" y="244111"/>
                                    <a:pt x="156686" y="246016"/>
                                    <a:pt x="155734" y="246016"/>
                                  </a:cubicBezTo>
                                  <a:cubicBezTo>
                                    <a:pt x="157639" y="246969"/>
                                    <a:pt x="158591" y="251731"/>
                                    <a:pt x="162401" y="249826"/>
                                  </a:cubicBezTo>
                                  <a:cubicBezTo>
                                    <a:pt x="165259" y="248874"/>
                                    <a:pt x="169069" y="240301"/>
                                    <a:pt x="166211" y="239349"/>
                                  </a:cubicBezTo>
                                  <a:cubicBezTo>
                                    <a:pt x="167164" y="239349"/>
                                    <a:pt x="167164" y="239349"/>
                                    <a:pt x="165259" y="239349"/>
                                  </a:cubicBezTo>
                                  <a:cubicBezTo>
                                    <a:pt x="166211" y="240301"/>
                                    <a:pt x="168116" y="236491"/>
                                    <a:pt x="165259" y="236491"/>
                                  </a:cubicBezTo>
                                  <a:cubicBezTo>
                                    <a:pt x="169069" y="235539"/>
                                    <a:pt x="168116" y="225061"/>
                                    <a:pt x="161449" y="223156"/>
                                  </a:cubicBezTo>
                                  <a:cubicBezTo>
                                    <a:pt x="163354" y="222204"/>
                                    <a:pt x="160496" y="223156"/>
                                    <a:pt x="163354" y="222204"/>
                                  </a:cubicBezTo>
                                  <a:cubicBezTo>
                                    <a:pt x="162401" y="222204"/>
                                    <a:pt x="162401" y="222204"/>
                                    <a:pt x="161449" y="222204"/>
                                  </a:cubicBezTo>
                                  <a:cubicBezTo>
                                    <a:pt x="161449" y="222204"/>
                                    <a:pt x="164306" y="221251"/>
                                    <a:pt x="164306" y="221251"/>
                                  </a:cubicBezTo>
                                  <a:cubicBezTo>
                                    <a:pt x="164306" y="221251"/>
                                    <a:pt x="162401" y="218394"/>
                                    <a:pt x="162401" y="218394"/>
                                  </a:cubicBezTo>
                                  <a:cubicBezTo>
                                    <a:pt x="163354" y="218394"/>
                                    <a:pt x="163354" y="218394"/>
                                    <a:pt x="162401" y="218394"/>
                                  </a:cubicBezTo>
                                  <a:cubicBezTo>
                                    <a:pt x="165259" y="218394"/>
                                    <a:pt x="165259" y="211726"/>
                                    <a:pt x="163354" y="210774"/>
                                  </a:cubicBezTo>
                                  <a:cubicBezTo>
                                    <a:pt x="164306" y="209821"/>
                                    <a:pt x="165259" y="208869"/>
                                    <a:pt x="162401" y="207916"/>
                                  </a:cubicBezTo>
                                  <a:cubicBezTo>
                                    <a:pt x="161449" y="208869"/>
                                    <a:pt x="166211" y="205059"/>
                                    <a:pt x="162401" y="206964"/>
                                  </a:cubicBezTo>
                                  <a:cubicBezTo>
                                    <a:pt x="168116" y="206964"/>
                                    <a:pt x="170021" y="206011"/>
                                    <a:pt x="173831" y="206964"/>
                                  </a:cubicBezTo>
                                  <a:cubicBezTo>
                                    <a:pt x="172879" y="206964"/>
                                    <a:pt x="172879" y="206964"/>
                                    <a:pt x="173831" y="206964"/>
                                  </a:cubicBezTo>
                                  <a:cubicBezTo>
                                    <a:pt x="173831" y="206964"/>
                                    <a:pt x="169069" y="207916"/>
                                    <a:pt x="174784" y="207916"/>
                                  </a:cubicBezTo>
                                  <a:cubicBezTo>
                                    <a:pt x="170974" y="208869"/>
                                    <a:pt x="171926" y="207916"/>
                                    <a:pt x="174784" y="208869"/>
                                  </a:cubicBezTo>
                                  <a:cubicBezTo>
                                    <a:pt x="174784" y="208869"/>
                                    <a:pt x="173831" y="208869"/>
                                    <a:pt x="172879" y="208869"/>
                                  </a:cubicBezTo>
                                  <a:cubicBezTo>
                                    <a:pt x="172879" y="208869"/>
                                    <a:pt x="180499" y="209821"/>
                                    <a:pt x="179546" y="209821"/>
                                  </a:cubicBezTo>
                                  <a:cubicBezTo>
                                    <a:pt x="177641" y="208869"/>
                                    <a:pt x="176689" y="208869"/>
                                    <a:pt x="177641" y="209821"/>
                                  </a:cubicBezTo>
                                  <a:cubicBezTo>
                                    <a:pt x="161449" y="209821"/>
                                    <a:pt x="179546" y="208869"/>
                                    <a:pt x="170974" y="208869"/>
                                  </a:cubicBezTo>
                                  <a:cubicBezTo>
                                    <a:pt x="171926" y="208869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2879" y="208869"/>
                                    <a:pt x="173831" y="209821"/>
                                    <a:pt x="173831" y="208869"/>
                                  </a:cubicBezTo>
                                  <a:cubicBezTo>
                                    <a:pt x="170974" y="207916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1926" y="209821"/>
                                    <a:pt x="172879" y="210774"/>
                                    <a:pt x="174784" y="210774"/>
                                  </a:cubicBezTo>
                                  <a:cubicBezTo>
                                    <a:pt x="173831" y="210774"/>
                                    <a:pt x="172879" y="211726"/>
                                    <a:pt x="172879" y="211726"/>
                                  </a:cubicBezTo>
                                  <a:cubicBezTo>
                                    <a:pt x="172879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1726"/>
                                    <a:pt x="175736" y="213631"/>
                                    <a:pt x="172879" y="212679"/>
                                  </a:cubicBezTo>
                                  <a:cubicBezTo>
                                    <a:pt x="173831" y="212679"/>
                                    <a:pt x="173831" y="212679"/>
                                    <a:pt x="173831" y="213631"/>
                                  </a:cubicBezTo>
                                  <a:cubicBezTo>
                                    <a:pt x="175736" y="213631"/>
                                    <a:pt x="175736" y="213631"/>
                                    <a:pt x="176689" y="213631"/>
                                  </a:cubicBezTo>
                                  <a:cubicBezTo>
                                    <a:pt x="175736" y="213631"/>
                                    <a:pt x="174784" y="213631"/>
                                    <a:pt x="173831" y="214584"/>
                                  </a:cubicBezTo>
                                  <a:cubicBezTo>
                                    <a:pt x="173831" y="215536"/>
                                    <a:pt x="176689" y="216489"/>
                                    <a:pt x="176689" y="216489"/>
                                  </a:cubicBezTo>
                                  <a:cubicBezTo>
                                    <a:pt x="174784" y="216489"/>
                                    <a:pt x="173831" y="216489"/>
                                    <a:pt x="174784" y="217441"/>
                                  </a:cubicBezTo>
                                  <a:cubicBezTo>
                                    <a:pt x="175736" y="217441"/>
                                    <a:pt x="174784" y="218394"/>
                                    <a:pt x="174784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6689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6689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6689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7641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7641" y="219346"/>
                                    <a:pt x="177641" y="219346"/>
                                  </a:cubicBezTo>
                                  <a:cubicBezTo>
                                    <a:pt x="179546" y="220299"/>
                                    <a:pt x="175736" y="219346"/>
                                    <a:pt x="175736" y="220299"/>
                                  </a:cubicBezTo>
                                  <a:cubicBezTo>
                                    <a:pt x="177641" y="220299"/>
                                    <a:pt x="177641" y="220299"/>
                                    <a:pt x="175736" y="220299"/>
                                  </a:cubicBezTo>
                                  <a:cubicBezTo>
                                    <a:pt x="176689" y="220299"/>
                                    <a:pt x="177641" y="220299"/>
                                    <a:pt x="177641" y="221251"/>
                                  </a:cubicBezTo>
                                  <a:cubicBezTo>
                                    <a:pt x="173831" y="221251"/>
                                    <a:pt x="176689" y="221251"/>
                                    <a:pt x="176689" y="221251"/>
                                  </a:cubicBezTo>
                                  <a:cubicBezTo>
                                    <a:pt x="178594" y="221251"/>
                                    <a:pt x="175736" y="222204"/>
                                    <a:pt x="175736" y="222204"/>
                                  </a:cubicBezTo>
                                  <a:cubicBezTo>
                                    <a:pt x="177641" y="222204"/>
                                    <a:pt x="176689" y="223156"/>
                                    <a:pt x="175736" y="223156"/>
                                  </a:cubicBezTo>
                                  <a:cubicBezTo>
                                    <a:pt x="176689" y="223156"/>
                                    <a:pt x="177641" y="223156"/>
                                    <a:pt x="178594" y="223156"/>
                                  </a:cubicBezTo>
                                  <a:cubicBezTo>
                                    <a:pt x="175736" y="223156"/>
                                    <a:pt x="175736" y="223156"/>
                                    <a:pt x="178594" y="224109"/>
                                  </a:cubicBezTo>
                                  <a:cubicBezTo>
                                    <a:pt x="174784" y="225061"/>
                                    <a:pt x="178594" y="225061"/>
                                    <a:pt x="175736" y="226014"/>
                                  </a:cubicBezTo>
                                  <a:cubicBezTo>
                                    <a:pt x="176689" y="226014"/>
                                    <a:pt x="178594" y="226014"/>
                                    <a:pt x="178594" y="226966"/>
                                  </a:cubicBezTo>
                                  <a:cubicBezTo>
                                    <a:pt x="177641" y="226966"/>
                                    <a:pt x="176689" y="226966"/>
                                    <a:pt x="175736" y="226966"/>
                                  </a:cubicBezTo>
                                  <a:cubicBezTo>
                                    <a:pt x="175736" y="226966"/>
                                    <a:pt x="177641" y="226966"/>
                                    <a:pt x="177641" y="227919"/>
                                  </a:cubicBezTo>
                                  <a:cubicBezTo>
                                    <a:pt x="177641" y="227919"/>
                                    <a:pt x="175736" y="227919"/>
                                    <a:pt x="174784" y="228871"/>
                                  </a:cubicBezTo>
                                  <a:cubicBezTo>
                                    <a:pt x="174784" y="228871"/>
                                    <a:pt x="179546" y="231729"/>
                                    <a:pt x="175736" y="231729"/>
                                  </a:cubicBezTo>
                                  <a:cubicBezTo>
                                    <a:pt x="176689" y="232681"/>
                                    <a:pt x="177641" y="233634"/>
                                    <a:pt x="179546" y="232681"/>
                                  </a:cubicBezTo>
                                  <a:cubicBezTo>
                                    <a:pt x="179546" y="232681"/>
                                    <a:pt x="179546" y="232681"/>
                                    <a:pt x="179546" y="232681"/>
                                  </a:cubicBezTo>
                                  <a:cubicBezTo>
                                    <a:pt x="178594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81451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78594" y="232681"/>
                                    <a:pt x="179546" y="232681"/>
                                    <a:pt x="181451" y="232681"/>
                                  </a:cubicBezTo>
                                  <a:cubicBezTo>
                                    <a:pt x="175736" y="230776"/>
                                    <a:pt x="183356" y="233634"/>
                                    <a:pt x="183356" y="233634"/>
                                  </a:cubicBezTo>
                                  <a:cubicBezTo>
                                    <a:pt x="181451" y="233634"/>
                                    <a:pt x="180499" y="233634"/>
                                    <a:pt x="178594" y="234586"/>
                                  </a:cubicBezTo>
                                  <a:cubicBezTo>
                                    <a:pt x="179546" y="234586"/>
                                    <a:pt x="180499" y="234586"/>
                                    <a:pt x="181451" y="234586"/>
                                  </a:cubicBezTo>
                                  <a:cubicBezTo>
                                    <a:pt x="180499" y="233634"/>
                                    <a:pt x="179546" y="235539"/>
                                    <a:pt x="179546" y="235539"/>
                                  </a:cubicBezTo>
                                  <a:cubicBezTo>
                                    <a:pt x="179546" y="236491"/>
                                    <a:pt x="180499" y="236491"/>
                                    <a:pt x="181451" y="236491"/>
                                  </a:cubicBezTo>
                                  <a:cubicBezTo>
                                    <a:pt x="178594" y="236491"/>
                                    <a:pt x="181451" y="236491"/>
                                    <a:pt x="181451" y="236491"/>
                                  </a:cubicBezTo>
                                  <a:cubicBezTo>
                                    <a:pt x="180499" y="236491"/>
                                    <a:pt x="180499" y="237444"/>
                                    <a:pt x="181451" y="237444"/>
                                  </a:cubicBezTo>
                                  <a:cubicBezTo>
                                    <a:pt x="181451" y="237444"/>
                                    <a:pt x="177641" y="239349"/>
                                    <a:pt x="181451" y="241254"/>
                                  </a:cubicBezTo>
                                  <a:cubicBezTo>
                                    <a:pt x="180499" y="241254"/>
                                    <a:pt x="179546" y="241254"/>
                                    <a:pt x="179546" y="241254"/>
                                  </a:cubicBezTo>
                                  <a:cubicBezTo>
                                    <a:pt x="181451" y="241254"/>
                                    <a:pt x="179546" y="242206"/>
                                    <a:pt x="179546" y="242206"/>
                                  </a:cubicBezTo>
                                  <a:cubicBezTo>
                                    <a:pt x="181451" y="242206"/>
                                    <a:pt x="179546" y="243159"/>
                                    <a:pt x="182404" y="243159"/>
                                  </a:cubicBezTo>
                                  <a:cubicBezTo>
                                    <a:pt x="178594" y="244111"/>
                                    <a:pt x="183356" y="246016"/>
                                    <a:pt x="184309" y="246016"/>
                                  </a:cubicBezTo>
                                  <a:cubicBezTo>
                                    <a:pt x="178594" y="246969"/>
                                    <a:pt x="186214" y="246969"/>
                                    <a:pt x="182404" y="246969"/>
                                  </a:cubicBezTo>
                                  <a:cubicBezTo>
                                    <a:pt x="182404" y="246969"/>
                                    <a:pt x="183356" y="246969"/>
                                    <a:pt x="183356" y="247921"/>
                                  </a:cubicBezTo>
                                  <a:cubicBezTo>
                                    <a:pt x="181451" y="248874"/>
                                    <a:pt x="181451" y="251731"/>
                                    <a:pt x="180499" y="250779"/>
                                  </a:cubicBezTo>
                                  <a:cubicBezTo>
                                    <a:pt x="183356" y="251731"/>
                                    <a:pt x="184309" y="255541"/>
                                    <a:pt x="188119" y="252684"/>
                                  </a:cubicBezTo>
                                  <a:cubicBezTo>
                                    <a:pt x="190024" y="250779"/>
                                    <a:pt x="191929" y="244111"/>
                                    <a:pt x="190024" y="243159"/>
                                  </a:cubicBezTo>
                                  <a:cubicBezTo>
                                    <a:pt x="190976" y="243159"/>
                                    <a:pt x="190976" y="243159"/>
                                    <a:pt x="189071" y="243159"/>
                                  </a:cubicBezTo>
                                  <a:cubicBezTo>
                                    <a:pt x="190024" y="244111"/>
                                    <a:pt x="190976" y="240301"/>
                                    <a:pt x="188119" y="241254"/>
                                  </a:cubicBezTo>
                                  <a:cubicBezTo>
                                    <a:pt x="191929" y="240301"/>
                                    <a:pt x="190976" y="228871"/>
                                    <a:pt x="185261" y="227919"/>
                                  </a:cubicBezTo>
                                  <a:cubicBezTo>
                                    <a:pt x="187166" y="226966"/>
                                    <a:pt x="184309" y="227919"/>
                                    <a:pt x="187166" y="226966"/>
                                  </a:cubicBezTo>
                                  <a:cubicBezTo>
                                    <a:pt x="186214" y="226966"/>
                                    <a:pt x="186214" y="226966"/>
                                    <a:pt x="185261" y="226966"/>
                                  </a:cubicBezTo>
                                  <a:cubicBezTo>
                                    <a:pt x="185261" y="226966"/>
                                    <a:pt x="188119" y="226014"/>
                                    <a:pt x="188119" y="226014"/>
                                  </a:cubicBezTo>
                                  <a:cubicBezTo>
                                    <a:pt x="188119" y="226014"/>
                                    <a:pt x="186214" y="223156"/>
                                    <a:pt x="186214" y="223156"/>
                                  </a:cubicBezTo>
                                  <a:cubicBezTo>
                                    <a:pt x="187166" y="223156"/>
                                    <a:pt x="187166" y="223156"/>
                                    <a:pt x="186214" y="223156"/>
                                  </a:cubicBezTo>
                                  <a:cubicBezTo>
                                    <a:pt x="189071" y="223156"/>
                                    <a:pt x="189071" y="216489"/>
                                    <a:pt x="187166" y="215536"/>
                                  </a:cubicBezTo>
                                  <a:cubicBezTo>
                                    <a:pt x="187166" y="214584"/>
                                    <a:pt x="189071" y="213631"/>
                                    <a:pt x="186214" y="212679"/>
                                  </a:cubicBezTo>
                                  <a:cubicBezTo>
                                    <a:pt x="187166" y="211726"/>
                                    <a:pt x="188119" y="209821"/>
                                    <a:pt x="185261" y="210774"/>
                                  </a:cubicBezTo>
                                  <a:cubicBezTo>
                                    <a:pt x="186214" y="209821"/>
                                    <a:pt x="188119" y="206011"/>
                                    <a:pt x="183356" y="205059"/>
                                  </a:cubicBezTo>
                                  <a:cubicBezTo>
                                    <a:pt x="184309" y="206011"/>
                                    <a:pt x="186214" y="204106"/>
                                    <a:pt x="185261" y="204106"/>
                                  </a:cubicBezTo>
                                  <a:cubicBezTo>
                                    <a:pt x="182404" y="203154"/>
                                    <a:pt x="185261" y="203154"/>
                                    <a:pt x="184309" y="203154"/>
                                  </a:cubicBezTo>
                                  <a:cubicBezTo>
                                    <a:pt x="209074" y="199344"/>
                                    <a:pt x="231934" y="188866"/>
                                    <a:pt x="250031" y="170769"/>
                                  </a:cubicBezTo>
                                  <a:cubicBezTo>
                                    <a:pt x="265271" y="155529"/>
                                    <a:pt x="269081" y="138384"/>
                                    <a:pt x="276701" y="123144"/>
                                  </a:cubicBezTo>
                                  <a:cubicBezTo>
                                    <a:pt x="277654" y="120286"/>
                                    <a:pt x="283369" y="111714"/>
                                    <a:pt x="284321" y="107904"/>
                                  </a:cubicBezTo>
                                  <a:cubicBezTo>
                                    <a:pt x="289084" y="93616"/>
                                    <a:pt x="284321" y="99331"/>
                                    <a:pt x="295751" y="92664"/>
                                  </a:cubicBezTo>
                                  <a:cubicBezTo>
                                    <a:pt x="292894" y="99331"/>
                                    <a:pt x="310991" y="95521"/>
                                    <a:pt x="301466" y="89806"/>
                                  </a:cubicBezTo>
                                  <a:close/>
                                  <a:moveTo>
                                    <a:pt x="147161" y="227919"/>
                                  </a:move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lose/>
                                  <a:moveTo>
                                    <a:pt x="170974" y="235539"/>
                                  </a:move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lose/>
                                  <a:moveTo>
                                    <a:pt x="260509" y="118381"/>
                                  </a:move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pic:pic xmlns:pic="http://schemas.openxmlformats.org/drawingml/2006/picture">
                      <pic:nvPicPr>
                        <pic:cNvPr id="65" name="Графика 1765">
                          <a:extLst>
                            <a:ext uri="{FF2B5EF4-FFF2-40B4-BE49-F238E27FC236}">
                              <a16:creationId xmlns:a16="http://schemas.microsoft.com/office/drawing/2014/main" id="{C04745E3-7A91-4B2E-B053-CC74C1E6A197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028825"/>
                          <a:ext cx="1487805" cy="32321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7" name="Картина 6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962400" y="0"/>
                          <a:ext cx="1511300" cy="8610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Свободна линия: Фигура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900000">
                          <a:off x="4905375" y="904875"/>
                          <a:ext cx="185420" cy="151765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Свободна линия: Фигура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20700000" flipH="1">
                          <a:off x="4133850" y="952500"/>
                          <a:ext cx="155575" cy="149860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6" name="Картина 6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6"/>
                        <a:stretch>
                          <a:fillRect/>
                        </a:stretch>
                      </pic:blipFill>
                      <pic:spPr>
                        <a:xfrm>
                          <a:off x="4105275" y="895350"/>
                          <a:ext cx="1052830" cy="163131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02920CE" id="Групиране 8" o:spid="_x0000_s1026" style="position:absolute;margin-left:54pt;margin-top:-237.7pt;width:431pt;height:198.95pt;z-index:251703296" coordsize="54737,252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">
              <v:group id="Група 2789" o:spid="_x0000_s1027" style="position:absolute;left:39433;top:285;width:15191;height:8569" coordsize="13533,7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">
                <v:shape id="Свободна линия: Фигура 1730" o:spid="_x0000_s1028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  </v:shape>
                <v:shape id="Свободна линия: Фигура 1742" o:spid="_x0000_s1029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  </v:shape>
                <v:shape id="Свободна линия: Фигура 1720" o:spid="_x0000_s1030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  </v:shape>
                <v:shape id="Свободна линия: Фигура 1724" o:spid="_x0000_s1031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  </v:shape>
                <v:shape id="Свободна линия: Фигура 1727" o:spid="_x0000_s1032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  </v:shape>
                <v:shape id="Свободна линия: Фигура 1733" o:spid="_x0000_s1033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  </v:shape>
                <v:shape id="Свободна линия: Фигура 1736" o:spid="_x0000_s1034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Свободна линия: Фигура 1739" o:spid="_x0000_s1035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Свободна линия: Фигура 1748" o:spid="_x0000_s1036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  </v:shape>
                <v:shape id="Свободна линия: Фигура 1751" o:spid="_x0000_s1037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  </v:shape>
                <v:shape id="Свободна линия: Фигура 1755" o:spid="_x0000_s1038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  </v:shape>
              </v:group>
              <v:group id="Група 3371" o:spid="_x0000_s1039" style="position:absolute;left:43624;top:10668;width:6247;height:11029;rotation:-350171fd" coordorigin="14255,26137" coordsize="9720,17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">
                <v:shape id="Свободна линия: Фигура 3374" o:spid="_x0000_s1040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  <v:stroke joinstyle="miter"/>
                  <v:path arrowok="t" o:connecttype="custom" o:connectlocs="885577,616750;659464,19406;257860,12656;35121,660623;16559,721370;53682,753430;472160,831051;851829,847925;932825,763554;885577,616750" o:connectangles="0,0,0,0,0,0,0,0,0,0"/>
                </v:shape>
                <v:shape id="Свободна линия: Фигура 3375" o:spid="_x0000_s1041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  <v:stroke joinstyle="miter"/>
                  <v:path arrowok="t" o:connecttype="custom" o:connectlocs="723871,240456;423511,12656;55655,215146;13471,469944;374577,920484;728934,800677;833553,449695;723871,240456" o:connectangles="0,0,0,0,0,0,0,0"/>
                </v:shape>
                <v:shape id="Свободна линия: Фигура 3376" o:spid="_x0000_s1042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  <v:stroke joinstyle="miter"/>
                  <v:path arrowok="t" o:connecttype="custom" o:connectlocs="126984,68958;34175,31835;71299,182015;120235,281572;206292,168516;250165,43648;126984,68958" o:connectangles="0,0,0,0,0,0,0"/>
                </v:shape>
                <v:shape id="Свободна линия: Фигура 3377" o:spid="_x0000_s1043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  <v:stroke joinstyle="miter"/>
  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  </v:shape>
                <v:shape id="Свободна линия: Фигура 3378" o:spid="_x0000_s1044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  <v:stroke joinstyle="miter"/>
  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  </v:shape>
                <v:shape id="Свободна линия: Фигура 3379" o:spid="_x0000_s1045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  <v:shape id="Свободна линия: Фигура 3380" o:spid="_x0000_s1046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</v:group>
              <v:group id="Група 1128" o:spid="_x0000_s1047" style="position:absolute;left:4572;top:13239;width:6076;height:5906" coordorigin="5452" coordsize="8102,7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Cz0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xPD3JjwBufgFAAD//wMAUEsBAi0AFAAGAAgAAAAhANvh9svuAAAAhQEAABMAAAAAAAAA&#10;AAAAAAAAAAAAAFtDb250ZW50X1R5cGVzXS54bWxQSwECLQAUAAYACAAAACEAWvQsW78AAAAVAQAA&#10;CwAAAAAAAAAAAAAAAAAfAQAAX3JlbHMvLnJlbHNQSwECLQAUAAYACAAAACEARIQs9MYAAADdAAAA&#10;DwAAAAAAAAAAAAAAAAAHAgAAZHJzL2Rvd25yZXYueG1sUEsFBgAAAAADAAMAtwAAAPo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Графика 1103" o:spid="_x0000_s1048" type="#_x0000_t75" alt="Рамка за снимка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  <v:imagedata r:id="rId7" o:title="Рамка за снимка"/>
                </v:shape>
                <v:group id="Група 3433" o:spid="_x0000_s1049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  <v:shape id="Свободна линия: Фигура 3434" o:spid="_x0000_s1050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  <v:stroke joinstyle="miter"/>
                    <v:path arrowok="t" o:connecttype="custom" o:connectlocs="15716,111387;120491,89480;210979,7564;270034,89480;166211,196159;7144,110434" o:connectangles="0,0,0,0,0,0"/>
                  </v:shape>
                  <v:shape id="Свободна линия: Фигура 3435" o:spid="_x0000_s1051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  <v:stroke joinstyle="miter"/>
                    <v:path arrowok="t" o:connecttype="custom" o:connectlocs="2327,7090;10900,2327;15662,10900;7090,15662;2327,7090" o:connectangles="0,0,0,0,0"/>
                  </v:shape>
                  <v:shape id="Свободна линия: Фигура 3436" o:spid="_x0000_s1052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  <v:stroke joinstyle="miter"/>
  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</v:group>
              <v:shape id="Графика 1765" o:spid="_x0000_s1053" type="#_x0000_t75" style="position:absolute;top:20288;width:14878;height:3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">
                <v:imagedata r:id="rId8" o:title=""/>
              </v:shape>
              <v:shape id="Картина 67" o:spid="_x0000_s1054" type="#_x0000_t75" style="position:absolute;left:39624;width:15113;height:8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">
                <v:imagedata r:id="rId9" o:title=""/>
              </v:shape>
              <v:shape id="Свободна линия: Фигура 4" o:spid="_x0000_s1055" style="position:absolute;left:49053;top:9048;width:1854;height:1518;rotation:15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  </v:shape>
              <v:shape id="Свободна линия: Фигура 5" o:spid="_x0000_s1056" style="position:absolute;left:41338;top:9525;width:1556;height:1498;rotation:15;flip:x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  </v:shape>
              <v:shape id="Картина 66" o:spid="_x0000_s1057" type="#_x0000_t75" style="position:absolute;left:41052;top:8953;width:10529;height:16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">
                <v:imagedata r:id="rId10" o:title="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AC4D9E" w14:textId="77777777" w:rsidR="004E5BE9" w:rsidRDefault="002E7984" w:rsidP="002E2A06">
    <w:pPr>
      <w:pStyle w:val="a9"/>
    </w:pPr>
    <w:r>
      <w:rPr>
        <w:noProof/>
        <w:lang w:bidi="bg-BG"/>
      </w:rPr>
      <w:drawing>
        <wp:anchor distT="0" distB="0" distL="114300" distR="114300" simplePos="0" relativeHeight="251694080" behindDoc="1" locked="0" layoutInCell="1" allowOverlap="1" wp14:anchorId="15CF6F75" wp14:editId="7488D104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Картина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bg-BG"/>
      </w:rPr>
      <w:drawing>
        <wp:anchor distT="0" distB="0" distL="114300" distR="114300" simplePos="0" relativeHeight="251655168" behindDoc="0" locked="0" layoutInCell="1" allowOverlap="1" wp14:anchorId="09B80E3A" wp14:editId="3FC76FE1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Графика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Графика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bg-BG"/>
      </w:rPr>
      <w:drawing>
        <wp:anchor distT="0" distB="0" distL="114300" distR="114300" simplePos="0" relativeHeight="251656192" behindDoc="0" locked="0" layoutInCell="1" allowOverlap="1" wp14:anchorId="15AEF1FD" wp14:editId="611BD417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Графика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Графика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bg-BG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05C43E1" wp14:editId="03A46FE5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Група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Свободна линия: Фигура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Свободна линия: Фигура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A5E18D8" id="Група 3356" o:spid="_x0000_s1026" style="position:absolute;margin-left:466.25pt;margin-top:-75.55pt;width:64.3pt;height:54.65pt;z-index:251657216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">
              <v:shape id="Свободна линия: Фигура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Свободна линия: Фигура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bg-BG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F93A27C" wp14:editId="56654921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Група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Свободна линия: Фигура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Свободна линия: Фигура 3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Свободна линия: Фигура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F65A5EC" id="Група 3359" o:spid="_x0000_s1026" style="position:absolute;margin-left:473.5pt;margin-top:-245.75pt;width:30.7pt;height:28.95pt;z-index:251658240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">
              <v:shape id="Свободна линия: Фигура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Свободна линия: Фигура 3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Свободна линия: Фигура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bg-BG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60BEE9" wp14:editId="06B365E3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Група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Свободна линия: Фигура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Свободна линия: Фигура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16BDA87" id="Група 3363" o:spid="_x0000_s1026" style="position:absolute;margin-left:320.25pt;margin-top:-177.05pt;width:28.95pt;height:24.25pt;z-index:251659264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">
              <v:shape id="Свободна линия: Фигура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Свободна линия: Фигура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65AD58" w14:textId="77777777" w:rsidR="000B690F" w:rsidRDefault="000B690F" w:rsidP="002E2A06">
      <w:r>
        <w:separator/>
      </w:r>
    </w:p>
  </w:footnote>
  <w:footnote w:type="continuationSeparator" w:id="0">
    <w:p w14:paraId="4D42D3D8" w14:textId="77777777" w:rsidR="000B690F" w:rsidRDefault="000B690F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36950D" w14:textId="6A9D7EA7" w:rsidR="00063DE3" w:rsidRDefault="002C0AC9" w:rsidP="002E2A06">
    <w:pPr>
      <w:pStyle w:val="a7"/>
    </w:pPr>
    <w:r>
      <w:rPr>
        <w:noProof/>
        <w:lang w:bidi="bg-BG"/>
      </w:rPr>
      <w:drawing>
        <wp:anchor distT="0" distB="0" distL="114300" distR="114300" simplePos="0" relativeHeight="251616249" behindDoc="0" locked="0" layoutInCell="1" allowOverlap="1" wp14:anchorId="5C22C78A" wp14:editId="36A9E0DB">
          <wp:simplePos x="0" y="0"/>
          <wp:positionH relativeFrom="column">
            <wp:posOffset>3609975</wp:posOffset>
          </wp:positionH>
          <wp:positionV relativeFrom="paragraph">
            <wp:posOffset>4929505</wp:posOffset>
          </wp:positionV>
          <wp:extent cx="3507105" cy="4731385"/>
          <wp:effectExtent l="0" t="0" r="0" b="0"/>
          <wp:wrapNone/>
          <wp:docPr id="68" name="Графика 176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68" name="Графика 176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76430" w:rsidRPr="00063DE3">
      <w:rPr>
        <w:noProof/>
        <w:lang w:bidi="bg-BG"/>
      </w:rPr>
      <mc:AlternateContent>
        <mc:Choice Requires="wpg">
          <w:drawing>
            <wp:anchor distT="0" distB="0" distL="114300" distR="114300" simplePos="0" relativeHeight="251632640" behindDoc="0" locked="0" layoutInCell="1" allowOverlap="1" wp14:anchorId="1C645D2C" wp14:editId="61EFF1B4">
              <wp:simplePos x="0" y="0"/>
              <wp:positionH relativeFrom="column">
                <wp:posOffset>1139825</wp:posOffset>
              </wp:positionH>
              <wp:positionV relativeFrom="paragraph">
                <wp:posOffset>3325495</wp:posOffset>
              </wp:positionV>
              <wp:extent cx="607695" cy="590550"/>
              <wp:effectExtent l="0" t="0" r="1905" b="0"/>
              <wp:wrapNone/>
              <wp:docPr id="1291" name="Група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Графика 1103" descr="Рамка за снимка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Група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Свободна линия: Фигура 1294" descr="пиленце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Свободна линия: Фигура 1295" descr="око на пиленце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Свободна линия: Фигура 1296" descr="пиленце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983DA49" id="Група 1128" o:spid="_x0000_s1026" style="position:absolute;margin-left:89.75pt;margin-top:261.85pt;width:47.85pt;height:46.5pt;z-index:251632640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Графика 1103" o:spid="_x0000_s1027" type="#_x0000_t75" alt="Рамка за снимка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5" o:title="Рамка за снимка"/>
              </v:shape>
              <v:group id="Група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Свободна линия: Фигура 1294" o:spid="_x0000_s1029" alt="пиленце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Свободна линия: Фигура 1295" o:spid="_x0000_s1030" alt="око на пиленце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Свободна линия: Фигура 1296" o:spid="_x0000_s1031" alt="пиленце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C76430" w:rsidRPr="00063DE3">
      <w:rPr>
        <w:noProof/>
        <w:lang w:bidi="bg-BG"/>
      </w:rPr>
      <w:drawing>
        <wp:anchor distT="0" distB="0" distL="114300" distR="114300" simplePos="0" relativeHeight="251633664" behindDoc="0" locked="0" layoutInCell="1" allowOverlap="1" wp14:anchorId="198FACCD" wp14:editId="4D186B18">
          <wp:simplePos x="0" y="0"/>
          <wp:positionH relativeFrom="column">
            <wp:posOffset>686435</wp:posOffset>
          </wp:positionH>
          <wp:positionV relativeFrom="paragraph">
            <wp:posOffset>4035425</wp:posOffset>
          </wp:positionV>
          <wp:extent cx="1487805" cy="323215"/>
          <wp:effectExtent l="0" t="0" r="0" b="635"/>
          <wp:wrapNone/>
          <wp:docPr id="54" name="Графика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Графика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6">
                    <a:extLst>
                      <a:ext uri="{96DAC541-7B7A-43D3-8B79-37D633B846F1}">
                        <asvg:svgBlip xmlns:asvg="http://schemas.microsoft.com/office/drawing/2016/SVG/main" r:embed="rId7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805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6E75" w:rsidRPr="006A6E75">
      <w:rPr>
        <w:noProof/>
        <w:lang w:bidi="bg-BG"/>
      </w:rPr>
      <mc:AlternateContent>
        <mc:Choice Requires="wps">
          <w:drawing>
            <wp:anchor distT="0" distB="0" distL="114300" distR="114300" simplePos="0" relativeHeight="251698176" behindDoc="0" locked="0" layoutInCell="1" allowOverlap="1" wp14:anchorId="6799D94C" wp14:editId="3CD1565B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Свободна линия: Фигура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106452C" id="Свободна линия: Фигура 5" o:spid="_x0000_s1026" style="position:absolute;margin-left:378.7pt;margin-top:208pt;width:12.25pt;height:11.85pt;rotation:15;flip:x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bidi="bg-BG"/>
      </w:rPr>
      <mc:AlternateContent>
        <mc:Choice Requires="wps">
          <w:drawing>
            <wp:anchor distT="0" distB="0" distL="114300" distR="114300" simplePos="0" relativeHeight="251696128" behindDoc="0" locked="0" layoutInCell="1" allowOverlap="1" wp14:anchorId="605F32EC" wp14:editId="45EAA458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Свободна линия: Фигура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83FD94" id="Свободна линия: Фигура 4" o:spid="_x0000_s1026" style="position:absolute;margin-left:439.75pt;margin-top:204.6pt;width:14.6pt;height:12pt;rotation:15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bidi="bg-BG"/>
      </w:rPr>
      <mc:AlternateContent>
        <mc:Choice Requires="wpg">
          <w:drawing>
            <wp:anchor distT="0" distB="0" distL="114300" distR="114300" simplePos="0" relativeHeight="251626496" behindDoc="0" locked="0" layoutInCell="1" allowOverlap="1" wp14:anchorId="65C966F1" wp14:editId="55AFA227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Група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Свободна линия: Фигура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Свободна линия: Фигура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Свободна линия: Фигура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Свободна линия: Фигура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Свободна линия: Фигура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Свободна линия: Фигура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Свободна линия: Фигура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D2C84AA" id="Група 42" o:spid="_x0000_s1026" style="position:absolute;margin-left:397.35pt;margin-top:216.85pt;width:49.15pt;height:86.85pt;rotation:-350171fd;z-index:251626496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">
              <v:shape id="Свободна линия: Фигура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Свободна линия: Фигура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Свободна линия: Фигура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Свободна линия: Фигура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Свободна линия: Фигура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Свободна линия: Фигура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Свободна линия: Фигура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bidi="bg-BG"/>
      </w:rPr>
      <w:drawing>
        <wp:anchor distT="0" distB="0" distL="114300" distR="114300" simplePos="0" relativeHeight="251704320" behindDoc="0" locked="0" layoutInCell="1" allowOverlap="1" wp14:anchorId="7868A331" wp14:editId="4DEC985F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55" name="Картина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bg-BG"/>
      </w:rPr>
      <w:drawing>
        <wp:anchor distT="0" distB="0" distL="114300" distR="114300" simplePos="0" relativeHeight="251691008" behindDoc="0" locked="0" layoutInCell="1" allowOverlap="1" wp14:anchorId="5D64B218" wp14:editId="089E4510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56" name="Картина 5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9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bg-BG"/>
      </w:rPr>
      <mc:AlternateContent>
        <mc:Choice Requires="wpg">
          <w:drawing>
            <wp:anchor distT="0" distB="0" distL="114300" distR="114300" simplePos="0" relativeHeight="251689984" behindDoc="0" locked="0" layoutInCell="1" allowOverlap="1" wp14:anchorId="5A564D8F" wp14:editId="3ACC3467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Група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Свободна линия: Фигура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Свободна линия: Фигура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Свободна линия: Фигура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Свободна линия: Фигура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Свободна линия: Фигура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Свободна линия: Фигура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Свободна линия: Фигура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Свободна линия: Фигура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Свободна линия: Фигура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Свободна линия: Фигура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Свободна линия: Фигура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B264A2B" id="Група 2793" o:spid="_x0000_s1026" style="position:absolute;margin-left:364.85pt;margin-top:130.6pt;width:119.6pt;height:67.45pt;z-index:251689984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">
              <v:shape id="Свободна линия: Фигура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Свободна линия: Фигура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Свободна линия: Фигура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Свободна линия: Фигура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Свободна линия: Фигура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Свободна линия: Фигура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Свободна линия: Фигура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Свободна линия: Фигура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Свободна линия: Фигура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Свободна линия: Фигура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Свободна линия: Фигура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>
      <w:rPr>
        <w:noProof/>
        <w:lang w:bidi="bg-BG"/>
      </w:rPr>
      <w:drawing>
        <wp:anchor distT="0" distB="0" distL="114300" distR="114300" simplePos="0" relativeHeight="251615224" behindDoc="0" locked="0" layoutInCell="1" allowOverlap="1" wp14:anchorId="2839AF39" wp14:editId="47033918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57" name="Графика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Графика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D15CF" w14:textId="77777777" w:rsidR="004E5BE9" w:rsidRDefault="002E7984" w:rsidP="002E2A06">
    <w:pPr>
      <w:pStyle w:val="a7"/>
    </w:pPr>
    <w:r>
      <w:rPr>
        <w:noProof/>
        <w:lang w:bidi="bg-BG"/>
      </w:rPr>
      <w:drawing>
        <wp:anchor distT="0" distB="0" distL="114300" distR="114300" simplePos="0" relativeHeight="251692032" behindDoc="1" locked="0" layoutInCell="1" allowOverlap="1" wp14:anchorId="7160A110" wp14:editId="3C5378B8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Картина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bg-BG"/>
      </w:rPr>
      <w:drawing>
        <wp:anchor distT="0" distB="0" distL="114300" distR="114300" simplePos="0" relativeHeight="251643904" behindDoc="0" locked="0" layoutInCell="1" allowOverlap="1" wp14:anchorId="2F043623" wp14:editId="694AFE89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Графика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Графика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bg-BG"/>
      </w:rPr>
      <w:drawing>
        <wp:anchor distT="0" distB="0" distL="114300" distR="114300" simplePos="0" relativeHeight="251644928" behindDoc="0" locked="0" layoutInCell="1" allowOverlap="1" wp14:anchorId="6D26FD26" wp14:editId="7D13C9D9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Графика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Графика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bg-BG"/>
      </w:rPr>
      <mc:AlternateContent>
        <mc:Choice Requires="wpg">
          <w:drawing>
            <wp:anchor distT="0" distB="0" distL="114300" distR="114300" simplePos="0" relativeHeight="251645952" behindDoc="0" locked="0" layoutInCell="1" allowOverlap="1" wp14:anchorId="7392F0F6" wp14:editId="7B33823D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Група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Свободна линия: Фигура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Свободна линия: Фигура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787661D" id="Група 2810" o:spid="_x0000_s1026" style="position:absolute;margin-left:466.3pt;margin-top:250.25pt;width:64.3pt;height:54.65pt;z-index:251645952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">
              <v:shape id="Свободна линия: Фигура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Свободна линия: Фигура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bg-BG"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29E7AB08" wp14:editId="2ED6FBAC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Група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Свободна линия: Фигура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Свободна линия: Фигура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Свободна линия: Фигура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CFCF0F0" id="Група 2813" o:spid="_x0000_s1026" style="position:absolute;margin-left:473.55pt;margin-top:80.05pt;width:30.7pt;height:28.95pt;z-index:251646976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">
              <v:shape id="Свободна линия: Фигура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Свободна линия: Фигура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Свободна линия: Фигура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bg-BG"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05D1E25F" wp14:editId="0881BEFE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Група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Свободна линия: Фигура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Свободна линия: Фигура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394F199" id="Група 2817" o:spid="_x0000_s1026" style="position:absolute;margin-left:320.25pt;margin-top:148.75pt;width:28.95pt;height:24.25pt;z-index:251648000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">
              <v:shape id="Свободна линия: Фигура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Свободна линия: Фигура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B690F"/>
    <w:rsid w:val="000C0CFA"/>
    <w:rsid w:val="000D7C28"/>
    <w:rsid w:val="000E4A3F"/>
    <w:rsid w:val="00110843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D2A28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C0AC9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F78D3"/>
    <w:rsid w:val="0050021C"/>
    <w:rsid w:val="0050293A"/>
    <w:rsid w:val="005469B8"/>
    <w:rsid w:val="00561FC5"/>
    <w:rsid w:val="00573CE8"/>
    <w:rsid w:val="005823C3"/>
    <w:rsid w:val="00586E4F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114F9"/>
    <w:rsid w:val="00615D3C"/>
    <w:rsid w:val="00640E7F"/>
    <w:rsid w:val="006466C1"/>
    <w:rsid w:val="00646A1B"/>
    <w:rsid w:val="006476B4"/>
    <w:rsid w:val="00657AC8"/>
    <w:rsid w:val="00660D2A"/>
    <w:rsid w:val="00662B00"/>
    <w:rsid w:val="00673F99"/>
    <w:rsid w:val="00683498"/>
    <w:rsid w:val="00690DCF"/>
    <w:rsid w:val="006A130D"/>
    <w:rsid w:val="006A6E75"/>
    <w:rsid w:val="006B3225"/>
    <w:rsid w:val="006C2134"/>
    <w:rsid w:val="006C7B2C"/>
    <w:rsid w:val="006D7EE2"/>
    <w:rsid w:val="00703DDE"/>
    <w:rsid w:val="00725201"/>
    <w:rsid w:val="00743080"/>
    <w:rsid w:val="007533C5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6C32"/>
    <w:rsid w:val="00820A71"/>
    <w:rsid w:val="0084599F"/>
    <w:rsid w:val="00872DFF"/>
    <w:rsid w:val="008774B2"/>
    <w:rsid w:val="00881985"/>
    <w:rsid w:val="008830A6"/>
    <w:rsid w:val="00892F72"/>
    <w:rsid w:val="00895CA8"/>
    <w:rsid w:val="008B1389"/>
    <w:rsid w:val="008B56C6"/>
    <w:rsid w:val="008B7F7D"/>
    <w:rsid w:val="008D0BEE"/>
    <w:rsid w:val="008D5847"/>
    <w:rsid w:val="008E49DA"/>
    <w:rsid w:val="00912F0C"/>
    <w:rsid w:val="00925200"/>
    <w:rsid w:val="009330E9"/>
    <w:rsid w:val="009338C0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7464"/>
    <w:rsid w:val="009B0614"/>
    <w:rsid w:val="009E18B5"/>
    <w:rsid w:val="009E22A1"/>
    <w:rsid w:val="009E7D9E"/>
    <w:rsid w:val="00A0642D"/>
    <w:rsid w:val="00A1170D"/>
    <w:rsid w:val="00A341A1"/>
    <w:rsid w:val="00A3797F"/>
    <w:rsid w:val="00A4297E"/>
    <w:rsid w:val="00A444B0"/>
    <w:rsid w:val="00A56ECA"/>
    <w:rsid w:val="00A603E3"/>
    <w:rsid w:val="00A62343"/>
    <w:rsid w:val="00A72575"/>
    <w:rsid w:val="00A75497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9600C"/>
    <w:rsid w:val="00BA47CA"/>
    <w:rsid w:val="00BB5CA0"/>
    <w:rsid w:val="00BD4084"/>
    <w:rsid w:val="00BF00E8"/>
    <w:rsid w:val="00BF0219"/>
    <w:rsid w:val="00BF2F81"/>
    <w:rsid w:val="00C05594"/>
    <w:rsid w:val="00C13659"/>
    <w:rsid w:val="00C22522"/>
    <w:rsid w:val="00C26FA7"/>
    <w:rsid w:val="00C31586"/>
    <w:rsid w:val="00C319C2"/>
    <w:rsid w:val="00C34729"/>
    <w:rsid w:val="00C42852"/>
    <w:rsid w:val="00C454D1"/>
    <w:rsid w:val="00C74577"/>
    <w:rsid w:val="00C76430"/>
    <w:rsid w:val="00C93ACC"/>
    <w:rsid w:val="00C94098"/>
    <w:rsid w:val="00CA1976"/>
    <w:rsid w:val="00CB004F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70291"/>
    <w:rsid w:val="00D933BB"/>
    <w:rsid w:val="00DA00ED"/>
    <w:rsid w:val="00DA0BB0"/>
    <w:rsid w:val="00DA6128"/>
    <w:rsid w:val="00DA6CA9"/>
    <w:rsid w:val="00DB0184"/>
    <w:rsid w:val="00DB0A9E"/>
    <w:rsid w:val="00DB4C76"/>
    <w:rsid w:val="00DD7900"/>
    <w:rsid w:val="00DE2040"/>
    <w:rsid w:val="00E13B80"/>
    <w:rsid w:val="00E3127A"/>
    <w:rsid w:val="00E33E5F"/>
    <w:rsid w:val="00E416AF"/>
    <w:rsid w:val="00E57826"/>
    <w:rsid w:val="00E62C74"/>
    <w:rsid w:val="00E63B5B"/>
    <w:rsid w:val="00E73F4E"/>
    <w:rsid w:val="00EB13E7"/>
    <w:rsid w:val="00ED08F7"/>
    <w:rsid w:val="00ED6CDB"/>
    <w:rsid w:val="00EF276F"/>
    <w:rsid w:val="00EF760F"/>
    <w:rsid w:val="00F0269D"/>
    <w:rsid w:val="00F02E88"/>
    <w:rsid w:val="00F114B5"/>
    <w:rsid w:val="00F138DB"/>
    <w:rsid w:val="00F40C33"/>
    <w:rsid w:val="00F410E3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bg-BG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2C0AC9"/>
    <w:pPr>
      <w:spacing w:after="0" w:line="240" w:lineRule="auto"/>
    </w:pPr>
    <w:rPr>
      <w:rFonts w:ascii="Times New Roman" w:hAnsi="Times New Roman"/>
    </w:rPr>
  </w:style>
  <w:style w:type="paragraph" w:styleId="1">
    <w:name w:val="heading 1"/>
    <w:basedOn w:val="a1"/>
    <w:next w:val="a1"/>
    <w:link w:val="10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21">
    <w:name w:val="heading 2"/>
    <w:basedOn w:val="a2"/>
    <w:next w:val="a1"/>
    <w:link w:val="22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31">
    <w:name w:val="heading 3"/>
    <w:basedOn w:val="a1"/>
    <w:next w:val="a1"/>
    <w:link w:val="32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41">
    <w:name w:val="heading 4"/>
    <w:basedOn w:val="a1"/>
    <w:next w:val="a1"/>
    <w:link w:val="42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51">
    <w:name w:val="heading 5"/>
    <w:basedOn w:val="a1"/>
    <w:next w:val="a1"/>
    <w:link w:val="52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1"/>
    <w:next w:val="a1"/>
    <w:link w:val="60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8">
    <w:name w:val="heading 8"/>
    <w:basedOn w:val="a1"/>
    <w:next w:val="a1"/>
    <w:link w:val="80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table" w:styleId="a6">
    <w:name w:val="Table Grid"/>
    <w:basedOn w:val="a4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1"/>
    <w:link w:val="a8"/>
    <w:uiPriority w:val="99"/>
    <w:semiHidden/>
    <w:rsid w:val="00586E4F"/>
    <w:rPr>
      <w:color w:val="auto"/>
    </w:rPr>
  </w:style>
  <w:style w:type="character" w:customStyle="1" w:styleId="a8">
    <w:name w:val="Горен колонтитул Знак"/>
    <w:basedOn w:val="a3"/>
    <w:link w:val="a7"/>
    <w:uiPriority w:val="99"/>
    <w:semiHidden/>
    <w:rsid w:val="00586E4F"/>
    <w:rPr>
      <w:color w:val="auto"/>
    </w:rPr>
  </w:style>
  <w:style w:type="paragraph" w:styleId="a9">
    <w:name w:val="footer"/>
    <w:basedOn w:val="a1"/>
    <w:link w:val="aa"/>
    <w:uiPriority w:val="99"/>
    <w:semiHidden/>
    <w:rPr>
      <w:color w:val="auto"/>
    </w:rPr>
  </w:style>
  <w:style w:type="character" w:customStyle="1" w:styleId="aa">
    <w:name w:val="Долен колонтитул Знак"/>
    <w:basedOn w:val="a3"/>
    <w:link w:val="a9"/>
    <w:uiPriority w:val="99"/>
    <w:semiHidden/>
    <w:rsid w:val="00586E4F"/>
    <w:rPr>
      <w:color w:val="auto"/>
    </w:rPr>
  </w:style>
  <w:style w:type="character" w:customStyle="1" w:styleId="10">
    <w:name w:val="Заглавие 1 Знак"/>
    <w:basedOn w:val="a3"/>
    <w:link w:val="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ab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22">
    <w:name w:val="Заглавие 2 Знак"/>
    <w:basedOn w:val="a3"/>
    <w:link w:val="21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32">
    <w:name w:val="Заглавие 3 Знак"/>
    <w:basedOn w:val="a3"/>
    <w:link w:val="31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42">
    <w:name w:val="Заглавие 4 Знак"/>
    <w:basedOn w:val="a3"/>
    <w:link w:val="41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52">
    <w:name w:val="Заглавие 5 Знак"/>
    <w:basedOn w:val="a3"/>
    <w:link w:val="51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60">
    <w:name w:val="Заглавие 6 Знак"/>
    <w:basedOn w:val="a3"/>
    <w:link w:val="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70">
    <w:name w:val="Заглавие 7 Знак"/>
    <w:basedOn w:val="a3"/>
    <w:link w:val="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80">
    <w:name w:val="Заглавие 8 Знак"/>
    <w:basedOn w:val="a3"/>
    <w:link w:val="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Заглавие 9 Знак"/>
    <w:basedOn w:val="a3"/>
    <w:link w:val="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2">
    <w:name w:val="Title"/>
    <w:basedOn w:val="ac"/>
    <w:next w:val="a1"/>
    <w:link w:val="ad"/>
    <w:uiPriority w:val="1"/>
    <w:qFormat/>
    <w:rsid w:val="002C0AC9"/>
    <w:rPr>
      <w:rFonts w:ascii="Bodoni MT" w:hAnsi="Bodoni MT" w:cstheme="minorBidi"/>
      <w:spacing w:val="-30"/>
      <w:kern w:val="24"/>
      <w:sz w:val="72"/>
      <w:szCs w:val="100"/>
      <w:lang w:val="en-ZA"/>
    </w:rPr>
  </w:style>
  <w:style w:type="character" w:customStyle="1" w:styleId="ad">
    <w:name w:val="Заглавие Знак"/>
    <w:basedOn w:val="a3"/>
    <w:link w:val="a2"/>
    <w:uiPriority w:val="1"/>
    <w:rsid w:val="002C0AC9"/>
    <w:rPr>
      <w:rFonts w:ascii="Bodoni MT" w:hAnsi="Bodoni MT"/>
      <w:spacing w:val="-30"/>
      <w:kern w:val="24"/>
      <w:sz w:val="72"/>
      <w:szCs w:val="100"/>
      <w:lang w:val="en-ZA"/>
    </w:rPr>
  </w:style>
  <w:style w:type="paragraph" w:styleId="ae">
    <w:name w:val="Balloon Text"/>
    <w:basedOn w:val="a1"/>
    <w:link w:val="af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af">
    <w:name w:val="Изнесен текст Знак"/>
    <w:basedOn w:val="a3"/>
    <w:link w:val="ae"/>
    <w:uiPriority w:val="99"/>
    <w:semiHidden/>
    <w:rsid w:val="00DB4C76"/>
    <w:rPr>
      <w:rFonts w:ascii="Segoe UI" w:hAnsi="Segoe UI" w:cs="Segoe UI"/>
      <w:szCs w:val="18"/>
    </w:rPr>
  </w:style>
  <w:style w:type="paragraph" w:styleId="af0">
    <w:name w:val="Bibliography"/>
    <w:basedOn w:val="a1"/>
    <w:next w:val="a1"/>
    <w:uiPriority w:val="37"/>
    <w:semiHidden/>
    <w:unhideWhenUsed/>
    <w:rsid w:val="00DB4C76"/>
  </w:style>
  <w:style w:type="paragraph" w:styleId="af1">
    <w:name w:val="Block Text"/>
    <w:basedOn w:val="a1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af2">
    <w:name w:val="Body Text"/>
    <w:basedOn w:val="a1"/>
    <w:link w:val="af3"/>
    <w:uiPriority w:val="99"/>
    <w:semiHidden/>
    <w:unhideWhenUsed/>
    <w:rsid w:val="00DB4C76"/>
    <w:pPr>
      <w:spacing w:after="120"/>
    </w:pPr>
  </w:style>
  <w:style w:type="character" w:customStyle="1" w:styleId="af3">
    <w:name w:val="Основен текст Знак"/>
    <w:basedOn w:val="a3"/>
    <w:link w:val="af2"/>
    <w:uiPriority w:val="99"/>
    <w:semiHidden/>
    <w:rsid w:val="00DB4C76"/>
  </w:style>
  <w:style w:type="paragraph" w:styleId="23">
    <w:name w:val="Body Text 2"/>
    <w:basedOn w:val="a1"/>
    <w:link w:val="24"/>
    <w:uiPriority w:val="99"/>
    <w:semiHidden/>
    <w:unhideWhenUsed/>
    <w:rsid w:val="00DB4C76"/>
    <w:pPr>
      <w:spacing w:after="120" w:line="480" w:lineRule="auto"/>
    </w:pPr>
  </w:style>
  <w:style w:type="character" w:customStyle="1" w:styleId="24">
    <w:name w:val="Основен текст 2 Знак"/>
    <w:basedOn w:val="a3"/>
    <w:link w:val="23"/>
    <w:uiPriority w:val="99"/>
    <w:semiHidden/>
    <w:rsid w:val="00DB4C76"/>
  </w:style>
  <w:style w:type="paragraph" w:styleId="33">
    <w:name w:val="Body Text 3"/>
    <w:basedOn w:val="a1"/>
    <w:link w:val="34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34">
    <w:name w:val="Основен текст 3 Знак"/>
    <w:basedOn w:val="a3"/>
    <w:link w:val="33"/>
    <w:uiPriority w:val="99"/>
    <w:semiHidden/>
    <w:rsid w:val="00DB4C76"/>
    <w:rPr>
      <w:szCs w:val="16"/>
    </w:rPr>
  </w:style>
  <w:style w:type="paragraph" w:styleId="af4">
    <w:name w:val="Body Text First Indent"/>
    <w:basedOn w:val="af2"/>
    <w:link w:val="af5"/>
    <w:uiPriority w:val="99"/>
    <w:semiHidden/>
    <w:unhideWhenUsed/>
    <w:rsid w:val="00DB4C76"/>
    <w:pPr>
      <w:spacing w:after="200"/>
      <w:ind w:firstLine="360"/>
    </w:pPr>
  </w:style>
  <w:style w:type="character" w:customStyle="1" w:styleId="af5">
    <w:name w:val="Основен текст отстъп първи ред Знак"/>
    <w:basedOn w:val="af3"/>
    <w:link w:val="af4"/>
    <w:uiPriority w:val="99"/>
    <w:semiHidden/>
    <w:rsid w:val="00DB4C76"/>
  </w:style>
  <w:style w:type="paragraph" w:styleId="af6">
    <w:name w:val="Body Text Indent"/>
    <w:basedOn w:val="a1"/>
    <w:link w:val="af7"/>
    <w:uiPriority w:val="99"/>
    <w:semiHidden/>
    <w:unhideWhenUsed/>
    <w:rsid w:val="00DB4C76"/>
    <w:pPr>
      <w:spacing w:after="120"/>
      <w:ind w:left="360"/>
    </w:pPr>
  </w:style>
  <w:style w:type="character" w:customStyle="1" w:styleId="af7">
    <w:name w:val="Основен текст с отстъп Знак"/>
    <w:basedOn w:val="a3"/>
    <w:link w:val="af6"/>
    <w:uiPriority w:val="99"/>
    <w:semiHidden/>
    <w:rsid w:val="00DB4C76"/>
  </w:style>
  <w:style w:type="paragraph" w:styleId="25">
    <w:name w:val="Body Text First Indent 2"/>
    <w:basedOn w:val="af6"/>
    <w:link w:val="26"/>
    <w:uiPriority w:val="99"/>
    <w:semiHidden/>
    <w:unhideWhenUsed/>
    <w:rsid w:val="00DB4C76"/>
    <w:pPr>
      <w:spacing w:after="200"/>
      <w:ind w:firstLine="360"/>
    </w:pPr>
  </w:style>
  <w:style w:type="character" w:customStyle="1" w:styleId="26">
    <w:name w:val="Основен текст отстъп първи ред 2 Знак"/>
    <w:basedOn w:val="af7"/>
    <w:link w:val="25"/>
    <w:uiPriority w:val="99"/>
    <w:semiHidden/>
    <w:rsid w:val="00DB4C76"/>
  </w:style>
  <w:style w:type="paragraph" w:styleId="27">
    <w:name w:val="Body Text Indent 2"/>
    <w:basedOn w:val="a1"/>
    <w:link w:val="28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28">
    <w:name w:val="Основен текст с отстъп 2 Знак"/>
    <w:basedOn w:val="a3"/>
    <w:link w:val="27"/>
    <w:uiPriority w:val="99"/>
    <w:semiHidden/>
    <w:rsid w:val="00DB4C76"/>
  </w:style>
  <w:style w:type="paragraph" w:styleId="35">
    <w:name w:val="Body Text Indent 3"/>
    <w:basedOn w:val="a1"/>
    <w:link w:val="36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36">
    <w:name w:val="Основен текст с отстъп 3 Знак"/>
    <w:basedOn w:val="a3"/>
    <w:link w:val="35"/>
    <w:uiPriority w:val="99"/>
    <w:semiHidden/>
    <w:rsid w:val="00DB4C76"/>
    <w:rPr>
      <w:szCs w:val="16"/>
    </w:rPr>
  </w:style>
  <w:style w:type="character" w:styleId="af8">
    <w:name w:val="Book Title"/>
    <w:basedOn w:val="a3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af9">
    <w:name w:val="caption"/>
    <w:basedOn w:val="a1"/>
    <w:next w:val="a1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afa">
    <w:name w:val="Closing"/>
    <w:basedOn w:val="a1"/>
    <w:link w:val="afb"/>
    <w:uiPriority w:val="99"/>
    <w:semiHidden/>
    <w:unhideWhenUsed/>
    <w:rsid w:val="00DB4C76"/>
    <w:pPr>
      <w:ind w:left="4320"/>
    </w:pPr>
  </w:style>
  <w:style w:type="character" w:customStyle="1" w:styleId="afb">
    <w:name w:val="Заключителна фраза Знак"/>
    <w:basedOn w:val="a3"/>
    <w:link w:val="afa"/>
    <w:uiPriority w:val="99"/>
    <w:semiHidden/>
    <w:rsid w:val="00DB4C76"/>
  </w:style>
  <w:style w:type="table" w:styleId="afc">
    <w:name w:val="Colorful Grid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afd">
    <w:name w:val="Colorful List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afe">
    <w:name w:val="Colorful Shading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">
    <w:name w:val="annotation reference"/>
    <w:basedOn w:val="a3"/>
    <w:uiPriority w:val="99"/>
    <w:semiHidden/>
    <w:unhideWhenUsed/>
    <w:rsid w:val="00DB4C76"/>
    <w:rPr>
      <w:sz w:val="22"/>
      <w:szCs w:val="16"/>
    </w:rPr>
  </w:style>
  <w:style w:type="paragraph" w:styleId="aff0">
    <w:name w:val="annotation text"/>
    <w:basedOn w:val="a1"/>
    <w:link w:val="aff1"/>
    <w:uiPriority w:val="99"/>
    <w:semiHidden/>
    <w:unhideWhenUsed/>
    <w:rsid w:val="00DB4C76"/>
    <w:rPr>
      <w:szCs w:val="20"/>
    </w:rPr>
  </w:style>
  <w:style w:type="character" w:customStyle="1" w:styleId="aff1">
    <w:name w:val="Текст на коментар Знак"/>
    <w:basedOn w:val="a3"/>
    <w:link w:val="aff0"/>
    <w:uiPriority w:val="99"/>
    <w:semiHidden/>
    <w:rsid w:val="00DB4C76"/>
    <w:rPr>
      <w:szCs w:val="20"/>
    </w:rPr>
  </w:style>
  <w:style w:type="paragraph" w:styleId="aff2">
    <w:name w:val="annotation subject"/>
    <w:basedOn w:val="aff0"/>
    <w:next w:val="aff0"/>
    <w:link w:val="aff3"/>
    <w:uiPriority w:val="99"/>
    <w:semiHidden/>
    <w:unhideWhenUsed/>
    <w:rsid w:val="00DB4C76"/>
    <w:rPr>
      <w:b/>
      <w:bCs/>
    </w:rPr>
  </w:style>
  <w:style w:type="character" w:customStyle="1" w:styleId="aff3">
    <w:name w:val="Предмет на коментар Знак"/>
    <w:basedOn w:val="aff1"/>
    <w:link w:val="aff2"/>
    <w:uiPriority w:val="99"/>
    <w:semiHidden/>
    <w:rsid w:val="00DB4C76"/>
    <w:rPr>
      <w:b/>
      <w:bCs/>
      <w:szCs w:val="20"/>
    </w:rPr>
  </w:style>
  <w:style w:type="table" w:styleId="aff4">
    <w:name w:val="Dark List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aff5">
    <w:name w:val="Date"/>
    <w:basedOn w:val="a1"/>
    <w:next w:val="a1"/>
    <w:link w:val="aff6"/>
    <w:uiPriority w:val="99"/>
    <w:semiHidden/>
    <w:rsid w:val="00DB0184"/>
    <w:pPr>
      <w:spacing w:before="360"/>
    </w:pPr>
    <w:rPr>
      <w:sz w:val="72"/>
    </w:rPr>
  </w:style>
  <w:style w:type="character" w:customStyle="1" w:styleId="aff6">
    <w:name w:val="Дата Знак"/>
    <w:basedOn w:val="a3"/>
    <w:link w:val="aff5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aff7">
    <w:name w:val="Document Map"/>
    <w:basedOn w:val="a1"/>
    <w:link w:val="aff8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aff8">
    <w:name w:val="План на документа Знак"/>
    <w:basedOn w:val="a3"/>
    <w:link w:val="aff7"/>
    <w:uiPriority w:val="99"/>
    <w:semiHidden/>
    <w:rsid w:val="00DB4C76"/>
    <w:rPr>
      <w:rFonts w:ascii="Segoe UI" w:hAnsi="Segoe UI" w:cs="Segoe UI"/>
      <w:szCs w:val="16"/>
    </w:rPr>
  </w:style>
  <w:style w:type="paragraph" w:styleId="aff9">
    <w:name w:val="E-mail Signature"/>
    <w:basedOn w:val="a1"/>
    <w:link w:val="affa"/>
    <w:uiPriority w:val="99"/>
    <w:semiHidden/>
    <w:unhideWhenUsed/>
    <w:rsid w:val="00DB4C76"/>
  </w:style>
  <w:style w:type="character" w:customStyle="1" w:styleId="affa">
    <w:name w:val="Имейл подпис Знак"/>
    <w:basedOn w:val="a3"/>
    <w:link w:val="aff9"/>
    <w:uiPriority w:val="99"/>
    <w:semiHidden/>
    <w:rsid w:val="00DB4C76"/>
  </w:style>
  <w:style w:type="character" w:styleId="affb">
    <w:name w:val="Emphasis"/>
    <w:basedOn w:val="a3"/>
    <w:uiPriority w:val="20"/>
    <w:semiHidden/>
    <w:unhideWhenUsed/>
    <w:qFormat/>
    <w:rsid w:val="00DB4C76"/>
    <w:rPr>
      <w:i/>
      <w:iCs/>
    </w:rPr>
  </w:style>
  <w:style w:type="character" w:styleId="affc">
    <w:name w:val="endnote reference"/>
    <w:basedOn w:val="a3"/>
    <w:uiPriority w:val="99"/>
    <w:semiHidden/>
    <w:unhideWhenUsed/>
    <w:rsid w:val="00DB4C76"/>
    <w:rPr>
      <w:vertAlign w:val="superscript"/>
    </w:rPr>
  </w:style>
  <w:style w:type="paragraph" w:styleId="affd">
    <w:name w:val="endnote text"/>
    <w:basedOn w:val="a1"/>
    <w:link w:val="affe"/>
    <w:uiPriority w:val="99"/>
    <w:semiHidden/>
    <w:unhideWhenUsed/>
    <w:rsid w:val="00DB4C76"/>
    <w:rPr>
      <w:szCs w:val="20"/>
    </w:rPr>
  </w:style>
  <w:style w:type="character" w:customStyle="1" w:styleId="affe">
    <w:name w:val="Текст на бележка в края Знак"/>
    <w:basedOn w:val="a3"/>
    <w:link w:val="affd"/>
    <w:uiPriority w:val="99"/>
    <w:semiHidden/>
    <w:rsid w:val="00DB4C76"/>
    <w:rPr>
      <w:szCs w:val="20"/>
    </w:rPr>
  </w:style>
  <w:style w:type="paragraph" w:styleId="afff">
    <w:name w:val="envelope address"/>
    <w:basedOn w:val="a1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f0">
    <w:name w:val="envelope return"/>
    <w:basedOn w:val="a1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afff1">
    <w:name w:val="FollowedHyperlink"/>
    <w:basedOn w:val="a3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afff2">
    <w:name w:val="footnote reference"/>
    <w:basedOn w:val="a3"/>
    <w:uiPriority w:val="99"/>
    <w:semiHidden/>
    <w:unhideWhenUsed/>
    <w:rsid w:val="00DB4C76"/>
    <w:rPr>
      <w:vertAlign w:val="superscript"/>
    </w:rPr>
  </w:style>
  <w:style w:type="paragraph" w:styleId="afff3">
    <w:name w:val="footnote text"/>
    <w:basedOn w:val="a1"/>
    <w:link w:val="afff4"/>
    <w:uiPriority w:val="99"/>
    <w:semiHidden/>
    <w:unhideWhenUsed/>
    <w:rsid w:val="00DB4C76"/>
    <w:rPr>
      <w:szCs w:val="20"/>
    </w:rPr>
  </w:style>
  <w:style w:type="character" w:customStyle="1" w:styleId="afff4">
    <w:name w:val="Текст под линия Знак"/>
    <w:basedOn w:val="a3"/>
    <w:link w:val="afff3"/>
    <w:uiPriority w:val="99"/>
    <w:semiHidden/>
    <w:rsid w:val="00DB4C76"/>
    <w:rPr>
      <w:szCs w:val="20"/>
    </w:rPr>
  </w:style>
  <w:style w:type="table" w:styleId="11">
    <w:name w:val="Grid Table 1 Light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10">
    <w:name w:val="Grid Table 1 Light Accent 1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2">
    <w:name w:val="Grid Table 1 Light Accent 2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3">
    <w:name w:val="Grid Table 1 Light Accent 3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4">
    <w:name w:val="Grid Table 1 Light Accent 4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5">
    <w:name w:val="Grid Table 1 Light Accent 5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6">
    <w:name w:val="Grid Table 1 Light Accent 6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9">
    <w:name w:val="Grid Table 2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10">
    <w:name w:val="Grid Table 2 Accent 1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220">
    <w:name w:val="Grid Table 2 Accent 2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230">
    <w:name w:val="Grid Table 2 Accent 3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240">
    <w:name w:val="Grid Table 2 Accent 4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250">
    <w:name w:val="Grid Table 2 Accent 5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260">
    <w:name w:val="Grid Table 2 Accent 6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37">
    <w:name w:val="Grid Table 3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10">
    <w:name w:val="Grid Table 3 Accent 1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320">
    <w:name w:val="Grid Table 3 Accent 2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330">
    <w:name w:val="Grid Table 3 Accent 3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340">
    <w:name w:val="Grid Table 3 Accent 4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350">
    <w:name w:val="Grid Table 3 Accent 5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360">
    <w:name w:val="Grid Table 3 Accent 6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43">
    <w:name w:val="Grid Table 4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10">
    <w:name w:val="Grid Table 4 Accent 1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420">
    <w:name w:val="Grid Table 4 Accent 2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430">
    <w:name w:val="Grid Table 4 Accent 3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44">
    <w:name w:val="Grid Table 4 Accent 4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45">
    <w:name w:val="Grid Table 4 Accent 5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46">
    <w:name w:val="Grid Table 4 Accent 6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53">
    <w:name w:val="Grid Table 5 Dark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10">
    <w:name w:val="Grid Table 5 Dark Accent 1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520">
    <w:name w:val="Grid Table 5 Dark Accent 2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530">
    <w:name w:val="Grid Table 5 Dark Accent 3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54">
    <w:name w:val="Grid Table 5 Dark Accent 4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55">
    <w:name w:val="Grid Table 5 Dark Accent 5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56">
    <w:name w:val="Grid Table 5 Dark Accent 6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61">
    <w:name w:val="Grid Table 6 Colorful"/>
    <w:basedOn w:val="a4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10">
    <w:name w:val="Grid Table 6 Colorful Accent 1"/>
    <w:basedOn w:val="a4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62">
    <w:name w:val="Grid Table 6 Colorful Accent 2"/>
    <w:basedOn w:val="a4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63">
    <w:name w:val="Grid Table 6 Colorful Accent 3"/>
    <w:basedOn w:val="a4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64">
    <w:name w:val="Grid Table 6 Colorful Accent 4"/>
    <w:basedOn w:val="a4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65">
    <w:name w:val="Grid Table 6 Colorful Accent 5"/>
    <w:basedOn w:val="a4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66">
    <w:name w:val="Grid Table 6 Colorful Accent 6"/>
    <w:basedOn w:val="a4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71">
    <w:name w:val="Grid Table 7 Colorful"/>
    <w:basedOn w:val="a4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10">
    <w:name w:val="Grid Table 7 Colorful Accent 1"/>
    <w:basedOn w:val="a4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72">
    <w:name w:val="Grid Table 7 Colorful Accent 2"/>
    <w:basedOn w:val="a4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73">
    <w:name w:val="Grid Table 7 Colorful Accent 3"/>
    <w:basedOn w:val="a4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74">
    <w:name w:val="Grid Table 7 Colorful Accent 4"/>
    <w:basedOn w:val="a4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75">
    <w:name w:val="Grid Table 7 Colorful Accent 5"/>
    <w:basedOn w:val="a4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76">
    <w:name w:val="Grid Table 7 Colorful Accent 6"/>
    <w:basedOn w:val="a4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HTML">
    <w:name w:val="HTML Acronym"/>
    <w:basedOn w:val="a3"/>
    <w:uiPriority w:val="99"/>
    <w:semiHidden/>
    <w:unhideWhenUsed/>
    <w:rsid w:val="00DB4C76"/>
  </w:style>
  <w:style w:type="paragraph" w:styleId="HTML0">
    <w:name w:val="HTML Address"/>
    <w:basedOn w:val="a1"/>
    <w:link w:val="HTML1"/>
    <w:uiPriority w:val="99"/>
    <w:semiHidden/>
    <w:unhideWhenUsed/>
    <w:rsid w:val="00DB4C76"/>
    <w:rPr>
      <w:i/>
      <w:iCs/>
    </w:rPr>
  </w:style>
  <w:style w:type="character" w:customStyle="1" w:styleId="HTML1">
    <w:name w:val="HTML адрес Знак"/>
    <w:basedOn w:val="a3"/>
    <w:link w:val="HTML0"/>
    <w:uiPriority w:val="99"/>
    <w:semiHidden/>
    <w:rsid w:val="00DB4C76"/>
    <w:rPr>
      <w:i/>
      <w:iCs/>
    </w:rPr>
  </w:style>
  <w:style w:type="character" w:styleId="HTML2">
    <w:name w:val="HTML Cite"/>
    <w:basedOn w:val="a3"/>
    <w:uiPriority w:val="99"/>
    <w:semiHidden/>
    <w:unhideWhenUsed/>
    <w:rsid w:val="00DB4C76"/>
    <w:rPr>
      <w:i/>
      <w:iCs/>
    </w:rPr>
  </w:style>
  <w:style w:type="character" w:styleId="HTML3">
    <w:name w:val="HTML Code"/>
    <w:basedOn w:val="a3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4">
    <w:name w:val="HTML Definition"/>
    <w:basedOn w:val="a3"/>
    <w:uiPriority w:val="99"/>
    <w:semiHidden/>
    <w:unhideWhenUsed/>
    <w:rsid w:val="00DB4C76"/>
    <w:rPr>
      <w:i/>
      <w:iCs/>
    </w:rPr>
  </w:style>
  <w:style w:type="character" w:styleId="HTML5">
    <w:name w:val="HTML Keyboard"/>
    <w:basedOn w:val="a3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6">
    <w:name w:val="HTML Preformatted"/>
    <w:basedOn w:val="a1"/>
    <w:link w:val="HTML7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HTML7">
    <w:name w:val="HTML стандартен Знак"/>
    <w:basedOn w:val="a3"/>
    <w:link w:val="HTML6"/>
    <w:uiPriority w:val="99"/>
    <w:semiHidden/>
    <w:rsid w:val="00DB4C76"/>
    <w:rPr>
      <w:rFonts w:ascii="Consolas" w:hAnsi="Consolas"/>
      <w:szCs w:val="20"/>
    </w:rPr>
  </w:style>
  <w:style w:type="character" w:styleId="HTML8">
    <w:name w:val="HTML Sample"/>
    <w:basedOn w:val="a3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a">
    <w:name w:val="HTML Variable"/>
    <w:basedOn w:val="a3"/>
    <w:uiPriority w:val="99"/>
    <w:semiHidden/>
    <w:unhideWhenUsed/>
    <w:rsid w:val="00DB4C76"/>
    <w:rPr>
      <w:i/>
      <w:iCs/>
    </w:rPr>
  </w:style>
  <w:style w:type="character" w:styleId="afff5">
    <w:name w:val="Hyperlink"/>
    <w:basedOn w:val="a3"/>
    <w:uiPriority w:val="99"/>
    <w:semiHidden/>
    <w:unhideWhenUsed/>
    <w:rsid w:val="00DB4C76"/>
    <w:rPr>
      <w:color w:val="0563C1" w:themeColor="hyperlink"/>
      <w:u w:val="single"/>
    </w:rPr>
  </w:style>
  <w:style w:type="paragraph" w:styleId="17">
    <w:name w:val="index 1"/>
    <w:basedOn w:val="a1"/>
    <w:next w:val="a1"/>
    <w:autoRedefine/>
    <w:uiPriority w:val="99"/>
    <w:semiHidden/>
    <w:unhideWhenUsed/>
    <w:rsid w:val="00DB4C76"/>
    <w:pPr>
      <w:ind w:left="220" w:hanging="220"/>
    </w:pPr>
  </w:style>
  <w:style w:type="paragraph" w:styleId="2a">
    <w:name w:val="index 2"/>
    <w:basedOn w:val="a1"/>
    <w:next w:val="a1"/>
    <w:autoRedefine/>
    <w:uiPriority w:val="99"/>
    <w:semiHidden/>
    <w:unhideWhenUsed/>
    <w:rsid w:val="00DB4C76"/>
    <w:pPr>
      <w:ind w:left="440" w:hanging="220"/>
    </w:pPr>
  </w:style>
  <w:style w:type="paragraph" w:styleId="38">
    <w:name w:val="index 3"/>
    <w:basedOn w:val="a1"/>
    <w:next w:val="a1"/>
    <w:autoRedefine/>
    <w:uiPriority w:val="99"/>
    <w:semiHidden/>
    <w:unhideWhenUsed/>
    <w:rsid w:val="00DB4C76"/>
    <w:pPr>
      <w:ind w:left="660" w:hanging="220"/>
    </w:pPr>
  </w:style>
  <w:style w:type="paragraph" w:styleId="47">
    <w:name w:val="index 4"/>
    <w:basedOn w:val="a1"/>
    <w:next w:val="a1"/>
    <w:autoRedefine/>
    <w:uiPriority w:val="99"/>
    <w:semiHidden/>
    <w:unhideWhenUsed/>
    <w:rsid w:val="00DB4C76"/>
    <w:pPr>
      <w:ind w:left="880" w:hanging="220"/>
    </w:pPr>
  </w:style>
  <w:style w:type="paragraph" w:styleId="57">
    <w:name w:val="index 5"/>
    <w:basedOn w:val="a1"/>
    <w:next w:val="a1"/>
    <w:autoRedefine/>
    <w:uiPriority w:val="99"/>
    <w:semiHidden/>
    <w:unhideWhenUsed/>
    <w:rsid w:val="00DB4C76"/>
    <w:pPr>
      <w:ind w:left="1100" w:hanging="220"/>
    </w:pPr>
  </w:style>
  <w:style w:type="paragraph" w:styleId="67">
    <w:name w:val="index 6"/>
    <w:basedOn w:val="a1"/>
    <w:next w:val="a1"/>
    <w:autoRedefine/>
    <w:uiPriority w:val="99"/>
    <w:semiHidden/>
    <w:unhideWhenUsed/>
    <w:rsid w:val="00DB4C76"/>
    <w:pPr>
      <w:ind w:left="1320" w:hanging="220"/>
    </w:pPr>
  </w:style>
  <w:style w:type="paragraph" w:styleId="77">
    <w:name w:val="index 7"/>
    <w:basedOn w:val="a1"/>
    <w:next w:val="a1"/>
    <w:autoRedefine/>
    <w:uiPriority w:val="99"/>
    <w:semiHidden/>
    <w:unhideWhenUsed/>
    <w:rsid w:val="00DB4C76"/>
    <w:pPr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rsid w:val="00DB4C76"/>
    <w:pPr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rsid w:val="00DB4C76"/>
    <w:pPr>
      <w:ind w:left="1980" w:hanging="220"/>
    </w:pPr>
  </w:style>
  <w:style w:type="paragraph" w:styleId="afff6">
    <w:name w:val="index heading"/>
    <w:basedOn w:val="a1"/>
    <w:next w:val="17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afff7">
    <w:name w:val="Intense Emphasis"/>
    <w:basedOn w:val="a3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afff8">
    <w:name w:val="Intense Quote"/>
    <w:basedOn w:val="a1"/>
    <w:next w:val="a1"/>
    <w:link w:val="afff9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afff9">
    <w:name w:val="Интензивно цитиране Знак"/>
    <w:basedOn w:val="a3"/>
    <w:link w:val="afff8"/>
    <w:uiPriority w:val="30"/>
    <w:semiHidden/>
    <w:rsid w:val="004708A8"/>
    <w:rPr>
      <w:i/>
      <w:iCs/>
      <w:color w:val="6D0D2E" w:themeColor="accent1" w:themeShade="80"/>
    </w:rPr>
  </w:style>
  <w:style w:type="character" w:styleId="afffa">
    <w:name w:val="Intense Reference"/>
    <w:basedOn w:val="a3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afffb">
    <w:name w:val="Light Grid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-23">
    <w:name w:val="Light Grid Accent 2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-33">
    <w:name w:val="Light Grid Accent 3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-43">
    <w:name w:val="Light Grid Accent 4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-53">
    <w:name w:val="Light Grid Accent 5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-63">
    <w:name w:val="Light Grid Accent 6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afffc">
    <w:name w:val="Light List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-24">
    <w:name w:val="Light List Accent 2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-34">
    <w:name w:val="Light List Accent 3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-44">
    <w:name w:val="Light List Accent 4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-54">
    <w:name w:val="Light List Accent 5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-64">
    <w:name w:val="Light List Accent 6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afffd">
    <w:name w:val="Light Shading"/>
    <w:basedOn w:val="a4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4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-25">
    <w:name w:val="Light Shading Accent 2"/>
    <w:basedOn w:val="a4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-35">
    <w:name w:val="Light Shading Accent 3"/>
    <w:basedOn w:val="a4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-45">
    <w:name w:val="Light Shading Accent 4"/>
    <w:basedOn w:val="a4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-55">
    <w:name w:val="Light Shading Accent 5"/>
    <w:basedOn w:val="a4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-65">
    <w:name w:val="Light Shading Accent 6"/>
    <w:basedOn w:val="a4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afffe">
    <w:name w:val="line number"/>
    <w:basedOn w:val="a3"/>
    <w:uiPriority w:val="99"/>
    <w:semiHidden/>
    <w:unhideWhenUsed/>
    <w:rsid w:val="00DB4C76"/>
  </w:style>
  <w:style w:type="paragraph" w:styleId="affff">
    <w:name w:val="List"/>
    <w:basedOn w:val="a1"/>
    <w:uiPriority w:val="99"/>
    <w:semiHidden/>
    <w:unhideWhenUsed/>
    <w:rsid w:val="00DB4C76"/>
    <w:pPr>
      <w:ind w:left="360" w:hanging="360"/>
      <w:contextualSpacing/>
    </w:pPr>
  </w:style>
  <w:style w:type="paragraph" w:styleId="2b">
    <w:name w:val="List 2"/>
    <w:basedOn w:val="a1"/>
    <w:uiPriority w:val="99"/>
    <w:semiHidden/>
    <w:unhideWhenUsed/>
    <w:rsid w:val="00DB4C76"/>
    <w:pPr>
      <w:ind w:left="720" w:hanging="360"/>
      <w:contextualSpacing/>
    </w:pPr>
  </w:style>
  <w:style w:type="paragraph" w:styleId="39">
    <w:name w:val="List 3"/>
    <w:basedOn w:val="a1"/>
    <w:uiPriority w:val="99"/>
    <w:semiHidden/>
    <w:unhideWhenUsed/>
    <w:rsid w:val="00DB4C76"/>
    <w:pPr>
      <w:ind w:left="1080" w:hanging="360"/>
      <w:contextualSpacing/>
    </w:pPr>
  </w:style>
  <w:style w:type="paragraph" w:styleId="48">
    <w:name w:val="List 4"/>
    <w:basedOn w:val="a1"/>
    <w:uiPriority w:val="99"/>
    <w:semiHidden/>
    <w:unhideWhenUsed/>
    <w:rsid w:val="00DB4C76"/>
    <w:pPr>
      <w:ind w:left="1440" w:hanging="360"/>
      <w:contextualSpacing/>
    </w:pPr>
  </w:style>
  <w:style w:type="paragraph" w:styleId="58">
    <w:name w:val="List 5"/>
    <w:basedOn w:val="a1"/>
    <w:uiPriority w:val="99"/>
    <w:semiHidden/>
    <w:unhideWhenUsed/>
    <w:rsid w:val="00DB4C76"/>
    <w:pPr>
      <w:ind w:left="1800" w:hanging="360"/>
      <w:contextualSpacing/>
    </w:pPr>
  </w:style>
  <w:style w:type="paragraph" w:styleId="a0">
    <w:name w:val="List Bullet"/>
    <w:basedOn w:val="a1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affff0">
    <w:name w:val="List Continue"/>
    <w:basedOn w:val="a1"/>
    <w:uiPriority w:val="99"/>
    <w:semiHidden/>
    <w:unhideWhenUsed/>
    <w:rsid w:val="00DB4C76"/>
    <w:pPr>
      <w:spacing w:after="120"/>
      <w:ind w:left="360"/>
      <w:contextualSpacing/>
    </w:pPr>
  </w:style>
  <w:style w:type="paragraph" w:styleId="2c">
    <w:name w:val="List Continue 2"/>
    <w:basedOn w:val="a1"/>
    <w:uiPriority w:val="99"/>
    <w:semiHidden/>
    <w:unhideWhenUsed/>
    <w:rsid w:val="00DB4C76"/>
    <w:pPr>
      <w:spacing w:after="120"/>
      <w:ind w:left="720"/>
      <w:contextualSpacing/>
    </w:pPr>
  </w:style>
  <w:style w:type="paragraph" w:styleId="3a">
    <w:name w:val="List Continue 3"/>
    <w:basedOn w:val="a1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49">
    <w:name w:val="List Continue 4"/>
    <w:basedOn w:val="a1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59">
    <w:name w:val="List Continue 5"/>
    <w:basedOn w:val="a1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a">
    <w:name w:val="List Number"/>
    <w:basedOn w:val="a1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affff1">
    <w:name w:val="List Paragraph"/>
    <w:basedOn w:val="a1"/>
    <w:uiPriority w:val="34"/>
    <w:semiHidden/>
    <w:unhideWhenUsed/>
    <w:qFormat/>
    <w:rsid w:val="00DB4C76"/>
    <w:pPr>
      <w:ind w:left="720"/>
      <w:contextualSpacing/>
    </w:pPr>
  </w:style>
  <w:style w:type="table" w:styleId="18">
    <w:name w:val="List Table 1 Light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11">
    <w:name w:val="List Table 1 Light Accent 1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120">
    <w:name w:val="List Table 1 Light Accent 2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130">
    <w:name w:val="List Table 1 Light Accent 3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140">
    <w:name w:val="List Table 1 Light Accent 4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150">
    <w:name w:val="List Table 1 Light Accent 5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160">
    <w:name w:val="List Table 1 Light Accent 6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2d">
    <w:name w:val="List Table 2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11">
    <w:name w:val="List Table 2 Accent 1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221">
    <w:name w:val="List Table 2 Accent 2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231">
    <w:name w:val="List Table 2 Accent 3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241">
    <w:name w:val="List Table 2 Accent 4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251">
    <w:name w:val="List Table 2 Accent 5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261">
    <w:name w:val="List Table 2 Accent 6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3b">
    <w:name w:val="List Table 3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11">
    <w:name w:val="List Table 3 Accent 1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321">
    <w:name w:val="List Table 3 Accent 2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331">
    <w:name w:val="List Table 3 Accent 3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341">
    <w:name w:val="List Table 3 Accent 4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351">
    <w:name w:val="List Table 3 Accent 5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361">
    <w:name w:val="List Table 3 Accent 6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4a">
    <w:name w:val="List Table 4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11">
    <w:name w:val="List Table 4 Accent 1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421">
    <w:name w:val="List Table 4 Accent 2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431">
    <w:name w:val="List Table 4 Accent 3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440">
    <w:name w:val="List Table 4 Accent 4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450">
    <w:name w:val="List Table 4 Accent 5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460">
    <w:name w:val="List Table 4 Accent 6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5a">
    <w:name w:val="List Table 5 Dark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11">
    <w:name w:val="List Table 5 Dark Accent 1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21">
    <w:name w:val="List Table 5 Dark Accent 2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31">
    <w:name w:val="List Table 5 Dark Accent 3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40">
    <w:name w:val="List Table 5 Dark Accent 4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50">
    <w:name w:val="List Table 5 Dark Accent 5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60">
    <w:name w:val="List Table 5 Dark Accent 6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8">
    <w:name w:val="List Table 6 Colorful"/>
    <w:basedOn w:val="a4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11">
    <w:name w:val="List Table 6 Colorful Accent 1"/>
    <w:basedOn w:val="a4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620">
    <w:name w:val="List Table 6 Colorful Accent 2"/>
    <w:basedOn w:val="a4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630">
    <w:name w:val="List Table 6 Colorful Accent 3"/>
    <w:basedOn w:val="a4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640">
    <w:name w:val="List Table 6 Colorful Accent 4"/>
    <w:basedOn w:val="a4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650">
    <w:name w:val="List Table 6 Colorful Accent 5"/>
    <w:basedOn w:val="a4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660">
    <w:name w:val="List Table 6 Colorful Accent 6"/>
    <w:basedOn w:val="a4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78">
    <w:name w:val="List Table 7 Colorful"/>
    <w:basedOn w:val="a4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11">
    <w:name w:val="List Table 7 Colorful Accent 1"/>
    <w:basedOn w:val="a4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20">
    <w:name w:val="List Table 7 Colorful Accent 2"/>
    <w:basedOn w:val="a4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30">
    <w:name w:val="List Table 7 Colorful Accent 3"/>
    <w:basedOn w:val="a4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40">
    <w:name w:val="List Table 7 Colorful Accent 4"/>
    <w:basedOn w:val="a4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50">
    <w:name w:val="List Table 7 Colorful Accent 5"/>
    <w:basedOn w:val="a4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60">
    <w:name w:val="List Table 7 Colorful Accent 6"/>
    <w:basedOn w:val="a4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2">
    <w:name w:val="macro"/>
    <w:link w:val="affff3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ff3">
    <w:name w:val="Текст на макрос Знак"/>
    <w:basedOn w:val="a3"/>
    <w:link w:val="affff2"/>
    <w:uiPriority w:val="99"/>
    <w:semiHidden/>
    <w:rsid w:val="00DB4C76"/>
    <w:rPr>
      <w:rFonts w:ascii="Consolas" w:hAnsi="Consolas"/>
      <w:szCs w:val="20"/>
    </w:rPr>
  </w:style>
  <w:style w:type="table" w:styleId="19">
    <w:name w:val="Medium Grid 1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c">
    <w:name w:val="Medium Grid 3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1a">
    <w:name w:val="Medium List 1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b">
    <w:name w:val="Medium Shading 1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affff4">
    <w:name w:val="Message Header"/>
    <w:basedOn w:val="a1"/>
    <w:link w:val="affff5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affff5">
    <w:name w:val="Заглавка на съобщение Знак"/>
    <w:basedOn w:val="a3"/>
    <w:link w:val="affff4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ac">
    <w:name w:val="Normal (Web)"/>
    <w:basedOn w:val="a1"/>
    <w:uiPriority w:val="99"/>
    <w:semiHidden/>
    <w:rsid w:val="00DB4C76"/>
    <w:rPr>
      <w:rFonts w:cs="Times New Roman"/>
      <w:sz w:val="24"/>
      <w:szCs w:val="24"/>
    </w:rPr>
  </w:style>
  <w:style w:type="paragraph" w:styleId="affff6">
    <w:name w:val="Normal Indent"/>
    <w:basedOn w:val="a1"/>
    <w:uiPriority w:val="99"/>
    <w:semiHidden/>
    <w:unhideWhenUsed/>
    <w:rsid w:val="00DB4C76"/>
    <w:pPr>
      <w:ind w:left="720"/>
    </w:pPr>
  </w:style>
  <w:style w:type="paragraph" w:styleId="affff7">
    <w:name w:val="Note Heading"/>
    <w:basedOn w:val="a1"/>
    <w:next w:val="a1"/>
    <w:link w:val="affff8"/>
    <w:uiPriority w:val="99"/>
    <w:semiHidden/>
    <w:unhideWhenUsed/>
    <w:rsid w:val="00DB4C76"/>
  </w:style>
  <w:style w:type="character" w:customStyle="1" w:styleId="affff8">
    <w:name w:val="Заглавие на бележка Знак"/>
    <w:basedOn w:val="a3"/>
    <w:link w:val="affff7"/>
    <w:uiPriority w:val="99"/>
    <w:semiHidden/>
    <w:rsid w:val="00DB4C76"/>
  </w:style>
  <w:style w:type="character" w:styleId="affff9">
    <w:name w:val="page number"/>
    <w:basedOn w:val="a3"/>
    <w:uiPriority w:val="99"/>
    <w:semiHidden/>
    <w:unhideWhenUsed/>
    <w:rsid w:val="00DB4C76"/>
  </w:style>
  <w:style w:type="character" w:styleId="affffa">
    <w:name w:val="Placeholder Text"/>
    <w:basedOn w:val="a3"/>
    <w:uiPriority w:val="99"/>
    <w:semiHidden/>
    <w:rsid w:val="002F5452"/>
    <w:rPr>
      <w:color w:val="595959" w:themeColor="text1" w:themeTint="A6"/>
    </w:rPr>
  </w:style>
  <w:style w:type="table" w:styleId="1c">
    <w:name w:val="Plain Table 1"/>
    <w:basedOn w:val="a4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d">
    <w:name w:val="Plain Table 3"/>
    <w:basedOn w:val="a4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b">
    <w:name w:val="Plain Table 4"/>
    <w:basedOn w:val="a4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b">
    <w:name w:val="Plain Table 5"/>
    <w:basedOn w:val="a4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Plain Text"/>
    <w:basedOn w:val="a1"/>
    <w:link w:val="affffc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affffc">
    <w:name w:val="Обикновен текст Знак"/>
    <w:basedOn w:val="a3"/>
    <w:link w:val="affffb"/>
    <w:uiPriority w:val="99"/>
    <w:semiHidden/>
    <w:rsid w:val="00DB4C76"/>
    <w:rPr>
      <w:rFonts w:ascii="Consolas" w:hAnsi="Consolas"/>
      <w:szCs w:val="21"/>
    </w:rPr>
  </w:style>
  <w:style w:type="paragraph" w:styleId="affffd">
    <w:name w:val="Quote"/>
    <w:basedOn w:val="a1"/>
    <w:next w:val="a1"/>
    <w:link w:val="affffe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affffe">
    <w:name w:val="Цитат Знак"/>
    <w:basedOn w:val="a3"/>
    <w:link w:val="affffd"/>
    <w:uiPriority w:val="29"/>
    <w:semiHidden/>
    <w:rsid w:val="00DB4C76"/>
    <w:rPr>
      <w:i/>
      <w:iCs/>
      <w:color w:val="404040" w:themeColor="text1" w:themeTint="BF"/>
    </w:rPr>
  </w:style>
  <w:style w:type="paragraph" w:styleId="afffff">
    <w:name w:val="Salutation"/>
    <w:basedOn w:val="a1"/>
    <w:next w:val="a1"/>
    <w:link w:val="afffff0"/>
    <w:uiPriority w:val="99"/>
    <w:semiHidden/>
    <w:unhideWhenUsed/>
    <w:rsid w:val="00DB4C76"/>
  </w:style>
  <w:style w:type="character" w:customStyle="1" w:styleId="afffff0">
    <w:name w:val="Приветствие Знак"/>
    <w:basedOn w:val="a3"/>
    <w:link w:val="afffff"/>
    <w:uiPriority w:val="99"/>
    <w:semiHidden/>
    <w:rsid w:val="00DB4C76"/>
  </w:style>
  <w:style w:type="paragraph" w:styleId="afffff1">
    <w:name w:val="Signature"/>
    <w:basedOn w:val="a1"/>
    <w:link w:val="afffff2"/>
    <w:uiPriority w:val="99"/>
    <w:semiHidden/>
    <w:unhideWhenUsed/>
    <w:rsid w:val="00DB4C76"/>
    <w:pPr>
      <w:ind w:left="4320"/>
    </w:pPr>
  </w:style>
  <w:style w:type="character" w:customStyle="1" w:styleId="afffff2">
    <w:name w:val="Подпис Знак"/>
    <w:basedOn w:val="a3"/>
    <w:link w:val="afffff1"/>
    <w:uiPriority w:val="99"/>
    <w:semiHidden/>
    <w:rsid w:val="00DB4C76"/>
  </w:style>
  <w:style w:type="character" w:styleId="afffff3">
    <w:name w:val="Strong"/>
    <w:basedOn w:val="a3"/>
    <w:uiPriority w:val="22"/>
    <w:semiHidden/>
    <w:unhideWhenUsed/>
    <w:qFormat/>
    <w:rsid w:val="00DB4C76"/>
    <w:rPr>
      <w:b/>
      <w:bCs/>
    </w:rPr>
  </w:style>
  <w:style w:type="paragraph" w:styleId="afffff4">
    <w:name w:val="Subtitle"/>
    <w:basedOn w:val="a1"/>
    <w:next w:val="a1"/>
    <w:link w:val="afffff5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afffff5">
    <w:name w:val="Подзаглавие Знак"/>
    <w:basedOn w:val="a3"/>
    <w:link w:val="afffff4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afffff6">
    <w:name w:val="Subtle Emphasis"/>
    <w:basedOn w:val="a3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afffff7">
    <w:name w:val="Subtle Reference"/>
    <w:basedOn w:val="a3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1d">
    <w:name w:val="Table 3D effects 1"/>
    <w:basedOn w:val="a4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3D effects 2"/>
    <w:basedOn w:val="a4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4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e">
    <w:name w:val="Table Classic 1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lassic 2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lassic 3"/>
    <w:basedOn w:val="a4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c">
    <w:name w:val="Table Classic 4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">
    <w:name w:val="Table Colorful 1"/>
    <w:basedOn w:val="a4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Colorful 2"/>
    <w:basedOn w:val="a4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orful 3"/>
    <w:basedOn w:val="a4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0">
    <w:name w:val="Table Columns 1"/>
    <w:basedOn w:val="a4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olumns 2"/>
    <w:basedOn w:val="a4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Columns 3"/>
    <w:basedOn w:val="a4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d">
    <w:name w:val="Table Columns 4"/>
    <w:basedOn w:val="a4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c">
    <w:name w:val="Table Columns 5"/>
    <w:basedOn w:val="a4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8">
    <w:name w:val="Table Contemporary"/>
    <w:basedOn w:val="a4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9">
    <w:name w:val="Table Elegant"/>
    <w:basedOn w:val="a4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1">
    <w:name w:val="Table Grid 1"/>
    <w:basedOn w:val="a4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Grid 2"/>
    <w:basedOn w:val="a4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Grid 3"/>
    <w:basedOn w:val="a4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e">
    <w:name w:val="Table Grid 4"/>
    <w:basedOn w:val="a4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d">
    <w:name w:val="Table Grid 5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9">
    <w:name w:val="Table Grid 6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9">
    <w:name w:val="Table Grid 7"/>
    <w:basedOn w:val="a4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a">
    <w:name w:val="Grid Table Light"/>
    <w:basedOn w:val="a4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f2">
    <w:name w:val="Table List 1"/>
    <w:basedOn w:val="a4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List 2"/>
    <w:basedOn w:val="a4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List 3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">
    <w:name w:val="Table List 4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e">
    <w:name w:val="Table List 5"/>
    <w:basedOn w:val="a4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a">
    <w:name w:val="Table List 6"/>
    <w:basedOn w:val="a4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a">
    <w:name w:val="Table List 7"/>
    <w:basedOn w:val="a4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3">
    <w:name w:val="Table List 8"/>
    <w:basedOn w:val="a4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b">
    <w:name w:val="table of authorities"/>
    <w:basedOn w:val="a1"/>
    <w:next w:val="a1"/>
    <w:uiPriority w:val="99"/>
    <w:semiHidden/>
    <w:unhideWhenUsed/>
    <w:rsid w:val="00DB4C76"/>
    <w:pPr>
      <w:ind w:left="220" w:hanging="220"/>
    </w:pPr>
  </w:style>
  <w:style w:type="paragraph" w:styleId="afffffc">
    <w:name w:val="table of figures"/>
    <w:basedOn w:val="a1"/>
    <w:next w:val="a1"/>
    <w:uiPriority w:val="99"/>
    <w:semiHidden/>
    <w:unhideWhenUsed/>
    <w:rsid w:val="00DB4C76"/>
  </w:style>
  <w:style w:type="table" w:styleId="afffffd">
    <w:name w:val="Table Professional"/>
    <w:basedOn w:val="a4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3">
    <w:name w:val="Table Simple 1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imple 2"/>
    <w:basedOn w:val="a4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4">
    <w:name w:val="Table Simple 3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4">
    <w:name w:val="Table Subtle 1"/>
    <w:basedOn w:val="a4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ubtle 2"/>
    <w:basedOn w:val="a4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e">
    <w:name w:val="Table Theme"/>
    <w:basedOn w:val="a4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5">
    <w:name w:val="Table Web 1"/>
    <w:basedOn w:val="a4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Web 2"/>
    <w:basedOn w:val="a4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5">
    <w:name w:val="Table Web 3"/>
    <w:basedOn w:val="a4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">
    <w:name w:val="toa heading"/>
    <w:basedOn w:val="a1"/>
    <w:next w:val="a1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1f6">
    <w:name w:val="toc 1"/>
    <w:basedOn w:val="a1"/>
    <w:next w:val="a1"/>
    <w:autoRedefine/>
    <w:uiPriority w:val="39"/>
    <w:semiHidden/>
    <w:unhideWhenUsed/>
    <w:rsid w:val="00DB4C76"/>
    <w:pPr>
      <w:spacing w:after="100"/>
    </w:pPr>
  </w:style>
  <w:style w:type="paragraph" w:styleId="2fb">
    <w:name w:val="toc 2"/>
    <w:basedOn w:val="a1"/>
    <w:next w:val="a1"/>
    <w:autoRedefine/>
    <w:uiPriority w:val="39"/>
    <w:semiHidden/>
    <w:unhideWhenUsed/>
    <w:rsid w:val="00DB4C76"/>
    <w:pPr>
      <w:spacing w:after="100"/>
      <w:ind w:left="220"/>
    </w:pPr>
  </w:style>
  <w:style w:type="paragraph" w:styleId="3f6">
    <w:name w:val="toc 3"/>
    <w:basedOn w:val="a1"/>
    <w:next w:val="a1"/>
    <w:autoRedefine/>
    <w:uiPriority w:val="39"/>
    <w:semiHidden/>
    <w:unhideWhenUsed/>
    <w:rsid w:val="00DB4C76"/>
    <w:pPr>
      <w:spacing w:after="100"/>
      <w:ind w:left="440"/>
    </w:pPr>
  </w:style>
  <w:style w:type="paragraph" w:styleId="4f0">
    <w:name w:val="toc 4"/>
    <w:basedOn w:val="a1"/>
    <w:next w:val="a1"/>
    <w:autoRedefine/>
    <w:uiPriority w:val="39"/>
    <w:semiHidden/>
    <w:unhideWhenUsed/>
    <w:rsid w:val="00DB4C76"/>
    <w:pPr>
      <w:spacing w:after="100"/>
      <w:ind w:left="660"/>
    </w:pPr>
  </w:style>
  <w:style w:type="paragraph" w:styleId="5f">
    <w:name w:val="toc 5"/>
    <w:basedOn w:val="a1"/>
    <w:next w:val="a1"/>
    <w:autoRedefine/>
    <w:uiPriority w:val="39"/>
    <w:semiHidden/>
    <w:unhideWhenUsed/>
    <w:rsid w:val="00DB4C76"/>
    <w:pPr>
      <w:spacing w:after="100"/>
      <w:ind w:left="880"/>
    </w:pPr>
  </w:style>
  <w:style w:type="paragraph" w:styleId="6b">
    <w:name w:val="toc 6"/>
    <w:basedOn w:val="a1"/>
    <w:next w:val="a1"/>
    <w:autoRedefine/>
    <w:uiPriority w:val="39"/>
    <w:semiHidden/>
    <w:unhideWhenUsed/>
    <w:rsid w:val="00DB4C76"/>
    <w:pPr>
      <w:spacing w:after="100"/>
      <w:ind w:left="1100"/>
    </w:pPr>
  </w:style>
  <w:style w:type="paragraph" w:styleId="7b">
    <w:name w:val="toc 7"/>
    <w:basedOn w:val="a1"/>
    <w:next w:val="a1"/>
    <w:autoRedefine/>
    <w:uiPriority w:val="39"/>
    <w:semiHidden/>
    <w:unhideWhenUsed/>
    <w:rsid w:val="00DB4C76"/>
    <w:pPr>
      <w:spacing w:after="100"/>
      <w:ind w:left="1320"/>
    </w:pPr>
  </w:style>
  <w:style w:type="paragraph" w:styleId="84">
    <w:name w:val="toc 8"/>
    <w:basedOn w:val="a1"/>
    <w:next w:val="a1"/>
    <w:autoRedefine/>
    <w:uiPriority w:val="39"/>
    <w:semiHidden/>
    <w:unhideWhenUsed/>
    <w:rsid w:val="00DB4C76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rsid w:val="00DB4C76"/>
    <w:pPr>
      <w:spacing w:after="100"/>
      <w:ind w:left="1760"/>
    </w:pPr>
  </w:style>
  <w:style w:type="paragraph" w:styleId="affffff0">
    <w:name w:val="TOC Heading"/>
    <w:basedOn w:val="1"/>
    <w:next w:val="a1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2fc">
    <w:name w:val="Подзаглавие 2"/>
    <w:basedOn w:val="a1"/>
    <w:link w:val="2fd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2fd">
    <w:name w:val="Подзаглавие 2 (знак)"/>
    <w:basedOn w:val="a3"/>
    <w:link w:val="2fc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PS">
    <w:name w:val="PS"/>
    <w:basedOn w:val="a1"/>
    <w:qFormat/>
    <w:rsid w:val="002C0AC9"/>
    <w:rPr>
      <w:sz w:val="18"/>
    </w:rPr>
  </w:style>
  <w:style w:type="paragraph" w:customStyle="1" w:styleId="affffff1">
    <w:name w:val="Съобщение"/>
    <w:basedOn w:val="ac"/>
    <w:qFormat/>
    <w:rsid w:val="002C0A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3" Type="http://schemas.openxmlformats.org/officeDocument/2006/relationships/image" Target="media/image8.png"/><Relationship Id="rId7" Type="http://schemas.openxmlformats.org/officeDocument/2006/relationships/image" Target="media/image7.png"/><Relationship Id="rId2" Type="http://schemas.openxmlformats.org/officeDocument/2006/relationships/image" Target="media/image6.svg"/><Relationship Id="rId1" Type="http://schemas.openxmlformats.org/officeDocument/2006/relationships/image" Target="media/image5.png"/><Relationship Id="rId6" Type="http://schemas.openxmlformats.org/officeDocument/2006/relationships/image" Target="media/image10.png"/><Relationship Id="rId5" Type="http://schemas.openxmlformats.org/officeDocument/2006/relationships/image" Target="media/image11.png"/><Relationship Id="rId10" Type="http://schemas.openxmlformats.org/officeDocument/2006/relationships/image" Target="media/image14.png"/><Relationship Id="rId4" Type="http://schemas.openxmlformats.org/officeDocument/2006/relationships/image" Target="media/image9.svg"/><Relationship Id="rId9" Type="http://schemas.openxmlformats.org/officeDocument/2006/relationships/image" Target="media/image13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7.svg"/><Relationship Id="rId2" Type="http://schemas.openxmlformats.org/officeDocument/2006/relationships/image" Target="media/image16.png"/><Relationship Id="rId1" Type="http://schemas.openxmlformats.org/officeDocument/2006/relationships/image" Target="media/image15.png"/><Relationship Id="rId5" Type="http://schemas.openxmlformats.org/officeDocument/2006/relationships/image" Target="media/image19.svg"/><Relationship Id="rId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sv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7.svg"/><Relationship Id="rId2" Type="http://schemas.openxmlformats.org/officeDocument/2006/relationships/image" Target="media/image16.png"/><Relationship Id="rId1" Type="http://schemas.openxmlformats.org/officeDocument/2006/relationships/image" Target="media/image15.png"/><Relationship Id="rId5" Type="http://schemas.openxmlformats.org/officeDocument/2006/relationships/image" Target="media/image19.svg"/><Relationship Id="rId4" Type="http://schemas.openxmlformats.org/officeDocument/2006/relationships/image" Target="media/image18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A72637" w:rsidRDefault="0023593B" w:rsidP="0023593B">
          <w:pPr>
            <w:pStyle w:val="36F26DD3CD4E46A4A2A0888670D541E51"/>
          </w:pPr>
          <w:r w:rsidRPr="00110843">
            <w:rPr>
              <w:szCs w:val="72"/>
              <w:lang w:val="bg-BG" w:bidi="bg-BG"/>
            </w:rPr>
            <w:t xml:space="preserve">Благодаря </w:t>
          </w:r>
          <w:r w:rsidRPr="00110843">
            <w:rPr>
              <w:b/>
              <w:szCs w:val="72"/>
              <w:u w:val="single"/>
              <w:lang w:val="bg-BG" w:bidi="bg-BG"/>
            </w:rPr>
            <w:t>Ви</w:t>
          </w:r>
          <w:r w:rsidRPr="00110843">
            <w:rPr>
              <w:szCs w:val="72"/>
              <w:lang w:val="bg-BG" w:bidi="bg-BG"/>
            </w:rPr>
            <w:t>!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A72637" w:rsidRDefault="0023593B" w:rsidP="0023593B">
          <w:pPr>
            <w:pStyle w:val="E658A74D5ECB4EC18E25206DE13617051"/>
          </w:pPr>
          <w:r w:rsidRPr="00110843">
            <w:rPr>
              <w:lang w:bidi="bg-BG"/>
            </w:rPr>
            <w:t xml:space="preserve">Вие сте </w:t>
          </w:r>
          <w:r w:rsidRPr="00110843">
            <w:rPr>
              <w:i/>
              <w:lang w:bidi="bg-BG"/>
            </w:rPr>
            <w:t xml:space="preserve">специален </w:t>
          </w:r>
          <w:r w:rsidRPr="00110843">
            <w:rPr>
              <w:b/>
              <w:i/>
              <w:lang w:bidi="bg-BG"/>
            </w:rPr>
            <w:t>човек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A72637" w:rsidRDefault="0023593B" w:rsidP="0023593B">
          <w:pPr>
            <w:pStyle w:val="57ED490CA27A4FA2A78A7DA10B0367E3"/>
          </w:pPr>
          <w:r w:rsidRPr="00110843">
            <w:rPr>
              <w:lang w:bidi="bg-BG"/>
            </w:rPr>
            <w:t>PS. До скоро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A72637" w:rsidRDefault="0023593B" w:rsidP="0023593B">
          <w:pPr>
            <w:pStyle w:val="A010DFB70ECF46AD81CCB0430F01CB311"/>
          </w:pPr>
          <w:r w:rsidRPr="00110843">
            <w:rPr>
              <w:szCs w:val="72"/>
              <w:lang w:val="bg-BG" w:bidi="bg-BG"/>
            </w:rPr>
            <w:t xml:space="preserve">Благодаря </w:t>
          </w:r>
          <w:r w:rsidRPr="00110843">
            <w:rPr>
              <w:b/>
              <w:szCs w:val="72"/>
              <w:u w:val="single"/>
              <w:lang w:val="bg-BG" w:bidi="bg-BG"/>
            </w:rPr>
            <w:t>Ви</w:t>
          </w:r>
          <w:r w:rsidRPr="00110843">
            <w:rPr>
              <w:szCs w:val="72"/>
              <w:lang w:val="bg-BG" w:bidi="bg-BG"/>
            </w:rPr>
            <w:t>!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A72637" w:rsidRDefault="0023593B" w:rsidP="0023593B">
          <w:pPr>
            <w:pStyle w:val="86BA98F5DC834C57A7B731840A9F38601"/>
          </w:pPr>
          <w:r w:rsidRPr="00110843">
            <w:rPr>
              <w:lang w:bidi="bg-BG"/>
            </w:rPr>
            <w:t xml:space="preserve">Вие сте </w:t>
          </w:r>
          <w:r w:rsidRPr="00110843">
            <w:rPr>
              <w:i/>
              <w:lang w:bidi="bg-BG"/>
            </w:rPr>
            <w:t xml:space="preserve">специален </w:t>
          </w:r>
          <w:r w:rsidRPr="00110843">
            <w:rPr>
              <w:b/>
              <w:i/>
              <w:lang w:bidi="bg-BG"/>
            </w:rPr>
            <w:t>човек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A72637" w:rsidRDefault="0023593B" w:rsidP="0023593B">
          <w:pPr>
            <w:pStyle w:val="8A734F7747804549A3AAB04FFC4D8824"/>
          </w:pPr>
          <w:r w:rsidRPr="00110843">
            <w:rPr>
              <w:lang w:bidi="bg-BG"/>
            </w:rPr>
            <w:t>PS. До скоро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A72637" w:rsidRDefault="0023593B" w:rsidP="0023593B">
          <w:pPr>
            <w:pStyle w:val="C838DF457D504644B2DEFC2ED4CF622E"/>
          </w:pPr>
          <w:r w:rsidRPr="00110843">
            <w:rPr>
              <w:lang w:bidi="bg-BG"/>
            </w:rPr>
            <w:t xml:space="preserve">За да започнете веднага, докоснете който и да е текст в контейнер </w:t>
          </w:r>
          <w:r w:rsidRPr="00110843">
            <w:rPr>
              <w:lang w:bidi="bg-BG"/>
            </w:rPr>
            <w:br/>
            <w:t>(например това)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A72637" w:rsidRDefault="0023593B" w:rsidP="0023593B">
          <w:pPr>
            <w:pStyle w:val="6194B1B09AEF4DBD886AE814C1A7DE71"/>
          </w:pPr>
          <w:r w:rsidRPr="00110843">
            <w:rPr>
              <w:lang w:bidi="bg-BG"/>
            </w:rPr>
            <w:t>и започнете да въвеждате, за да го заместите със свой собствен.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A72637" w:rsidRDefault="0023593B" w:rsidP="0023593B">
          <w:pPr>
            <w:pStyle w:val="B5E70B467DD34E338E17F8659AE6A726"/>
          </w:pPr>
          <w:r w:rsidRPr="00110843">
            <w:rPr>
              <w:lang w:bidi="bg-BG"/>
            </w:rPr>
            <w:t xml:space="preserve">За да започнете веднага, докоснете който и да е текст в контейнер </w:t>
          </w:r>
          <w:r w:rsidRPr="00110843">
            <w:rPr>
              <w:lang w:bidi="bg-BG"/>
            </w:rPr>
            <w:br/>
            <w:t>(например това)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A72637" w:rsidRDefault="0023593B" w:rsidP="0023593B">
          <w:pPr>
            <w:pStyle w:val="BD8A18F664D04CCE930D18F51FA50A43"/>
          </w:pPr>
          <w:r w:rsidRPr="00110843">
            <w:rPr>
              <w:lang w:bidi="bg-BG"/>
            </w:rPr>
            <w:t>и започнете да въвеждате, за да го заместите със свой собствен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020DDE"/>
    <w:rsid w:val="0023593B"/>
    <w:rsid w:val="005E4480"/>
    <w:rsid w:val="00835219"/>
    <w:rsid w:val="00A72637"/>
    <w:rsid w:val="00AF3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5219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character" w:styleId="a3">
    <w:name w:val="Placeholder Text"/>
    <w:basedOn w:val="a0"/>
    <w:uiPriority w:val="99"/>
    <w:semiHidden/>
    <w:rsid w:val="0023593B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23593B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1">
    <w:name w:val="E658A74D5ECB4EC18E25206DE13617051"/>
    <w:rsid w:val="0023593B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lang w:eastAsia="ja-JP"/>
    </w:rPr>
  </w:style>
  <w:style w:type="paragraph" w:customStyle="1" w:styleId="57ED490CA27A4FA2A78A7DA10B0367E3">
    <w:name w:val="57ED490CA27A4FA2A78A7DA10B0367E3"/>
    <w:rsid w:val="0023593B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z w:val="18"/>
      <w:lang w:eastAsia="ja-JP"/>
    </w:rPr>
  </w:style>
  <w:style w:type="paragraph" w:customStyle="1" w:styleId="A010DFB70ECF46AD81CCB0430F01CB311">
    <w:name w:val="A010DFB70ECF46AD81CCB0430F01CB311"/>
    <w:rsid w:val="0023593B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1">
    <w:name w:val="86BA98F5DC834C57A7B731840A9F38601"/>
    <w:rsid w:val="0023593B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lang w:eastAsia="ja-JP"/>
    </w:rPr>
  </w:style>
  <w:style w:type="paragraph" w:customStyle="1" w:styleId="8A734F7747804549A3AAB04FFC4D8824">
    <w:name w:val="8A734F7747804549A3AAB04FFC4D8824"/>
    <w:rsid w:val="0023593B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z w:val="18"/>
      <w:lang w:eastAsia="ja-JP"/>
    </w:rPr>
  </w:style>
  <w:style w:type="paragraph" w:customStyle="1" w:styleId="C838DF457D504644B2DEFC2ED4CF622E">
    <w:name w:val="C838DF457D504644B2DEFC2ED4CF622E"/>
    <w:rsid w:val="0023593B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">
    <w:name w:val="6194B1B09AEF4DBD886AE814C1A7DE71"/>
    <w:rsid w:val="0023593B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">
    <w:name w:val="B5E70B467DD34E338E17F8659AE6A726"/>
    <w:rsid w:val="0023593B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">
    <w:name w:val="BD8A18F664D04CCE930D18F51FA50A43"/>
    <w:rsid w:val="0023593B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0B6DAB-4C7D-474F-A95D-6196218570A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BEBE54-A6E5-446B-837F-AAFFC6E46D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70</Words>
  <Characters>399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05T22:20:00Z</dcterms:created>
  <dcterms:modified xsi:type="dcterms:W3CDTF">2019-05-17T12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